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140" w:type="dxa"/>
        <w:jc w:val="center"/>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197"/>
        <w:gridCol w:w="1697"/>
        <w:gridCol w:w="210"/>
        <w:gridCol w:w="529"/>
        <w:gridCol w:w="22"/>
        <w:gridCol w:w="104"/>
        <w:gridCol w:w="333"/>
        <w:gridCol w:w="124"/>
        <w:gridCol w:w="228"/>
        <w:gridCol w:w="1008"/>
        <w:gridCol w:w="376"/>
        <w:gridCol w:w="76"/>
        <w:gridCol w:w="1390"/>
        <w:gridCol w:w="41"/>
        <w:gridCol w:w="307"/>
        <w:gridCol w:w="246"/>
        <w:gridCol w:w="282"/>
        <w:gridCol w:w="713"/>
        <w:gridCol w:w="514"/>
        <w:gridCol w:w="1526"/>
        <w:gridCol w:w="217"/>
      </w:tblGrid>
      <w:tr w:rsidR="00FF0BC3" w:rsidRPr="00CA6DFB" w14:paraId="3FB037C0" w14:textId="77777777" w:rsidTr="007E6F82">
        <w:trPr>
          <w:gridBefore w:val="1"/>
          <w:wBefore w:w="197" w:type="dxa"/>
          <w:trHeight w:val="974"/>
          <w:jc w:val="center"/>
        </w:trPr>
        <w:tc>
          <w:tcPr>
            <w:tcW w:w="9943" w:type="dxa"/>
            <w:gridSpan w:val="20"/>
            <w:tcBorders>
              <w:top w:val="single" w:sz="8" w:space="0" w:color="78C0D4"/>
              <w:left w:val="single" w:sz="8" w:space="0" w:color="78C0D4"/>
              <w:bottom w:val="single" w:sz="8" w:space="0" w:color="78C0D4"/>
              <w:right w:val="single" w:sz="8" w:space="0" w:color="78C0D4"/>
            </w:tcBorders>
            <w:shd w:val="clear" w:color="auto" w:fill="1F3864" w:themeFill="accent1" w:themeFillShade="80"/>
          </w:tcPr>
          <w:p w14:paraId="543ACB05" w14:textId="28F3BF40" w:rsidR="00FF0BC3" w:rsidRPr="00A66244" w:rsidRDefault="00C92E09" w:rsidP="005560E5">
            <w:pPr>
              <w:pStyle w:val="Balk1"/>
              <w:jc w:val="center"/>
              <w:rPr>
                <w:rFonts w:ascii="Times New Roman" w:hAnsi="Times New Roman"/>
                <w:color w:val="FFFFFF"/>
                <w:sz w:val="24"/>
                <w:szCs w:val="24"/>
                <w:lang w:val="en-GB"/>
              </w:rPr>
            </w:pPr>
            <w:r w:rsidRPr="00A66244">
              <w:rPr>
                <w:rFonts w:ascii="Times New Roman" w:hAnsi="Times New Roman"/>
                <w:color w:val="FFFFFF"/>
                <w:sz w:val="24"/>
                <w:szCs w:val="24"/>
                <w:lang w:val="en-GB"/>
              </w:rPr>
              <w:t>ÇAĞ</w:t>
            </w:r>
            <w:r w:rsidR="00FF0BC3" w:rsidRPr="00A66244">
              <w:rPr>
                <w:rFonts w:ascii="Times New Roman" w:hAnsi="Times New Roman"/>
                <w:color w:val="FFFFFF"/>
                <w:sz w:val="24"/>
                <w:szCs w:val="24"/>
                <w:lang w:val="en-GB"/>
              </w:rPr>
              <w:t xml:space="preserve"> UNIVERSITY</w:t>
            </w:r>
          </w:p>
          <w:p w14:paraId="604CC702" w14:textId="77777777" w:rsidR="00632525" w:rsidRPr="00A66244" w:rsidRDefault="009F0C1C" w:rsidP="00B30E3E">
            <w:pPr>
              <w:spacing w:before="120" w:after="120"/>
              <w:jc w:val="center"/>
              <w:rPr>
                <w:b/>
                <w:iCs/>
                <w:color w:val="FFFFFF"/>
                <w:lang w:val="en-GB"/>
              </w:rPr>
            </w:pPr>
            <w:r w:rsidRPr="00A66244">
              <w:rPr>
                <w:b/>
                <w:i/>
                <w:color w:val="FFFFFF"/>
                <w:lang w:val="en-US" w:eastAsia="en-US"/>
              </w:rPr>
              <w:t xml:space="preserve">HIGHER </w:t>
            </w:r>
            <w:r w:rsidR="00EC7511" w:rsidRPr="00A66244">
              <w:rPr>
                <w:b/>
                <w:i/>
                <w:color w:val="FFFFFF"/>
                <w:lang w:val="en-US" w:eastAsia="en-US"/>
              </w:rPr>
              <w:t>VOCATIONAL SCHOOL</w:t>
            </w:r>
          </w:p>
          <w:p w14:paraId="735930C0" w14:textId="4851327C" w:rsidR="00A66244" w:rsidRPr="00A66244" w:rsidRDefault="00A66244" w:rsidP="00B30E3E">
            <w:pPr>
              <w:spacing w:before="120" w:after="120"/>
              <w:jc w:val="center"/>
              <w:rPr>
                <w:b/>
                <w:bCs/>
                <w:iCs/>
                <w:color w:val="FFFFFF"/>
                <w:lang w:val="en-GB"/>
              </w:rPr>
            </w:pPr>
            <w:r w:rsidRPr="00A66244">
              <w:rPr>
                <w:b/>
                <w:iCs/>
                <w:color w:val="FFFFFF"/>
                <w:lang w:val="en-GB"/>
              </w:rPr>
              <w:t>MEDICAL DOCUMENTATION AND SECRETERIAL</w:t>
            </w:r>
          </w:p>
        </w:tc>
      </w:tr>
      <w:tr w:rsidR="00FF0BC3" w:rsidRPr="00CA6DFB" w14:paraId="2B2C3505" w14:textId="77777777" w:rsidTr="007E6F82">
        <w:trPr>
          <w:gridBefore w:val="1"/>
          <w:wBefore w:w="197" w:type="dxa"/>
          <w:trHeight w:val="145"/>
          <w:jc w:val="center"/>
        </w:trPr>
        <w:tc>
          <w:tcPr>
            <w:tcW w:w="2458" w:type="dxa"/>
            <w:gridSpan w:val="4"/>
            <w:shd w:val="clear" w:color="auto" w:fill="DEEAF6" w:themeFill="accent5" w:themeFillTint="33"/>
          </w:tcPr>
          <w:p w14:paraId="6657A048" w14:textId="77777777" w:rsidR="00FF0BC3" w:rsidRPr="00CA6DFB" w:rsidRDefault="00FF0BC3" w:rsidP="00FF0BC3">
            <w:pPr>
              <w:rPr>
                <w:b/>
                <w:lang w:val="en-GB"/>
              </w:rPr>
            </w:pPr>
            <w:r w:rsidRPr="00CA6DFB">
              <w:rPr>
                <w:b/>
                <w:lang w:val="en-GB"/>
              </w:rPr>
              <w:t>Code</w:t>
            </w:r>
          </w:p>
        </w:tc>
        <w:tc>
          <w:tcPr>
            <w:tcW w:w="3680" w:type="dxa"/>
            <w:gridSpan w:val="9"/>
            <w:shd w:val="clear" w:color="auto" w:fill="DEEAF6" w:themeFill="accent5" w:themeFillTint="33"/>
          </w:tcPr>
          <w:p w14:paraId="4AACDAB3" w14:textId="77777777" w:rsidR="00FF0BC3" w:rsidRPr="00CA6DFB" w:rsidRDefault="00FF0BC3" w:rsidP="00FF0BC3">
            <w:pPr>
              <w:rPr>
                <w:b/>
                <w:lang w:val="en-GB"/>
              </w:rPr>
            </w:pPr>
            <w:r w:rsidRPr="00CA6DFB">
              <w:rPr>
                <w:b/>
                <w:lang w:val="en-GB"/>
              </w:rPr>
              <w:t>Course title</w:t>
            </w:r>
          </w:p>
        </w:tc>
        <w:tc>
          <w:tcPr>
            <w:tcW w:w="1548" w:type="dxa"/>
            <w:gridSpan w:val="4"/>
            <w:shd w:val="clear" w:color="auto" w:fill="DEEAF6" w:themeFill="accent5" w:themeFillTint="33"/>
          </w:tcPr>
          <w:p w14:paraId="644ED81F" w14:textId="77777777" w:rsidR="00FF0BC3" w:rsidRPr="00CA6DFB" w:rsidRDefault="00FF0BC3" w:rsidP="00FF0BC3">
            <w:pPr>
              <w:jc w:val="center"/>
              <w:rPr>
                <w:b/>
                <w:lang w:val="en-GB"/>
              </w:rPr>
            </w:pPr>
            <w:r w:rsidRPr="00CA6DFB">
              <w:rPr>
                <w:b/>
                <w:lang w:val="en-GB"/>
              </w:rPr>
              <w:t>Credit</w:t>
            </w:r>
          </w:p>
        </w:tc>
        <w:tc>
          <w:tcPr>
            <w:tcW w:w="2257" w:type="dxa"/>
            <w:gridSpan w:val="3"/>
            <w:shd w:val="clear" w:color="auto" w:fill="DEEAF6" w:themeFill="accent5" w:themeFillTint="33"/>
          </w:tcPr>
          <w:p w14:paraId="3FC607F6" w14:textId="77777777" w:rsidR="00FF0BC3" w:rsidRPr="00CA6DFB" w:rsidRDefault="00FF0BC3" w:rsidP="00FF0BC3">
            <w:pPr>
              <w:jc w:val="center"/>
              <w:rPr>
                <w:b/>
                <w:lang w:val="en-GB"/>
              </w:rPr>
            </w:pPr>
            <w:r w:rsidRPr="00CA6DFB">
              <w:rPr>
                <w:b/>
                <w:lang w:val="en-GB"/>
              </w:rPr>
              <w:t>ECTS</w:t>
            </w:r>
          </w:p>
        </w:tc>
      </w:tr>
      <w:tr w:rsidR="00FF0BC3" w:rsidRPr="00CA6DFB" w14:paraId="04AC2C8B" w14:textId="77777777" w:rsidTr="007E6F82">
        <w:trPr>
          <w:gridBefore w:val="1"/>
          <w:wBefore w:w="197" w:type="dxa"/>
          <w:trHeight w:val="145"/>
          <w:jc w:val="center"/>
        </w:trPr>
        <w:tc>
          <w:tcPr>
            <w:tcW w:w="2458" w:type="dxa"/>
            <w:gridSpan w:val="4"/>
            <w:shd w:val="clear" w:color="auto" w:fill="auto"/>
          </w:tcPr>
          <w:p w14:paraId="59FAD3B0" w14:textId="665AF829" w:rsidR="00FF0BC3" w:rsidRPr="00CA6DFB" w:rsidRDefault="00662F03" w:rsidP="00FF0BC3">
            <w:pPr>
              <w:rPr>
                <w:lang w:val="en-GB"/>
              </w:rPr>
            </w:pPr>
            <w:r>
              <w:rPr>
                <w:lang w:val="en-GB"/>
              </w:rPr>
              <w:t>ENG 105</w:t>
            </w:r>
          </w:p>
        </w:tc>
        <w:tc>
          <w:tcPr>
            <w:tcW w:w="3680" w:type="dxa"/>
            <w:gridSpan w:val="9"/>
            <w:shd w:val="clear" w:color="auto" w:fill="DEEAF6" w:themeFill="accent5" w:themeFillTint="33"/>
          </w:tcPr>
          <w:p w14:paraId="0697DCBC" w14:textId="0CF685BC" w:rsidR="00FF0BC3" w:rsidRPr="00CA6DFB" w:rsidRDefault="00AC2E24" w:rsidP="00FF0BC3">
            <w:pPr>
              <w:rPr>
                <w:lang w:val="en-GB"/>
              </w:rPr>
            </w:pPr>
            <w:r>
              <w:rPr>
                <w:lang w:val="en-GB"/>
              </w:rPr>
              <w:t>English Language Skills I</w:t>
            </w:r>
          </w:p>
        </w:tc>
        <w:tc>
          <w:tcPr>
            <w:tcW w:w="1548" w:type="dxa"/>
            <w:gridSpan w:val="4"/>
            <w:shd w:val="clear" w:color="auto" w:fill="auto"/>
          </w:tcPr>
          <w:p w14:paraId="0AFBCAF4" w14:textId="77777777" w:rsidR="00FF0BC3" w:rsidRPr="00CA6DFB" w:rsidRDefault="00433A79" w:rsidP="00FF0BC3">
            <w:pPr>
              <w:jc w:val="center"/>
              <w:rPr>
                <w:lang w:val="en-GB"/>
              </w:rPr>
            </w:pPr>
            <w:r w:rsidRPr="00CA6DFB">
              <w:rPr>
                <w:lang w:val="en-GB"/>
              </w:rPr>
              <w:t>3 (3-0-3)</w:t>
            </w:r>
          </w:p>
        </w:tc>
        <w:tc>
          <w:tcPr>
            <w:tcW w:w="2257" w:type="dxa"/>
            <w:gridSpan w:val="3"/>
            <w:shd w:val="clear" w:color="auto" w:fill="auto"/>
          </w:tcPr>
          <w:p w14:paraId="78A59E05" w14:textId="4D7B0FD6" w:rsidR="00FF0BC3" w:rsidRPr="00CA6DFB" w:rsidRDefault="00B4712E" w:rsidP="00FF0BC3">
            <w:pPr>
              <w:jc w:val="center"/>
              <w:rPr>
                <w:b/>
                <w:lang w:val="en-GB"/>
              </w:rPr>
            </w:pPr>
            <w:r>
              <w:rPr>
                <w:b/>
                <w:lang w:val="en-GB"/>
              </w:rPr>
              <w:t>06</w:t>
            </w:r>
          </w:p>
        </w:tc>
      </w:tr>
      <w:tr w:rsidR="00FF0BC3" w:rsidRPr="00CA6DFB" w14:paraId="78D8F71E" w14:textId="77777777" w:rsidTr="007E6F82">
        <w:trPr>
          <w:gridBefore w:val="1"/>
          <w:wBefore w:w="197" w:type="dxa"/>
          <w:trHeight w:val="145"/>
          <w:jc w:val="center"/>
        </w:trPr>
        <w:tc>
          <w:tcPr>
            <w:tcW w:w="3247" w:type="dxa"/>
            <w:gridSpan w:val="8"/>
            <w:shd w:val="clear" w:color="auto" w:fill="DEEAF6" w:themeFill="accent5" w:themeFillTint="33"/>
          </w:tcPr>
          <w:p w14:paraId="5C357463" w14:textId="77777777" w:rsidR="00FF0BC3" w:rsidRPr="00CA6DFB" w:rsidRDefault="00FF0BC3" w:rsidP="00FF0BC3">
            <w:pPr>
              <w:rPr>
                <w:b/>
                <w:bCs/>
                <w:lang w:val="en-GB"/>
              </w:rPr>
            </w:pPr>
            <w:r w:rsidRPr="00CA6DFB">
              <w:rPr>
                <w:b/>
                <w:lang w:val="en-GB"/>
              </w:rPr>
              <w:t>Prerequisite Courses</w:t>
            </w:r>
          </w:p>
        </w:tc>
        <w:tc>
          <w:tcPr>
            <w:tcW w:w="6696" w:type="dxa"/>
            <w:gridSpan w:val="12"/>
            <w:shd w:val="clear" w:color="auto" w:fill="DEEAF6" w:themeFill="accent5" w:themeFillTint="33"/>
          </w:tcPr>
          <w:p w14:paraId="09BED408" w14:textId="77777777" w:rsidR="00FF0BC3" w:rsidRPr="00CA6DFB" w:rsidRDefault="00FA184F" w:rsidP="00FF0BC3">
            <w:pPr>
              <w:rPr>
                <w:bCs/>
                <w:lang w:val="en-GB"/>
              </w:rPr>
            </w:pPr>
            <w:r w:rsidRPr="00CA6DFB">
              <w:rPr>
                <w:bCs/>
                <w:lang w:val="en-GB"/>
              </w:rPr>
              <w:t>None</w:t>
            </w:r>
          </w:p>
        </w:tc>
      </w:tr>
      <w:tr w:rsidR="00FF0BC3" w:rsidRPr="00CA6DFB" w14:paraId="4ED157D3" w14:textId="77777777" w:rsidTr="007E6F82">
        <w:trPr>
          <w:gridBefore w:val="1"/>
          <w:wBefore w:w="197" w:type="dxa"/>
          <w:trHeight w:val="145"/>
          <w:jc w:val="center"/>
        </w:trPr>
        <w:tc>
          <w:tcPr>
            <w:tcW w:w="3247" w:type="dxa"/>
            <w:gridSpan w:val="8"/>
            <w:shd w:val="clear" w:color="auto" w:fill="auto"/>
          </w:tcPr>
          <w:p w14:paraId="368D2D4A" w14:textId="7BE172F0" w:rsidR="00FF0BC3" w:rsidRPr="00CA6DFB" w:rsidRDefault="00EC7511" w:rsidP="00FF0BC3">
            <w:pPr>
              <w:rPr>
                <w:b/>
                <w:bCs/>
                <w:lang w:val="en-GB"/>
              </w:rPr>
            </w:pPr>
            <w:r w:rsidRPr="00EC7511">
              <w:rPr>
                <w:b/>
                <w:lang w:val="en-US" w:eastAsia="en-US"/>
              </w:rPr>
              <w:t>Language</w:t>
            </w:r>
            <w:r w:rsidRPr="00EC7511">
              <w:rPr>
                <w:b/>
                <w:spacing w:val="-2"/>
                <w:lang w:val="en-US" w:eastAsia="en-US"/>
              </w:rPr>
              <w:t xml:space="preserve"> </w:t>
            </w:r>
            <w:r w:rsidRPr="00EC7511">
              <w:rPr>
                <w:b/>
                <w:lang w:val="en-US" w:eastAsia="en-US"/>
              </w:rPr>
              <w:t>of</w:t>
            </w:r>
            <w:r w:rsidRPr="00EC7511">
              <w:rPr>
                <w:b/>
                <w:spacing w:val="-2"/>
                <w:lang w:val="en-US" w:eastAsia="en-US"/>
              </w:rPr>
              <w:t xml:space="preserve"> Instruction</w:t>
            </w:r>
          </w:p>
        </w:tc>
        <w:tc>
          <w:tcPr>
            <w:tcW w:w="1384" w:type="dxa"/>
            <w:gridSpan w:val="2"/>
            <w:shd w:val="clear" w:color="auto" w:fill="DEEAF6" w:themeFill="accent5" w:themeFillTint="33"/>
          </w:tcPr>
          <w:p w14:paraId="610F3F3B" w14:textId="77777777" w:rsidR="00FF0BC3" w:rsidRPr="00CA6DFB" w:rsidRDefault="00FA184F" w:rsidP="00FF0BC3">
            <w:pPr>
              <w:rPr>
                <w:lang w:val="en-GB"/>
              </w:rPr>
            </w:pPr>
            <w:r w:rsidRPr="00CA6DFB">
              <w:rPr>
                <w:lang w:val="en-GB"/>
              </w:rPr>
              <w:t>English</w:t>
            </w:r>
          </w:p>
        </w:tc>
        <w:tc>
          <w:tcPr>
            <w:tcW w:w="1814" w:type="dxa"/>
            <w:gridSpan w:val="4"/>
            <w:shd w:val="clear" w:color="auto" w:fill="auto"/>
          </w:tcPr>
          <w:p w14:paraId="20F9A1FD" w14:textId="0628B7BC" w:rsidR="00FF0BC3" w:rsidRPr="00CA6DFB" w:rsidRDefault="00EC7511" w:rsidP="00FF0BC3">
            <w:pPr>
              <w:rPr>
                <w:lang w:val="en-GB"/>
              </w:rPr>
            </w:pPr>
            <w:r>
              <w:rPr>
                <w:b/>
              </w:rPr>
              <w:t>Mode</w:t>
            </w:r>
            <w:r>
              <w:rPr>
                <w:b/>
                <w:spacing w:val="-3"/>
              </w:rPr>
              <w:t xml:space="preserve"> </w:t>
            </w:r>
            <w:r>
              <w:rPr>
                <w:b/>
              </w:rPr>
              <w:t>of</w:t>
            </w:r>
            <w:r>
              <w:rPr>
                <w:b/>
                <w:spacing w:val="-1"/>
              </w:rPr>
              <w:t xml:space="preserve"> </w:t>
            </w:r>
            <w:r>
              <w:rPr>
                <w:b/>
                <w:spacing w:val="-2"/>
              </w:rPr>
              <w:t>Delivery</w:t>
            </w:r>
          </w:p>
        </w:tc>
        <w:tc>
          <w:tcPr>
            <w:tcW w:w="3498" w:type="dxa"/>
            <w:gridSpan w:val="6"/>
            <w:shd w:val="clear" w:color="auto" w:fill="DEEAF6" w:themeFill="accent5" w:themeFillTint="33"/>
          </w:tcPr>
          <w:p w14:paraId="23C81B70" w14:textId="77777777" w:rsidR="00FF0BC3" w:rsidRPr="00CA6DFB" w:rsidRDefault="00C503D7" w:rsidP="00FF0BC3">
            <w:pPr>
              <w:rPr>
                <w:bCs/>
                <w:lang w:val="en-GB"/>
              </w:rPr>
            </w:pPr>
            <w:r w:rsidRPr="00CA6DFB">
              <w:rPr>
                <w:bCs/>
                <w:lang w:val="en-GB"/>
              </w:rPr>
              <w:t>Face to face</w:t>
            </w:r>
          </w:p>
        </w:tc>
      </w:tr>
      <w:tr w:rsidR="00FF5444" w:rsidRPr="00CA6DFB" w14:paraId="7BFB75AF" w14:textId="77777777" w:rsidTr="007E6F82">
        <w:trPr>
          <w:gridBefore w:val="1"/>
          <w:wBefore w:w="197" w:type="dxa"/>
          <w:trHeight w:val="145"/>
          <w:jc w:val="center"/>
        </w:trPr>
        <w:tc>
          <w:tcPr>
            <w:tcW w:w="3247" w:type="dxa"/>
            <w:gridSpan w:val="8"/>
            <w:shd w:val="clear" w:color="auto" w:fill="DEEAF6" w:themeFill="accent5" w:themeFillTint="33"/>
          </w:tcPr>
          <w:p w14:paraId="50232613" w14:textId="758247CA" w:rsidR="00FF5444" w:rsidRPr="00CA6DFB" w:rsidRDefault="00FF5444" w:rsidP="00FF5444">
            <w:pPr>
              <w:rPr>
                <w:b/>
                <w:lang w:val="en-GB"/>
              </w:rPr>
            </w:pPr>
            <w:r w:rsidRPr="00EC7511">
              <w:rPr>
                <w:b/>
                <w:lang w:val="en-US" w:eastAsia="en-US"/>
              </w:rPr>
              <w:t>Type</w:t>
            </w:r>
            <w:r w:rsidRPr="00EC7511">
              <w:rPr>
                <w:b/>
                <w:spacing w:val="-2"/>
                <w:lang w:val="en-US" w:eastAsia="en-US"/>
              </w:rPr>
              <w:t xml:space="preserve"> </w:t>
            </w:r>
            <w:r w:rsidRPr="00EC7511">
              <w:rPr>
                <w:b/>
                <w:lang w:val="en-US" w:eastAsia="en-US"/>
              </w:rPr>
              <w:t>and</w:t>
            </w:r>
            <w:r w:rsidRPr="00EC7511">
              <w:rPr>
                <w:b/>
                <w:spacing w:val="-3"/>
                <w:lang w:val="en-US" w:eastAsia="en-US"/>
              </w:rPr>
              <w:t xml:space="preserve"> </w:t>
            </w:r>
            <w:r w:rsidRPr="00EC7511">
              <w:rPr>
                <w:b/>
                <w:lang w:val="en-US" w:eastAsia="en-US"/>
              </w:rPr>
              <w:t>Level</w:t>
            </w:r>
            <w:r w:rsidRPr="00EC7511">
              <w:rPr>
                <w:b/>
                <w:spacing w:val="-1"/>
                <w:lang w:val="en-US" w:eastAsia="en-US"/>
              </w:rPr>
              <w:t xml:space="preserve"> </w:t>
            </w:r>
            <w:r w:rsidRPr="00EC7511">
              <w:rPr>
                <w:b/>
                <w:lang w:val="en-US" w:eastAsia="en-US"/>
              </w:rPr>
              <w:t>of</w:t>
            </w:r>
            <w:r w:rsidRPr="00EC7511">
              <w:rPr>
                <w:b/>
                <w:spacing w:val="-1"/>
                <w:lang w:val="en-US" w:eastAsia="en-US"/>
              </w:rPr>
              <w:t xml:space="preserve"> </w:t>
            </w:r>
            <w:r w:rsidRPr="00EC7511">
              <w:rPr>
                <w:b/>
                <w:spacing w:val="-2"/>
                <w:lang w:val="en-US" w:eastAsia="en-US"/>
              </w:rPr>
              <w:t>Course</w:t>
            </w:r>
          </w:p>
        </w:tc>
        <w:tc>
          <w:tcPr>
            <w:tcW w:w="6696" w:type="dxa"/>
            <w:gridSpan w:val="12"/>
            <w:tcBorders>
              <w:left w:val="nil"/>
              <w:right w:val="nil"/>
            </w:tcBorders>
            <w:shd w:val="clear" w:color="auto" w:fill="DEEAF6" w:themeFill="accent5" w:themeFillTint="33"/>
          </w:tcPr>
          <w:p w14:paraId="6F787A5F" w14:textId="7FA1F97A" w:rsidR="00FF5444" w:rsidRPr="00CA6DFB" w:rsidRDefault="00FF5444" w:rsidP="00FF5444">
            <w:pPr>
              <w:rPr>
                <w:lang w:val="en-GB"/>
              </w:rPr>
            </w:pPr>
            <w:r>
              <w:t>Compulsory</w:t>
            </w:r>
            <w:r>
              <w:rPr>
                <w:spacing w:val="-5"/>
              </w:rPr>
              <w:t xml:space="preserve"> </w:t>
            </w:r>
            <w:r>
              <w:t xml:space="preserve">/ </w:t>
            </w:r>
            <w:r w:rsidR="00CB4D0D">
              <w:t>First</w:t>
            </w:r>
            <w:r>
              <w:t xml:space="preserve"> Year</w:t>
            </w:r>
            <w:r>
              <w:rPr>
                <w:spacing w:val="-4"/>
              </w:rPr>
              <w:t xml:space="preserve"> </w:t>
            </w:r>
            <w:r>
              <w:t>/</w:t>
            </w:r>
            <w:r>
              <w:rPr>
                <w:spacing w:val="-3"/>
              </w:rPr>
              <w:t xml:space="preserve"> </w:t>
            </w:r>
            <w:r>
              <w:t>Fall</w:t>
            </w:r>
            <w:r>
              <w:rPr>
                <w:spacing w:val="-4"/>
              </w:rPr>
              <w:t xml:space="preserve"> </w:t>
            </w:r>
            <w:r>
              <w:rPr>
                <w:spacing w:val="-2"/>
              </w:rPr>
              <w:t>Semester</w:t>
            </w:r>
          </w:p>
        </w:tc>
      </w:tr>
      <w:tr w:rsidR="00FF5444" w:rsidRPr="00CA6DFB" w14:paraId="339FCD06" w14:textId="77777777" w:rsidTr="007E6F82">
        <w:trPr>
          <w:gridBefore w:val="1"/>
          <w:wBefore w:w="197" w:type="dxa"/>
          <w:trHeight w:val="206"/>
          <w:jc w:val="center"/>
        </w:trPr>
        <w:tc>
          <w:tcPr>
            <w:tcW w:w="2562" w:type="dxa"/>
            <w:gridSpan w:val="5"/>
            <w:shd w:val="clear" w:color="auto" w:fill="DEEAF6" w:themeFill="accent5" w:themeFillTint="33"/>
          </w:tcPr>
          <w:p w14:paraId="78DEBF6B" w14:textId="76958ED0" w:rsidR="00FF5444" w:rsidRPr="00CA6DFB" w:rsidRDefault="00FF5444" w:rsidP="00FF5444">
            <w:pPr>
              <w:rPr>
                <w:b/>
                <w:lang w:val="en-GB"/>
              </w:rPr>
            </w:pPr>
            <w:r>
              <w:rPr>
                <w:b/>
                <w:lang w:val="en-GB"/>
              </w:rPr>
              <w:t>Lecturers</w:t>
            </w:r>
          </w:p>
        </w:tc>
        <w:tc>
          <w:tcPr>
            <w:tcW w:w="2069" w:type="dxa"/>
            <w:gridSpan w:val="5"/>
            <w:shd w:val="clear" w:color="auto" w:fill="DEEAF6" w:themeFill="accent5" w:themeFillTint="33"/>
          </w:tcPr>
          <w:p w14:paraId="14626E06" w14:textId="77777777" w:rsidR="00FF5444" w:rsidRPr="00CA6DFB" w:rsidRDefault="00FF5444" w:rsidP="00FF5444">
            <w:pPr>
              <w:jc w:val="center"/>
              <w:rPr>
                <w:b/>
                <w:lang w:val="en-GB"/>
              </w:rPr>
            </w:pPr>
            <w:r w:rsidRPr="00CA6DFB">
              <w:rPr>
                <w:b/>
                <w:lang w:val="en-GB"/>
              </w:rPr>
              <w:t>Title &amp; Name Surname</w:t>
            </w:r>
          </w:p>
        </w:tc>
        <w:tc>
          <w:tcPr>
            <w:tcW w:w="1507" w:type="dxa"/>
            <w:gridSpan w:val="3"/>
            <w:shd w:val="clear" w:color="auto" w:fill="DEEAF6" w:themeFill="accent5" w:themeFillTint="33"/>
          </w:tcPr>
          <w:p w14:paraId="1F23A34A" w14:textId="3D2A8AC0" w:rsidR="00FF5444" w:rsidRPr="00CA6DFB" w:rsidRDefault="00FF5444" w:rsidP="00FF5444">
            <w:pPr>
              <w:jc w:val="center"/>
              <w:rPr>
                <w:b/>
                <w:lang w:val="en-GB"/>
              </w:rPr>
            </w:pPr>
            <w:r>
              <w:rPr>
                <w:b/>
                <w:lang w:val="en-GB"/>
              </w:rPr>
              <w:t>Lecture Hours</w:t>
            </w:r>
          </w:p>
          <w:p w14:paraId="353C0FD2" w14:textId="77777777" w:rsidR="00FF5444" w:rsidRPr="00CA6DFB" w:rsidRDefault="00FF5444" w:rsidP="00FF5444">
            <w:pPr>
              <w:jc w:val="center"/>
              <w:rPr>
                <w:b/>
                <w:lang w:val="en-GB"/>
              </w:rPr>
            </w:pPr>
          </w:p>
        </w:tc>
        <w:tc>
          <w:tcPr>
            <w:tcW w:w="1548" w:type="dxa"/>
            <w:gridSpan w:val="4"/>
            <w:shd w:val="clear" w:color="auto" w:fill="DEEAF6" w:themeFill="accent5" w:themeFillTint="33"/>
          </w:tcPr>
          <w:p w14:paraId="5C37BF22" w14:textId="4BF21DD4" w:rsidR="00FF5444" w:rsidRPr="00CA6DFB" w:rsidRDefault="00FF5444" w:rsidP="00FF5444">
            <w:pPr>
              <w:jc w:val="center"/>
              <w:rPr>
                <w:b/>
                <w:lang w:val="en-GB"/>
              </w:rPr>
            </w:pPr>
            <w:r>
              <w:rPr>
                <w:b/>
                <w:lang w:val="en-GB"/>
              </w:rPr>
              <w:t>Office</w:t>
            </w:r>
            <w:r w:rsidRPr="00CA6DFB">
              <w:rPr>
                <w:b/>
                <w:lang w:val="en-GB"/>
              </w:rPr>
              <w:t xml:space="preserve"> Hours</w:t>
            </w:r>
          </w:p>
          <w:p w14:paraId="61AC5F01" w14:textId="77777777" w:rsidR="00FF5444" w:rsidRPr="00CA6DFB" w:rsidRDefault="00FF5444" w:rsidP="00FF5444">
            <w:pPr>
              <w:jc w:val="center"/>
              <w:rPr>
                <w:lang w:val="en-GB"/>
              </w:rPr>
            </w:pPr>
          </w:p>
        </w:tc>
        <w:tc>
          <w:tcPr>
            <w:tcW w:w="2257" w:type="dxa"/>
            <w:gridSpan w:val="3"/>
            <w:shd w:val="clear" w:color="auto" w:fill="DEEAF6" w:themeFill="accent5" w:themeFillTint="33"/>
          </w:tcPr>
          <w:p w14:paraId="2CC59988" w14:textId="4B8F06EA" w:rsidR="00FF5444" w:rsidRPr="00CA6DFB" w:rsidRDefault="00FF5444" w:rsidP="00FF5444">
            <w:pPr>
              <w:jc w:val="center"/>
              <w:rPr>
                <w:b/>
                <w:lang w:val="en-GB"/>
              </w:rPr>
            </w:pPr>
            <w:r w:rsidRPr="00CA6DFB">
              <w:rPr>
                <w:b/>
                <w:lang w:val="en-GB"/>
              </w:rPr>
              <w:t>Contact</w:t>
            </w:r>
          </w:p>
        </w:tc>
      </w:tr>
      <w:tr w:rsidR="00FF5444" w:rsidRPr="00CA6DFB" w14:paraId="0579F816" w14:textId="77777777" w:rsidTr="007E6F82">
        <w:trPr>
          <w:gridBefore w:val="1"/>
          <w:wBefore w:w="197" w:type="dxa"/>
          <w:trHeight w:val="145"/>
          <w:jc w:val="center"/>
        </w:trPr>
        <w:tc>
          <w:tcPr>
            <w:tcW w:w="2562" w:type="dxa"/>
            <w:gridSpan w:val="5"/>
            <w:shd w:val="clear" w:color="auto" w:fill="FFFFFF" w:themeFill="background1"/>
          </w:tcPr>
          <w:p w14:paraId="1489381F" w14:textId="77777777" w:rsidR="00FF5444" w:rsidRPr="00CA6DFB" w:rsidRDefault="00FF5444" w:rsidP="00FF5444">
            <w:pPr>
              <w:rPr>
                <w:b/>
                <w:lang w:val="en-GB"/>
              </w:rPr>
            </w:pPr>
            <w:r w:rsidRPr="00CA6DFB">
              <w:rPr>
                <w:b/>
                <w:lang w:val="en-GB"/>
              </w:rPr>
              <w:t>Course Coordinator</w:t>
            </w:r>
          </w:p>
        </w:tc>
        <w:tc>
          <w:tcPr>
            <w:tcW w:w="2069" w:type="dxa"/>
            <w:gridSpan w:val="5"/>
            <w:shd w:val="clear" w:color="auto" w:fill="FFFFFF" w:themeFill="background1"/>
          </w:tcPr>
          <w:p w14:paraId="6F3AC80A" w14:textId="3CDED401" w:rsidR="00FF5444" w:rsidRPr="00CA6DFB" w:rsidRDefault="00FF5444" w:rsidP="00FF5444">
            <w:pPr>
              <w:rPr>
                <w:lang w:val="en-GB"/>
              </w:rPr>
            </w:pPr>
          </w:p>
        </w:tc>
        <w:tc>
          <w:tcPr>
            <w:tcW w:w="1507" w:type="dxa"/>
            <w:gridSpan w:val="3"/>
            <w:shd w:val="clear" w:color="auto" w:fill="FFFFFF" w:themeFill="background1"/>
          </w:tcPr>
          <w:p w14:paraId="3D190C1D" w14:textId="77777777" w:rsidR="00FF5444" w:rsidRPr="00CA6DFB" w:rsidRDefault="00FF5444" w:rsidP="00FF5444">
            <w:pPr>
              <w:rPr>
                <w:lang w:val="en-GB"/>
              </w:rPr>
            </w:pPr>
          </w:p>
          <w:p w14:paraId="04F27E58" w14:textId="77777777" w:rsidR="00FF5444" w:rsidRPr="00CA6DFB" w:rsidRDefault="00FF5444" w:rsidP="00FF5444">
            <w:pPr>
              <w:rPr>
                <w:lang w:val="en-GB"/>
              </w:rPr>
            </w:pPr>
          </w:p>
        </w:tc>
        <w:tc>
          <w:tcPr>
            <w:tcW w:w="1548" w:type="dxa"/>
            <w:gridSpan w:val="4"/>
            <w:shd w:val="clear" w:color="auto" w:fill="FFFFFF" w:themeFill="background1"/>
          </w:tcPr>
          <w:p w14:paraId="65E5A638" w14:textId="77777777" w:rsidR="00FF5444" w:rsidRPr="00CA6DFB" w:rsidRDefault="00FF5444" w:rsidP="00FF5444">
            <w:pPr>
              <w:jc w:val="center"/>
              <w:rPr>
                <w:lang w:val="en-GB"/>
              </w:rPr>
            </w:pPr>
          </w:p>
        </w:tc>
        <w:tc>
          <w:tcPr>
            <w:tcW w:w="2257" w:type="dxa"/>
            <w:gridSpan w:val="3"/>
            <w:shd w:val="clear" w:color="auto" w:fill="FFFFFF" w:themeFill="background1"/>
          </w:tcPr>
          <w:p w14:paraId="3626B1A6" w14:textId="7AE6579F" w:rsidR="00FF5444" w:rsidRPr="00CA6DFB" w:rsidRDefault="00FF5444" w:rsidP="00FF5444">
            <w:pPr>
              <w:rPr>
                <w:b/>
                <w:bCs/>
                <w:lang w:val="en-GB"/>
              </w:rPr>
            </w:pPr>
          </w:p>
        </w:tc>
      </w:tr>
      <w:tr w:rsidR="00FF5444" w:rsidRPr="00CA6DFB" w14:paraId="4FB84E91" w14:textId="77777777" w:rsidTr="007E6F82">
        <w:trPr>
          <w:gridBefore w:val="1"/>
          <w:wBefore w:w="197" w:type="dxa"/>
          <w:trHeight w:val="597"/>
          <w:jc w:val="center"/>
        </w:trPr>
        <w:tc>
          <w:tcPr>
            <w:tcW w:w="2562" w:type="dxa"/>
            <w:gridSpan w:val="5"/>
            <w:shd w:val="clear" w:color="auto" w:fill="DEEAF6" w:themeFill="accent5" w:themeFillTint="33"/>
          </w:tcPr>
          <w:p w14:paraId="36C8D524" w14:textId="77777777" w:rsidR="00FF5444" w:rsidRDefault="00FF5444" w:rsidP="00FF5444">
            <w:pPr>
              <w:ind w:right="113"/>
              <w:rPr>
                <w:b/>
              </w:rPr>
            </w:pPr>
          </w:p>
          <w:p w14:paraId="35026573" w14:textId="77777777" w:rsidR="00FF5444" w:rsidRDefault="00FF5444" w:rsidP="00FF5444">
            <w:pPr>
              <w:ind w:right="113"/>
              <w:rPr>
                <w:b/>
              </w:rPr>
            </w:pPr>
          </w:p>
          <w:p w14:paraId="2BCA7FC0" w14:textId="77777777" w:rsidR="00FF5444" w:rsidRDefault="00FF5444" w:rsidP="00FF5444">
            <w:pPr>
              <w:ind w:right="113"/>
              <w:rPr>
                <w:b/>
              </w:rPr>
            </w:pPr>
          </w:p>
          <w:p w14:paraId="332F221C" w14:textId="37FACE56" w:rsidR="00FF5444" w:rsidRPr="00CA6DFB" w:rsidRDefault="00FF5444" w:rsidP="00FF5444">
            <w:pPr>
              <w:ind w:right="113"/>
              <w:rPr>
                <w:b/>
                <w:bCs/>
                <w:lang w:val="en-GB"/>
              </w:rPr>
            </w:pPr>
            <w:r>
              <w:rPr>
                <w:b/>
              </w:rPr>
              <w:t>Course</w:t>
            </w:r>
            <w:r>
              <w:rPr>
                <w:b/>
                <w:spacing w:val="-4"/>
              </w:rPr>
              <w:t xml:space="preserve"> </w:t>
            </w:r>
            <w:r>
              <w:rPr>
                <w:b/>
                <w:spacing w:val="-2"/>
              </w:rPr>
              <w:t>Objectives</w:t>
            </w:r>
          </w:p>
        </w:tc>
        <w:tc>
          <w:tcPr>
            <w:tcW w:w="7381" w:type="dxa"/>
            <w:gridSpan w:val="15"/>
            <w:shd w:val="clear" w:color="auto" w:fill="DEEAF6" w:themeFill="accent5" w:themeFillTint="33"/>
          </w:tcPr>
          <w:p w14:paraId="323C55E7" w14:textId="05EAC359" w:rsidR="00FF5444" w:rsidRPr="00EC7511" w:rsidRDefault="00FF5444" w:rsidP="00FF5444">
            <w:pPr>
              <w:jc w:val="both"/>
              <w:rPr>
                <w:bCs/>
                <w:lang w:val="en-GB"/>
              </w:rPr>
            </w:pPr>
            <w:r w:rsidRPr="00EC7511">
              <w:rPr>
                <w:lang w:val="en-US" w:eastAsia="en-US"/>
              </w:rPr>
              <w:t>This course aims to provide students with essential skills in grammar, reading, listening, writing, speaking, vocabulary. They will confidently use basic grammar structures, comprehend simple texts, understand everyday spoken English, write short descriptions and messages, engage in basic conversations, expand their vocabulary, and appreciate cultural differences within English-speaking contexts. Through guided practice and exercises, students will enhance their language proficiency.</w:t>
            </w:r>
          </w:p>
        </w:tc>
      </w:tr>
      <w:tr w:rsidR="00FF5444" w:rsidRPr="00CA6DFB" w14:paraId="640C9D59" w14:textId="77777777" w:rsidTr="007E6F82">
        <w:trPr>
          <w:gridBefore w:val="1"/>
          <w:wBefore w:w="197" w:type="dxa"/>
          <w:trHeight w:val="145"/>
          <w:jc w:val="center"/>
        </w:trPr>
        <w:tc>
          <w:tcPr>
            <w:tcW w:w="1907" w:type="dxa"/>
            <w:gridSpan w:val="2"/>
            <w:vMerge w:val="restart"/>
            <w:shd w:val="clear" w:color="auto" w:fill="auto"/>
            <w:textDirection w:val="btLr"/>
          </w:tcPr>
          <w:p w14:paraId="6CAAEDBC" w14:textId="77777777" w:rsidR="00FF5444" w:rsidRPr="00CA6DFB" w:rsidRDefault="00FF5444" w:rsidP="00FF5444">
            <w:pPr>
              <w:ind w:left="113" w:right="113"/>
              <w:jc w:val="center"/>
              <w:rPr>
                <w:b/>
                <w:bCs/>
                <w:lang w:val="en-GB"/>
              </w:rPr>
            </w:pPr>
          </w:p>
          <w:p w14:paraId="746F3610" w14:textId="77777777" w:rsidR="00FF5444" w:rsidRPr="00CA6DFB" w:rsidRDefault="00FF5444" w:rsidP="00FF5444">
            <w:pPr>
              <w:ind w:left="113" w:right="113"/>
              <w:jc w:val="center"/>
              <w:rPr>
                <w:b/>
                <w:lang w:val="en-GB"/>
              </w:rPr>
            </w:pPr>
            <w:r w:rsidRPr="00CA6DFB">
              <w:rPr>
                <w:b/>
                <w:lang w:val="en-GB"/>
              </w:rPr>
              <w:t>Lesson Learning</w:t>
            </w:r>
          </w:p>
          <w:p w14:paraId="6979EBE3" w14:textId="77777777" w:rsidR="00FF5444" w:rsidRPr="00CA6DFB" w:rsidRDefault="00FF5444" w:rsidP="00FF5444">
            <w:pPr>
              <w:ind w:left="113" w:right="113"/>
              <w:jc w:val="center"/>
              <w:rPr>
                <w:b/>
                <w:bCs/>
                <w:lang w:val="en-GB"/>
              </w:rPr>
            </w:pPr>
            <w:r w:rsidRPr="00CA6DFB">
              <w:rPr>
                <w:b/>
                <w:lang w:val="en-GB"/>
              </w:rPr>
              <w:t>Outputs</w:t>
            </w:r>
          </w:p>
        </w:tc>
        <w:tc>
          <w:tcPr>
            <w:tcW w:w="529" w:type="dxa"/>
            <w:vMerge w:val="restart"/>
            <w:shd w:val="clear" w:color="auto" w:fill="FFFFFF" w:themeFill="background1"/>
          </w:tcPr>
          <w:p w14:paraId="055B48D9" w14:textId="77777777" w:rsidR="00FF5444" w:rsidRPr="00CA6DFB" w:rsidRDefault="00FF5444" w:rsidP="00FF5444">
            <w:pPr>
              <w:jc w:val="center"/>
              <w:rPr>
                <w:lang w:val="en-GB"/>
              </w:rPr>
            </w:pPr>
          </w:p>
        </w:tc>
        <w:tc>
          <w:tcPr>
            <w:tcW w:w="4537" w:type="dxa"/>
            <w:gridSpan w:val="13"/>
            <w:vMerge w:val="restart"/>
            <w:shd w:val="clear" w:color="auto" w:fill="auto"/>
          </w:tcPr>
          <w:p w14:paraId="1A065718" w14:textId="428435A8" w:rsidR="00FF5444" w:rsidRPr="00CA6DFB" w:rsidRDefault="00FF5444" w:rsidP="00FF5444">
            <w:pPr>
              <w:rPr>
                <w:lang w:val="en-GB"/>
              </w:rPr>
            </w:pPr>
            <w:r>
              <w:rPr>
                <w:sz w:val="22"/>
                <w:szCs w:val="22"/>
                <w:lang w:val="en-US" w:eastAsia="en-US"/>
              </w:rPr>
              <w:br/>
            </w:r>
            <w:r w:rsidRPr="00EC7511">
              <w:rPr>
                <w:sz w:val="22"/>
                <w:szCs w:val="22"/>
                <w:lang w:val="en-US" w:eastAsia="en-US"/>
              </w:rPr>
              <w:t>By</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end</w:t>
            </w:r>
            <w:r w:rsidRPr="00EC7511">
              <w:rPr>
                <w:spacing w:val="-3"/>
                <w:sz w:val="22"/>
                <w:szCs w:val="22"/>
                <w:lang w:val="en-US" w:eastAsia="en-US"/>
              </w:rPr>
              <w:t xml:space="preserve"> </w:t>
            </w:r>
            <w:r w:rsidRPr="00EC7511">
              <w:rPr>
                <w:sz w:val="22"/>
                <w:szCs w:val="22"/>
                <w:lang w:val="en-US" w:eastAsia="en-US"/>
              </w:rPr>
              <w:t>of</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course,</w:t>
            </w:r>
            <w:r w:rsidRPr="00EC7511">
              <w:rPr>
                <w:spacing w:val="-3"/>
                <w:sz w:val="22"/>
                <w:szCs w:val="22"/>
                <w:lang w:val="en-US" w:eastAsia="en-US"/>
              </w:rPr>
              <w:t xml:space="preserve"> </w:t>
            </w:r>
            <w:r w:rsidRPr="00EC7511">
              <w:rPr>
                <w:sz w:val="22"/>
                <w:szCs w:val="22"/>
                <w:lang w:val="en-US" w:eastAsia="en-US"/>
              </w:rPr>
              <w:t>students</w:t>
            </w:r>
            <w:r w:rsidRPr="00EC7511">
              <w:rPr>
                <w:spacing w:val="-2"/>
                <w:sz w:val="22"/>
                <w:szCs w:val="22"/>
                <w:lang w:val="en-US" w:eastAsia="en-US"/>
              </w:rPr>
              <w:t xml:space="preserve"> </w:t>
            </w:r>
            <w:r w:rsidRPr="00EC7511">
              <w:rPr>
                <w:sz w:val="22"/>
                <w:szCs w:val="22"/>
                <w:lang w:val="en-US" w:eastAsia="en-US"/>
              </w:rPr>
              <w:t>will</w:t>
            </w:r>
            <w:r w:rsidRPr="00EC7511">
              <w:rPr>
                <w:spacing w:val="-2"/>
                <w:sz w:val="22"/>
                <w:szCs w:val="22"/>
                <w:lang w:val="en-US" w:eastAsia="en-US"/>
              </w:rPr>
              <w:t xml:space="preserve"> </w:t>
            </w:r>
            <w:r w:rsidRPr="00EC7511">
              <w:rPr>
                <w:sz w:val="22"/>
                <w:szCs w:val="22"/>
                <w:lang w:val="en-US" w:eastAsia="en-US"/>
              </w:rPr>
              <w:t>be</w:t>
            </w:r>
            <w:r w:rsidRPr="00EC7511">
              <w:rPr>
                <w:spacing w:val="-2"/>
                <w:sz w:val="22"/>
                <w:szCs w:val="22"/>
                <w:lang w:val="en-US" w:eastAsia="en-US"/>
              </w:rPr>
              <w:t xml:space="preserve"> </w:t>
            </w:r>
            <w:r w:rsidRPr="00EC7511">
              <w:rPr>
                <w:sz w:val="22"/>
                <w:szCs w:val="22"/>
                <w:lang w:val="en-US" w:eastAsia="en-US"/>
              </w:rPr>
              <w:t>able</w:t>
            </w:r>
            <w:r w:rsidRPr="00EC7511">
              <w:rPr>
                <w:spacing w:val="-4"/>
                <w:sz w:val="22"/>
                <w:szCs w:val="22"/>
                <w:lang w:val="en-US" w:eastAsia="en-US"/>
              </w:rPr>
              <w:t xml:space="preserve"> </w:t>
            </w:r>
            <w:r w:rsidRPr="00EC7511">
              <w:rPr>
                <w:spacing w:val="-5"/>
                <w:sz w:val="22"/>
                <w:szCs w:val="22"/>
                <w:lang w:val="en-US" w:eastAsia="en-US"/>
              </w:rPr>
              <w:t>to:</w:t>
            </w:r>
          </w:p>
        </w:tc>
        <w:tc>
          <w:tcPr>
            <w:tcW w:w="2970" w:type="dxa"/>
            <w:gridSpan w:val="4"/>
            <w:shd w:val="clear" w:color="auto" w:fill="auto"/>
          </w:tcPr>
          <w:p w14:paraId="0047F848" w14:textId="77777777" w:rsidR="00FF5444" w:rsidRPr="00CA6DFB" w:rsidRDefault="00FF5444" w:rsidP="00FF5444">
            <w:pPr>
              <w:jc w:val="center"/>
              <w:rPr>
                <w:b/>
                <w:lang w:val="en-GB"/>
              </w:rPr>
            </w:pPr>
            <w:r w:rsidRPr="00CA6DFB">
              <w:rPr>
                <w:b/>
                <w:lang w:val="en-GB"/>
              </w:rPr>
              <w:t>Relationships</w:t>
            </w:r>
          </w:p>
        </w:tc>
      </w:tr>
      <w:tr w:rsidR="00FF5444" w:rsidRPr="00CA6DFB" w14:paraId="7DC61BE5" w14:textId="77777777" w:rsidTr="007E6F82">
        <w:trPr>
          <w:gridBefore w:val="1"/>
          <w:wBefore w:w="197" w:type="dxa"/>
          <w:trHeight w:val="145"/>
          <w:jc w:val="center"/>
        </w:trPr>
        <w:tc>
          <w:tcPr>
            <w:tcW w:w="1907" w:type="dxa"/>
            <w:gridSpan w:val="2"/>
            <w:vMerge/>
            <w:shd w:val="clear" w:color="auto" w:fill="D2EAF1"/>
            <w:textDirection w:val="btLr"/>
          </w:tcPr>
          <w:p w14:paraId="52FD4C34" w14:textId="77777777" w:rsidR="00FF5444" w:rsidRPr="00CA6DFB" w:rsidRDefault="00FF5444" w:rsidP="00FF5444">
            <w:pPr>
              <w:ind w:left="113" w:right="113"/>
              <w:jc w:val="center"/>
              <w:rPr>
                <w:b/>
                <w:bCs/>
                <w:lang w:val="en-GB"/>
              </w:rPr>
            </w:pPr>
          </w:p>
        </w:tc>
        <w:tc>
          <w:tcPr>
            <w:tcW w:w="529" w:type="dxa"/>
            <w:vMerge/>
            <w:shd w:val="clear" w:color="auto" w:fill="FFFFFF" w:themeFill="background1"/>
          </w:tcPr>
          <w:p w14:paraId="5A614C31" w14:textId="77777777" w:rsidR="00FF5444" w:rsidRPr="00CA6DFB" w:rsidRDefault="00FF5444" w:rsidP="00FF5444">
            <w:pPr>
              <w:jc w:val="center"/>
              <w:rPr>
                <w:lang w:val="en-GB"/>
              </w:rPr>
            </w:pPr>
          </w:p>
        </w:tc>
        <w:tc>
          <w:tcPr>
            <w:tcW w:w="4537" w:type="dxa"/>
            <w:gridSpan w:val="13"/>
            <w:vMerge/>
            <w:shd w:val="clear" w:color="auto" w:fill="D2EAF1"/>
          </w:tcPr>
          <w:p w14:paraId="61B4E3D1" w14:textId="77777777" w:rsidR="00FF5444" w:rsidRPr="00CA6DFB" w:rsidRDefault="00FF5444" w:rsidP="00FF5444">
            <w:pPr>
              <w:rPr>
                <w:lang w:val="en-GB"/>
              </w:rPr>
            </w:pPr>
          </w:p>
        </w:tc>
        <w:tc>
          <w:tcPr>
            <w:tcW w:w="1227" w:type="dxa"/>
            <w:gridSpan w:val="2"/>
            <w:shd w:val="clear" w:color="auto" w:fill="FFFFFF" w:themeFill="background1"/>
          </w:tcPr>
          <w:p w14:paraId="7394B7F7" w14:textId="77777777" w:rsidR="00FF5444" w:rsidRPr="00CA6DFB" w:rsidRDefault="00FF5444" w:rsidP="00FF5444">
            <w:pPr>
              <w:jc w:val="center"/>
              <w:rPr>
                <w:b/>
                <w:lang w:val="en-GB"/>
              </w:rPr>
            </w:pPr>
            <w:r w:rsidRPr="00CA6DFB">
              <w:rPr>
                <w:b/>
                <w:lang w:val="en-GB"/>
              </w:rPr>
              <w:t>Prog. Outputs</w:t>
            </w:r>
          </w:p>
        </w:tc>
        <w:tc>
          <w:tcPr>
            <w:tcW w:w="1743" w:type="dxa"/>
            <w:gridSpan w:val="2"/>
            <w:shd w:val="clear" w:color="auto" w:fill="FFFFFF" w:themeFill="background1"/>
          </w:tcPr>
          <w:p w14:paraId="2B628647" w14:textId="77777777" w:rsidR="00FF5444" w:rsidRPr="00CA6DFB" w:rsidRDefault="00FF5444" w:rsidP="00FF5444">
            <w:pPr>
              <w:jc w:val="center"/>
              <w:rPr>
                <w:b/>
                <w:lang w:val="en-GB"/>
              </w:rPr>
            </w:pPr>
            <w:r w:rsidRPr="00CA6DFB">
              <w:rPr>
                <w:b/>
                <w:lang w:val="en-GB"/>
              </w:rPr>
              <w:t>Net Contribution</w:t>
            </w:r>
          </w:p>
        </w:tc>
      </w:tr>
      <w:tr w:rsidR="00FF5444" w:rsidRPr="00CA6DFB" w14:paraId="43C82A80" w14:textId="77777777" w:rsidTr="007E6F82">
        <w:trPr>
          <w:gridBefore w:val="1"/>
          <w:wBefore w:w="197" w:type="dxa"/>
          <w:trHeight w:val="219"/>
          <w:jc w:val="center"/>
        </w:trPr>
        <w:tc>
          <w:tcPr>
            <w:tcW w:w="1907" w:type="dxa"/>
            <w:gridSpan w:val="2"/>
            <w:vMerge/>
            <w:shd w:val="clear" w:color="auto" w:fill="auto"/>
            <w:textDirection w:val="btLr"/>
          </w:tcPr>
          <w:p w14:paraId="342912A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26BE8C08" w14:textId="32A71CB2" w:rsidR="00FF5444" w:rsidRPr="00CA6DFB" w:rsidRDefault="00FF5444" w:rsidP="00FF5444">
            <w:pPr>
              <w:jc w:val="center"/>
              <w:rPr>
                <w:lang w:val="en-GB"/>
              </w:rPr>
            </w:pPr>
            <w:r w:rsidRPr="00CA6DFB">
              <w:rPr>
                <w:lang w:val="en-GB"/>
              </w:rPr>
              <w:t>1</w:t>
            </w:r>
          </w:p>
        </w:tc>
        <w:tc>
          <w:tcPr>
            <w:tcW w:w="4537" w:type="dxa"/>
            <w:gridSpan w:val="13"/>
            <w:shd w:val="clear" w:color="auto" w:fill="DEEAF6" w:themeFill="accent5" w:themeFillTint="33"/>
          </w:tcPr>
          <w:p w14:paraId="770EDB2E" w14:textId="504060E0" w:rsidR="00FF5444" w:rsidRPr="00CA6DFB" w:rsidRDefault="00FF5444" w:rsidP="00FF5444">
            <w:pPr>
              <w:rPr>
                <w:lang w:val="en-GB"/>
              </w:rPr>
            </w:pPr>
            <w:r>
              <w:t>Understand everyday spoken English, including basic conversations and instructions.</w:t>
            </w:r>
          </w:p>
        </w:tc>
        <w:tc>
          <w:tcPr>
            <w:tcW w:w="1227" w:type="dxa"/>
            <w:gridSpan w:val="2"/>
            <w:shd w:val="clear" w:color="auto" w:fill="DEEAF6" w:themeFill="accent5" w:themeFillTint="33"/>
          </w:tcPr>
          <w:p w14:paraId="0FFB7078" w14:textId="1649F4B6" w:rsidR="00FF5444" w:rsidRPr="00CA6DFB" w:rsidRDefault="00087380" w:rsidP="00FF5444">
            <w:pPr>
              <w:jc w:val="center"/>
              <w:rPr>
                <w:lang w:val="en-GB"/>
              </w:rPr>
            </w:pPr>
            <w:r>
              <w:rPr>
                <w:lang w:val="en-GB"/>
              </w:rPr>
              <w:t>1, 4</w:t>
            </w:r>
          </w:p>
        </w:tc>
        <w:tc>
          <w:tcPr>
            <w:tcW w:w="1743" w:type="dxa"/>
            <w:gridSpan w:val="2"/>
            <w:shd w:val="clear" w:color="auto" w:fill="DEEAF6" w:themeFill="accent5" w:themeFillTint="33"/>
          </w:tcPr>
          <w:p w14:paraId="3C166FB4" w14:textId="4EE5F742" w:rsidR="00FF5444" w:rsidRPr="00CA6DFB" w:rsidRDefault="00FF5444" w:rsidP="00FF5444">
            <w:pPr>
              <w:jc w:val="center"/>
              <w:rPr>
                <w:b/>
                <w:lang w:val="en-GB"/>
              </w:rPr>
            </w:pPr>
          </w:p>
        </w:tc>
      </w:tr>
      <w:tr w:rsidR="00FF5444" w:rsidRPr="00CA6DFB" w14:paraId="384D1D38" w14:textId="77777777" w:rsidTr="007E6F82">
        <w:trPr>
          <w:gridBefore w:val="1"/>
          <w:wBefore w:w="197" w:type="dxa"/>
          <w:trHeight w:val="145"/>
          <w:jc w:val="center"/>
        </w:trPr>
        <w:tc>
          <w:tcPr>
            <w:tcW w:w="1907" w:type="dxa"/>
            <w:gridSpan w:val="2"/>
            <w:vMerge/>
            <w:shd w:val="clear" w:color="auto" w:fill="D2EAF1"/>
            <w:textDirection w:val="btLr"/>
          </w:tcPr>
          <w:p w14:paraId="71134FBB"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E6B3F8" w14:textId="77777777" w:rsidR="00FF5444" w:rsidRPr="00CA6DFB" w:rsidRDefault="00FF5444" w:rsidP="00FF5444">
            <w:pPr>
              <w:jc w:val="center"/>
              <w:rPr>
                <w:lang w:val="en-GB"/>
              </w:rPr>
            </w:pPr>
            <w:r w:rsidRPr="00CA6DFB">
              <w:rPr>
                <w:lang w:val="en-GB"/>
              </w:rPr>
              <w:t>2</w:t>
            </w:r>
          </w:p>
        </w:tc>
        <w:tc>
          <w:tcPr>
            <w:tcW w:w="4537" w:type="dxa"/>
            <w:gridSpan w:val="13"/>
            <w:shd w:val="clear" w:color="auto" w:fill="FFFFFF" w:themeFill="background1"/>
          </w:tcPr>
          <w:p w14:paraId="0992EE77" w14:textId="61918D5D" w:rsidR="00FF5444" w:rsidRPr="00CA6DFB" w:rsidRDefault="00FF5444" w:rsidP="00FF5444">
            <w:pPr>
              <w:rPr>
                <w:lang w:val="en-GB"/>
              </w:rPr>
            </w:pPr>
            <w:r>
              <w:t>Write short descriptions, messages, and simple sentences with correct grammar and vocabulary.</w:t>
            </w:r>
          </w:p>
        </w:tc>
        <w:tc>
          <w:tcPr>
            <w:tcW w:w="1227" w:type="dxa"/>
            <w:gridSpan w:val="2"/>
            <w:shd w:val="clear" w:color="auto" w:fill="FFFFFF" w:themeFill="background1"/>
          </w:tcPr>
          <w:p w14:paraId="64D2F5A3" w14:textId="6038987E" w:rsidR="00FF5444" w:rsidRPr="00CA6DFB" w:rsidRDefault="00A66244" w:rsidP="00FF5444">
            <w:pPr>
              <w:jc w:val="center"/>
              <w:rPr>
                <w:lang w:val="en-GB"/>
              </w:rPr>
            </w:pPr>
            <w:r>
              <w:rPr>
                <w:lang w:val="en-GB"/>
              </w:rPr>
              <w:t>1,4</w:t>
            </w:r>
          </w:p>
        </w:tc>
        <w:tc>
          <w:tcPr>
            <w:tcW w:w="1743" w:type="dxa"/>
            <w:gridSpan w:val="2"/>
            <w:shd w:val="clear" w:color="auto" w:fill="FFFFFF" w:themeFill="background1"/>
          </w:tcPr>
          <w:p w14:paraId="0C266714" w14:textId="571E87CF" w:rsidR="00FF5444" w:rsidRPr="00CA6DFB" w:rsidRDefault="00FF5444" w:rsidP="00FF5444">
            <w:pPr>
              <w:jc w:val="center"/>
              <w:rPr>
                <w:b/>
                <w:lang w:val="en-GB"/>
              </w:rPr>
            </w:pPr>
          </w:p>
        </w:tc>
      </w:tr>
      <w:tr w:rsidR="00FF5444" w:rsidRPr="00CA6DFB" w14:paraId="39BF57FE" w14:textId="77777777" w:rsidTr="007E6F82">
        <w:trPr>
          <w:gridBefore w:val="1"/>
          <w:wBefore w:w="197" w:type="dxa"/>
          <w:trHeight w:val="145"/>
          <w:jc w:val="center"/>
        </w:trPr>
        <w:tc>
          <w:tcPr>
            <w:tcW w:w="1907" w:type="dxa"/>
            <w:gridSpan w:val="2"/>
            <w:vMerge/>
            <w:shd w:val="clear" w:color="auto" w:fill="auto"/>
            <w:textDirection w:val="btLr"/>
          </w:tcPr>
          <w:p w14:paraId="0166B49B"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5C2B47D1" w14:textId="77777777" w:rsidR="00FF5444" w:rsidRPr="00CA6DFB" w:rsidRDefault="00FF5444" w:rsidP="00FF5444">
            <w:pPr>
              <w:jc w:val="center"/>
              <w:rPr>
                <w:lang w:val="en-GB"/>
              </w:rPr>
            </w:pPr>
            <w:r w:rsidRPr="00CA6DFB">
              <w:rPr>
                <w:lang w:val="en-GB"/>
              </w:rPr>
              <w:t>3</w:t>
            </w:r>
          </w:p>
        </w:tc>
        <w:tc>
          <w:tcPr>
            <w:tcW w:w="4537" w:type="dxa"/>
            <w:gridSpan w:val="13"/>
            <w:shd w:val="clear" w:color="auto" w:fill="DEEAF6" w:themeFill="accent5" w:themeFillTint="33"/>
          </w:tcPr>
          <w:p w14:paraId="036F0EE6" w14:textId="6DF5107F" w:rsidR="00FF5444" w:rsidRPr="00CA6DFB" w:rsidRDefault="00FF5444" w:rsidP="00FF5444">
            <w:pPr>
              <w:rPr>
                <w:lang w:val="en-GB"/>
              </w:rPr>
            </w:pPr>
            <w:r>
              <w:t>Engage in basic conversations, express personal opinions, and ask questions using appropriate language.</w:t>
            </w:r>
          </w:p>
        </w:tc>
        <w:tc>
          <w:tcPr>
            <w:tcW w:w="1227" w:type="dxa"/>
            <w:gridSpan w:val="2"/>
            <w:shd w:val="clear" w:color="auto" w:fill="DEEAF6" w:themeFill="accent5" w:themeFillTint="33"/>
          </w:tcPr>
          <w:p w14:paraId="569B30B2" w14:textId="781A9DDD" w:rsidR="00FF5444" w:rsidRPr="00CA6DFB" w:rsidRDefault="00A66244" w:rsidP="00FF5444">
            <w:pPr>
              <w:jc w:val="center"/>
              <w:rPr>
                <w:lang w:val="en-GB"/>
              </w:rPr>
            </w:pPr>
            <w:r>
              <w:rPr>
                <w:lang w:val="en-GB"/>
              </w:rPr>
              <w:t>1,4</w:t>
            </w:r>
          </w:p>
        </w:tc>
        <w:tc>
          <w:tcPr>
            <w:tcW w:w="1743" w:type="dxa"/>
            <w:gridSpan w:val="2"/>
            <w:shd w:val="clear" w:color="auto" w:fill="DEEAF6" w:themeFill="accent5" w:themeFillTint="33"/>
          </w:tcPr>
          <w:p w14:paraId="1AA7FDC6" w14:textId="29E8CEB5" w:rsidR="00FF5444" w:rsidRPr="00CA6DFB" w:rsidRDefault="00FF5444" w:rsidP="00FF5444">
            <w:pPr>
              <w:jc w:val="center"/>
              <w:rPr>
                <w:b/>
                <w:lang w:val="en-GB"/>
              </w:rPr>
            </w:pPr>
          </w:p>
        </w:tc>
      </w:tr>
      <w:tr w:rsidR="00FF5444" w:rsidRPr="00CA6DFB" w14:paraId="3C860ABB" w14:textId="77777777" w:rsidTr="007E6F82">
        <w:trPr>
          <w:gridBefore w:val="1"/>
          <w:wBefore w:w="197" w:type="dxa"/>
          <w:trHeight w:val="145"/>
          <w:jc w:val="center"/>
        </w:trPr>
        <w:tc>
          <w:tcPr>
            <w:tcW w:w="1907" w:type="dxa"/>
            <w:gridSpan w:val="2"/>
            <w:vMerge/>
            <w:shd w:val="clear" w:color="auto" w:fill="D2EAF1"/>
            <w:textDirection w:val="btLr"/>
          </w:tcPr>
          <w:p w14:paraId="7C9F748D"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4737CB" w14:textId="77777777" w:rsidR="00FF5444" w:rsidRPr="00CA6DFB" w:rsidRDefault="00FF5444" w:rsidP="00FF5444">
            <w:pPr>
              <w:jc w:val="center"/>
              <w:rPr>
                <w:lang w:val="en-GB"/>
              </w:rPr>
            </w:pPr>
            <w:r w:rsidRPr="00CA6DFB">
              <w:rPr>
                <w:lang w:val="en-GB"/>
              </w:rPr>
              <w:t>4</w:t>
            </w:r>
          </w:p>
        </w:tc>
        <w:tc>
          <w:tcPr>
            <w:tcW w:w="4537" w:type="dxa"/>
            <w:gridSpan w:val="13"/>
            <w:shd w:val="clear" w:color="auto" w:fill="FFFFFF" w:themeFill="background1"/>
          </w:tcPr>
          <w:p w14:paraId="23340FE2" w14:textId="2F9D4061" w:rsidR="00FF5444" w:rsidRPr="00CA6DFB" w:rsidRDefault="00FF5444" w:rsidP="00FF5444">
            <w:pPr>
              <w:rPr>
                <w:lang w:val="en-GB"/>
              </w:rPr>
            </w:pPr>
            <w:r>
              <w:t>Expand their vocabulary related to daily activities, common objects, and personal interests.</w:t>
            </w:r>
          </w:p>
        </w:tc>
        <w:tc>
          <w:tcPr>
            <w:tcW w:w="1227" w:type="dxa"/>
            <w:gridSpan w:val="2"/>
            <w:shd w:val="clear" w:color="auto" w:fill="FFFFFF" w:themeFill="background1"/>
          </w:tcPr>
          <w:p w14:paraId="1F52203A" w14:textId="17D31A4D" w:rsidR="00FF5444" w:rsidRPr="00CA6DFB" w:rsidRDefault="00A66244" w:rsidP="00FF5444">
            <w:pPr>
              <w:jc w:val="center"/>
              <w:rPr>
                <w:lang w:val="en-GB"/>
              </w:rPr>
            </w:pPr>
            <w:r>
              <w:rPr>
                <w:lang w:val="en-GB"/>
              </w:rPr>
              <w:t>1,4</w:t>
            </w:r>
          </w:p>
        </w:tc>
        <w:tc>
          <w:tcPr>
            <w:tcW w:w="1743" w:type="dxa"/>
            <w:gridSpan w:val="2"/>
            <w:shd w:val="clear" w:color="auto" w:fill="FFFFFF" w:themeFill="background1"/>
          </w:tcPr>
          <w:p w14:paraId="2CAB23B8" w14:textId="5F20472D" w:rsidR="00FF5444" w:rsidRPr="00CA6DFB" w:rsidRDefault="00FF5444" w:rsidP="00FF5444">
            <w:pPr>
              <w:jc w:val="center"/>
              <w:rPr>
                <w:b/>
                <w:lang w:val="en-GB"/>
              </w:rPr>
            </w:pPr>
          </w:p>
        </w:tc>
      </w:tr>
      <w:tr w:rsidR="00FF5444" w:rsidRPr="00CA6DFB" w14:paraId="641E2ACA" w14:textId="77777777" w:rsidTr="007E6F82">
        <w:trPr>
          <w:gridBefore w:val="1"/>
          <w:wBefore w:w="197" w:type="dxa"/>
          <w:trHeight w:val="145"/>
          <w:jc w:val="center"/>
        </w:trPr>
        <w:tc>
          <w:tcPr>
            <w:tcW w:w="1907" w:type="dxa"/>
            <w:gridSpan w:val="2"/>
            <w:vMerge/>
            <w:shd w:val="clear" w:color="auto" w:fill="auto"/>
            <w:textDirection w:val="btLr"/>
          </w:tcPr>
          <w:p w14:paraId="7D568D4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7C7806AF" w14:textId="77777777" w:rsidR="00FF5444" w:rsidRPr="00CA6DFB" w:rsidRDefault="00FF5444" w:rsidP="00FF5444">
            <w:pPr>
              <w:jc w:val="center"/>
              <w:rPr>
                <w:lang w:val="en-GB"/>
              </w:rPr>
            </w:pPr>
            <w:r w:rsidRPr="00CA6DFB">
              <w:rPr>
                <w:lang w:val="en-GB"/>
              </w:rPr>
              <w:t>5</w:t>
            </w:r>
          </w:p>
        </w:tc>
        <w:tc>
          <w:tcPr>
            <w:tcW w:w="4537" w:type="dxa"/>
            <w:gridSpan w:val="13"/>
            <w:shd w:val="clear" w:color="auto" w:fill="DEEAF6" w:themeFill="accent5" w:themeFillTint="33"/>
          </w:tcPr>
          <w:p w14:paraId="23A55280" w14:textId="11349CD3" w:rsidR="00FF5444" w:rsidRPr="00EC7511" w:rsidRDefault="00FF5444" w:rsidP="00FF5444">
            <w:r w:rsidRPr="001970FA">
              <w:t>Appreciate and respect cultural differences within English-speaking contexts.</w:t>
            </w:r>
          </w:p>
        </w:tc>
        <w:tc>
          <w:tcPr>
            <w:tcW w:w="1227" w:type="dxa"/>
            <w:gridSpan w:val="2"/>
            <w:shd w:val="clear" w:color="auto" w:fill="DEEAF6" w:themeFill="accent5" w:themeFillTint="33"/>
          </w:tcPr>
          <w:p w14:paraId="185AB3C5" w14:textId="1D2181E6" w:rsidR="00FF5444" w:rsidRPr="00CA6DFB" w:rsidRDefault="00A66244" w:rsidP="00FF5444">
            <w:pPr>
              <w:jc w:val="center"/>
              <w:rPr>
                <w:lang w:val="en-GB"/>
              </w:rPr>
            </w:pPr>
            <w:r>
              <w:rPr>
                <w:lang w:val="en-GB"/>
              </w:rPr>
              <w:t>1,4</w:t>
            </w:r>
          </w:p>
        </w:tc>
        <w:tc>
          <w:tcPr>
            <w:tcW w:w="1743" w:type="dxa"/>
            <w:gridSpan w:val="2"/>
            <w:shd w:val="clear" w:color="auto" w:fill="DEEAF6" w:themeFill="accent5" w:themeFillTint="33"/>
          </w:tcPr>
          <w:p w14:paraId="6AAF5A0A" w14:textId="5B47EEC9" w:rsidR="00FF5444" w:rsidRPr="00CA6DFB" w:rsidRDefault="00FF5444" w:rsidP="00FF5444">
            <w:pPr>
              <w:jc w:val="center"/>
              <w:rPr>
                <w:b/>
                <w:lang w:val="en-GB"/>
              </w:rPr>
            </w:pPr>
          </w:p>
        </w:tc>
      </w:tr>
      <w:tr w:rsidR="00FF5444" w:rsidRPr="00CA6DFB" w14:paraId="0B811DB0" w14:textId="77777777" w:rsidTr="007E6F82">
        <w:trPr>
          <w:gridBefore w:val="1"/>
          <w:wBefore w:w="197" w:type="dxa"/>
          <w:trHeight w:val="145"/>
          <w:jc w:val="center"/>
        </w:trPr>
        <w:tc>
          <w:tcPr>
            <w:tcW w:w="1907" w:type="dxa"/>
            <w:gridSpan w:val="2"/>
            <w:shd w:val="clear" w:color="auto" w:fill="auto"/>
            <w:textDirection w:val="btLr"/>
          </w:tcPr>
          <w:p w14:paraId="56690CAA"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1717B991" w14:textId="735CA434" w:rsidR="00FF5444" w:rsidRPr="00CA6DFB" w:rsidRDefault="00FF5444" w:rsidP="00FF5444">
            <w:pPr>
              <w:jc w:val="center"/>
              <w:rPr>
                <w:lang w:val="en-GB"/>
              </w:rPr>
            </w:pPr>
            <w:r>
              <w:rPr>
                <w:lang w:val="en-GB"/>
              </w:rPr>
              <w:t>6</w:t>
            </w:r>
          </w:p>
        </w:tc>
        <w:tc>
          <w:tcPr>
            <w:tcW w:w="4537" w:type="dxa"/>
            <w:gridSpan w:val="13"/>
            <w:shd w:val="clear" w:color="auto" w:fill="auto"/>
          </w:tcPr>
          <w:p w14:paraId="0436A10F" w14:textId="256B7AB1" w:rsidR="00FF5444" w:rsidRPr="001970FA" w:rsidRDefault="00FF5444" w:rsidP="00FF5444">
            <w:r>
              <w:t>I</w:t>
            </w:r>
            <w:r w:rsidRPr="00903D7E">
              <w:t>mprove their overall language proficiency and readiness for further English language learning.</w:t>
            </w:r>
          </w:p>
        </w:tc>
        <w:tc>
          <w:tcPr>
            <w:tcW w:w="1227" w:type="dxa"/>
            <w:gridSpan w:val="2"/>
            <w:shd w:val="clear" w:color="auto" w:fill="FFFFFF" w:themeFill="background1"/>
          </w:tcPr>
          <w:p w14:paraId="3ECD6476" w14:textId="741395B5" w:rsidR="00FF5444" w:rsidRPr="00CA6DFB" w:rsidRDefault="00A66244" w:rsidP="00FF5444">
            <w:pPr>
              <w:jc w:val="center"/>
              <w:rPr>
                <w:lang w:val="en-GB"/>
              </w:rPr>
            </w:pPr>
            <w:r>
              <w:rPr>
                <w:lang w:val="en-GB"/>
              </w:rPr>
              <w:t>1,4</w:t>
            </w:r>
          </w:p>
        </w:tc>
        <w:tc>
          <w:tcPr>
            <w:tcW w:w="1743" w:type="dxa"/>
            <w:gridSpan w:val="2"/>
            <w:shd w:val="clear" w:color="auto" w:fill="auto"/>
          </w:tcPr>
          <w:p w14:paraId="6893DC8E" w14:textId="77777777" w:rsidR="00FF5444" w:rsidRPr="00CA6DFB" w:rsidRDefault="00FF5444" w:rsidP="00FF5444">
            <w:pPr>
              <w:jc w:val="center"/>
              <w:rPr>
                <w:b/>
                <w:bCs/>
                <w:lang w:val="en-GB"/>
              </w:rPr>
            </w:pPr>
          </w:p>
        </w:tc>
      </w:tr>
      <w:tr w:rsidR="00FF5444" w:rsidRPr="00CA6DFB" w14:paraId="1B23CA2D" w14:textId="77777777" w:rsidTr="007E6F82">
        <w:trPr>
          <w:gridBefore w:val="1"/>
          <w:wBefore w:w="197" w:type="dxa"/>
          <w:trHeight w:val="145"/>
          <w:jc w:val="center"/>
        </w:trPr>
        <w:tc>
          <w:tcPr>
            <w:tcW w:w="9943" w:type="dxa"/>
            <w:gridSpan w:val="20"/>
            <w:shd w:val="clear" w:color="auto" w:fill="DEEAF6" w:themeFill="accent5" w:themeFillTint="33"/>
          </w:tcPr>
          <w:p w14:paraId="745C7C91" w14:textId="1145C71B" w:rsidR="00FF5444" w:rsidRPr="00CA6DFB" w:rsidRDefault="00FF5444" w:rsidP="00FF5444">
            <w:pPr>
              <w:jc w:val="both"/>
              <w:rPr>
                <w:lang w:val="en-GB"/>
              </w:rPr>
            </w:pPr>
            <w:r w:rsidRPr="00CA6DFB">
              <w:rPr>
                <w:b/>
                <w:lang w:val="en-GB"/>
              </w:rPr>
              <w:t xml:space="preserve">Course </w:t>
            </w:r>
            <w:r>
              <w:rPr>
                <w:b/>
              </w:rPr>
              <w:t>Description</w:t>
            </w:r>
            <w:r w:rsidRPr="00CA6DFB">
              <w:rPr>
                <w:b/>
                <w:lang w:val="en-GB"/>
              </w:rPr>
              <w:t xml:space="preserve">: </w:t>
            </w:r>
            <w:r w:rsidRPr="00933C23">
              <w:t xml:space="preserve">This course is designed for students at the A1 level to develop fundamental English language skills. The </w:t>
            </w:r>
            <w:r>
              <w:t>course</w:t>
            </w:r>
            <w:r w:rsidRPr="00933C23">
              <w:t xml:space="preserve"> focuses on essential aspects of grammar, reading, listening, and writing as outlined in the A1 level coursebook. Through structured lessons and interactive activities, students will enhance their ability to understand basic grammar rules, comprehend simple texts, listen to and comprehend spoken English, and communicate effectively in writing. Emphasis will be placed on building vocabulary and improving </w:t>
            </w:r>
            <w:r>
              <w:t>communication skills</w:t>
            </w:r>
            <w:r w:rsidRPr="00933C23">
              <w:t xml:space="preserve"> </w:t>
            </w:r>
            <w:r>
              <w:t>through</w:t>
            </w:r>
            <w:r w:rsidRPr="00933C23">
              <w:t xml:space="preserve"> </w:t>
            </w:r>
            <w:r>
              <w:t>activities and tasks.</w:t>
            </w:r>
          </w:p>
        </w:tc>
      </w:tr>
      <w:tr w:rsidR="00FF5444" w:rsidRPr="00CA6DFB" w14:paraId="49BBE398" w14:textId="77777777" w:rsidTr="007E6F82">
        <w:trPr>
          <w:gridBefore w:val="1"/>
          <w:wBefore w:w="197" w:type="dxa"/>
          <w:trHeight w:val="145"/>
          <w:jc w:val="center"/>
        </w:trPr>
        <w:tc>
          <w:tcPr>
            <w:tcW w:w="9943" w:type="dxa"/>
            <w:gridSpan w:val="20"/>
            <w:shd w:val="clear" w:color="auto" w:fill="DEEAF6" w:themeFill="accent5" w:themeFillTint="33"/>
          </w:tcPr>
          <w:p w14:paraId="470FF1CB" w14:textId="44185D44" w:rsidR="00FF5444" w:rsidRPr="00CA6DFB" w:rsidRDefault="00FF5444" w:rsidP="00FF5444">
            <w:pPr>
              <w:jc w:val="center"/>
              <w:rPr>
                <w:b/>
                <w:bCs/>
                <w:lang w:val="en-GB"/>
              </w:rPr>
            </w:pPr>
            <w:r w:rsidRPr="00CA6DFB">
              <w:rPr>
                <w:b/>
                <w:lang w:val="en-GB"/>
              </w:rPr>
              <w:t xml:space="preserve">Course Contents (Weekly </w:t>
            </w:r>
            <w:r w:rsidR="003A0864">
              <w:rPr>
                <w:b/>
                <w:lang w:val="en-GB"/>
              </w:rPr>
              <w:t>Lecture</w:t>
            </w:r>
            <w:r w:rsidRPr="00CA6DFB">
              <w:rPr>
                <w:b/>
                <w:lang w:val="en-GB"/>
              </w:rPr>
              <w:t xml:space="preserve"> Plan)</w:t>
            </w:r>
          </w:p>
        </w:tc>
      </w:tr>
      <w:tr w:rsidR="00FF5444" w:rsidRPr="00CA6DFB" w14:paraId="798565A1" w14:textId="77777777" w:rsidTr="007E6F82">
        <w:trPr>
          <w:gridBefore w:val="1"/>
          <w:wBefore w:w="197" w:type="dxa"/>
          <w:trHeight w:val="145"/>
          <w:jc w:val="center"/>
        </w:trPr>
        <w:tc>
          <w:tcPr>
            <w:tcW w:w="1697" w:type="dxa"/>
            <w:shd w:val="clear" w:color="auto" w:fill="auto"/>
          </w:tcPr>
          <w:p w14:paraId="481718CF" w14:textId="77777777" w:rsidR="00FF5444" w:rsidRPr="00CA6DFB" w:rsidRDefault="00FF5444" w:rsidP="00FF5444">
            <w:pPr>
              <w:jc w:val="center"/>
              <w:rPr>
                <w:b/>
                <w:lang w:val="en-GB"/>
              </w:rPr>
            </w:pPr>
            <w:r w:rsidRPr="00CA6DFB">
              <w:rPr>
                <w:b/>
                <w:lang w:val="en-GB"/>
              </w:rPr>
              <w:t>Week</w:t>
            </w:r>
          </w:p>
        </w:tc>
        <w:tc>
          <w:tcPr>
            <w:tcW w:w="3010" w:type="dxa"/>
            <w:gridSpan w:val="10"/>
            <w:shd w:val="clear" w:color="auto" w:fill="DEEAF6" w:themeFill="accent5" w:themeFillTint="33"/>
          </w:tcPr>
          <w:p w14:paraId="391F87D4" w14:textId="77777777" w:rsidR="00FF5444" w:rsidRPr="00CA6DFB" w:rsidRDefault="00FF5444" w:rsidP="00FF5444">
            <w:pPr>
              <w:jc w:val="center"/>
              <w:rPr>
                <w:b/>
                <w:lang w:val="en-GB"/>
              </w:rPr>
            </w:pPr>
            <w:r w:rsidRPr="00CA6DFB">
              <w:rPr>
                <w:b/>
                <w:lang w:val="en-GB"/>
              </w:rPr>
              <w:t>Subject</w:t>
            </w:r>
          </w:p>
        </w:tc>
        <w:tc>
          <w:tcPr>
            <w:tcW w:w="1984" w:type="dxa"/>
            <w:gridSpan w:val="4"/>
            <w:shd w:val="clear" w:color="auto" w:fill="auto"/>
          </w:tcPr>
          <w:p w14:paraId="09AAA690" w14:textId="77777777" w:rsidR="00FF5444" w:rsidRPr="00CA6DFB" w:rsidRDefault="00FF5444" w:rsidP="00FF5444">
            <w:pPr>
              <w:jc w:val="center"/>
              <w:rPr>
                <w:b/>
                <w:lang w:val="en-GB"/>
              </w:rPr>
            </w:pPr>
            <w:r w:rsidRPr="00CA6DFB">
              <w:rPr>
                <w:b/>
                <w:lang w:val="en-GB"/>
              </w:rPr>
              <w:t>Preparation</w:t>
            </w:r>
          </w:p>
        </w:tc>
        <w:tc>
          <w:tcPr>
            <w:tcW w:w="3252" w:type="dxa"/>
            <w:gridSpan w:val="5"/>
            <w:shd w:val="clear" w:color="auto" w:fill="DEEAF6" w:themeFill="accent5" w:themeFillTint="33"/>
          </w:tcPr>
          <w:p w14:paraId="72C48DEB" w14:textId="77777777" w:rsidR="00FF5444" w:rsidRPr="00CA6DFB" w:rsidRDefault="00FF5444" w:rsidP="00FF5444">
            <w:pPr>
              <w:ind w:left="-288" w:firstLine="288"/>
              <w:jc w:val="center"/>
              <w:rPr>
                <w:b/>
                <w:lang w:val="en-GB"/>
              </w:rPr>
            </w:pPr>
            <w:r w:rsidRPr="00CA6DFB">
              <w:rPr>
                <w:b/>
                <w:lang w:val="en-GB"/>
              </w:rPr>
              <w:t>Learning Activities and Teaching Methods</w:t>
            </w:r>
          </w:p>
        </w:tc>
      </w:tr>
      <w:tr w:rsidR="00FF5444" w:rsidRPr="00CA6DFB" w14:paraId="32E2FA54" w14:textId="77777777" w:rsidTr="007E6F82">
        <w:trPr>
          <w:gridBefore w:val="1"/>
          <w:wBefore w:w="197" w:type="dxa"/>
          <w:trHeight w:val="145"/>
          <w:jc w:val="center"/>
        </w:trPr>
        <w:tc>
          <w:tcPr>
            <w:tcW w:w="1697" w:type="dxa"/>
            <w:shd w:val="clear" w:color="auto" w:fill="DEEAF6" w:themeFill="accent5" w:themeFillTint="33"/>
          </w:tcPr>
          <w:p w14:paraId="0D98DC09" w14:textId="5F12D29A" w:rsidR="00FF5444" w:rsidRPr="00CA6DFB" w:rsidRDefault="00FF5444" w:rsidP="00FF5444">
            <w:pPr>
              <w:jc w:val="center"/>
              <w:rPr>
                <w:lang w:val="en-GB"/>
              </w:rPr>
            </w:pPr>
            <w:r w:rsidRPr="00CA6DFB">
              <w:rPr>
                <w:lang w:val="en-GB"/>
              </w:rPr>
              <w:t>1</w:t>
            </w:r>
          </w:p>
        </w:tc>
        <w:tc>
          <w:tcPr>
            <w:tcW w:w="3010" w:type="dxa"/>
            <w:gridSpan w:val="10"/>
            <w:shd w:val="clear" w:color="auto" w:fill="DEEAF6" w:themeFill="accent5" w:themeFillTint="33"/>
            <w:vAlign w:val="center"/>
          </w:tcPr>
          <w:p w14:paraId="3C3DF333" w14:textId="5C2AEC62" w:rsidR="00FF5444" w:rsidRPr="00CA6DFB" w:rsidRDefault="00FF5444" w:rsidP="00FF5444">
            <w:pPr>
              <w:jc w:val="center"/>
              <w:rPr>
                <w:lang w:val="en-GB"/>
              </w:rPr>
            </w:pPr>
            <w:r>
              <w:t>Introduction</w:t>
            </w:r>
            <w:r>
              <w:rPr>
                <w:spacing w:val="-4"/>
              </w:rPr>
              <w:t xml:space="preserve"> </w:t>
            </w:r>
            <w:r>
              <w:t>/</w:t>
            </w:r>
            <w:r>
              <w:rPr>
                <w:spacing w:val="-4"/>
              </w:rPr>
              <w:t xml:space="preserve"> </w:t>
            </w:r>
            <w:r>
              <w:t>Course</w:t>
            </w:r>
            <w:r>
              <w:rPr>
                <w:spacing w:val="-3"/>
              </w:rPr>
              <w:t xml:space="preserve"> </w:t>
            </w:r>
            <w:r>
              <w:rPr>
                <w:spacing w:val="-2"/>
              </w:rPr>
              <w:t>Requirements</w:t>
            </w:r>
          </w:p>
        </w:tc>
        <w:tc>
          <w:tcPr>
            <w:tcW w:w="1984" w:type="dxa"/>
            <w:gridSpan w:val="4"/>
            <w:shd w:val="clear" w:color="auto" w:fill="DEEAF6" w:themeFill="accent5" w:themeFillTint="33"/>
          </w:tcPr>
          <w:p w14:paraId="2FA7D2A1" w14:textId="4D3DAB28" w:rsidR="00FF5444" w:rsidRPr="00CA6DFB" w:rsidRDefault="00FF5444" w:rsidP="00FF5444">
            <w:pPr>
              <w:jc w:val="center"/>
              <w:rPr>
                <w:lang w:val="en-GB"/>
              </w:rPr>
            </w:pPr>
            <w:r>
              <w:rPr>
                <w:lang w:val="en-GB"/>
              </w:rPr>
              <w:t>None</w:t>
            </w:r>
          </w:p>
        </w:tc>
        <w:tc>
          <w:tcPr>
            <w:tcW w:w="3252" w:type="dxa"/>
            <w:gridSpan w:val="5"/>
            <w:shd w:val="clear" w:color="auto" w:fill="DEEAF6" w:themeFill="accent5" w:themeFillTint="33"/>
          </w:tcPr>
          <w:p w14:paraId="73162053" w14:textId="3D46C1C1" w:rsidR="00FF5444" w:rsidRPr="00CA6DFB" w:rsidRDefault="00FF5444" w:rsidP="00FF5444">
            <w:pPr>
              <w:jc w:val="center"/>
              <w:rPr>
                <w:lang w:val="en-GB"/>
              </w:rPr>
            </w:pPr>
            <w:r w:rsidRPr="00CA6DFB">
              <w:rPr>
                <w:lang w:val="en-GB"/>
              </w:rPr>
              <w:t>Explanation</w:t>
            </w:r>
            <w:r>
              <w:rPr>
                <w:lang w:val="en-GB"/>
              </w:rPr>
              <w:t xml:space="preserve">, </w:t>
            </w:r>
            <w:r w:rsidRPr="00CA6DFB">
              <w:rPr>
                <w:lang w:val="en-GB"/>
              </w:rPr>
              <w:t>question-answer</w:t>
            </w:r>
          </w:p>
        </w:tc>
      </w:tr>
      <w:tr w:rsidR="00FF5444" w:rsidRPr="00CA6DFB" w14:paraId="132226A2" w14:textId="77777777" w:rsidTr="007E6F82">
        <w:trPr>
          <w:gridBefore w:val="1"/>
          <w:wBefore w:w="197" w:type="dxa"/>
          <w:trHeight w:val="627"/>
          <w:jc w:val="center"/>
        </w:trPr>
        <w:tc>
          <w:tcPr>
            <w:tcW w:w="1697" w:type="dxa"/>
            <w:shd w:val="clear" w:color="auto" w:fill="auto"/>
          </w:tcPr>
          <w:p w14:paraId="48AA2AD4" w14:textId="77777777" w:rsidR="00FF5444" w:rsidRPr="00CA6DFB" w:rsidRDefault="00FF5444" w:rsidP="00FF5444">
            <w:pPr>
              <w:jc w:val="center"/>
              <w:rPr>
                <w:color w:val="C00000"/>
                <w:lang w:val="en-GB"/>
              </w:rPr>
            </w:pPr>
            <w:r w:rsidRPr="00CA6DFB">
              <w:rPr>
                <w:lang w:val="en-GB"/>
              </w:rPr>
              <w:lastRenderedPageBreak/>
              <w:t>2</w:t>
            </w:r>
          </w:p>
        </w:tc>
        <w:tc>
          <w:tcPr>
            <w:tcW w:w="3010" w:type="dxa"/>
            <w:gridSpan w:val="10"/>
            <w:shd w:val="clear" w:color="auto" w:fill="FFFFFF" w:themeFill="background1"/>
            <w:vAlign w:val="center"/>
          </w:tcPr>
          <w:p w14:paraId="4339D757" w14:textId="26E6FC78" w:rsidR="00FF5444" w:rsidRPr="00CA6DFB" w:rsidRDefault="008807E3" w:rsidP="00FF5444">
            <w:pPr>
              <w:jc w:val="center"/>
              <w:rPr>
                <w:lang w:val="en-GB"/>
              </w:rPr>
            </w:pPr>
            <w:r>
              <w:rPr>
                <w:lang w:val="en-GB"/>
              </w:rPr>
              <w:t>Who are you?</w:t>
            </w:r>
          </w:p>
        </w:tc>
        <w:tc>
          <w:tcPr>
            <w:tcW w:w="1984" w:type="dxa"/>
            <w:gridSpan w:val="4"/>
            <w:shd w:val="clear" w:color="auto" w:fill="auto"/>
            <w:vAlign w:val="center"/>
          </w:tcPr>
          <w:p w14:paraId="1D06F3A8" w14:textId="5111D181" w:rsidR="00FF5444" w:rsidRPr="00CA6DFB" w:rsidRDefault="00FF5444" w:rsidP="00FF5444">
            <w:pPr>
              <w:jc w:val="center"/>
              <w:rPr>
                <w:lang w:val="en-GB"/>
              </w:rPr>
            </w:pPr>
            <w:r w:rsidRPr="00CA6DFB">
              <w:rPr>
                <w:lang w:val="en-GB"/>
              </w:rPr>
              <w:t xml:space="preserve">Textbook Unit </w:t>
            </w:r>
            <w:r>
              <w:rPr>
                <w:lang w:val="en-GB"/>
              </w:rPr>
              <w:t>1</w:t>
            </w:r>
          </w:p>
        </w:tc>
        <w:tc>
          <w:tcPr>
            <w:tcW w:w="3252" w:type="dxa"/>
            <w:gridSpan w:val="5"/>
            <w:shd w:val="clear" w:color="auto" w:fill="auto"/>
          </w:tcPr>
          <w:p w14:paraId="539EEE20" w14:textId="73A77E21" w:rsidR="00FF5444" w:rsidRPr="00CA6DFB" w:rsidRDefault="00FF5444" w:rsidP="00FF5444">
            <w:pPr>
              <w:jc w:val="center"/>
              <w:rPr>
                <w:lang w:val="en-GB"/>
              </w:rPr>
            </w:pPr>
            <w:r>
              <w:rPr>
                <w:lang w:val="en-GB"/>
              </w:rPr>
              <w:t>Lecture, discussion, and</w:t>
            </w:r>
            <w:r w:rsidRPr="00CA6DFB">
              <w:rPr>
                <w:lang w:val="en-GB"/>
              </w:rPr>
              <w:t xml:space="preserve"> practice </w:t>
            </w:r>
          </w:p>
        </w:tc>
      </w:tr>
      <w:tr w:rsidR="00FF5444" w:rsidRPr="00CA6DFB" w14:paraId="2581B73C" w14:textId="77777777" w:rsidTr="007E6F82">
        <w:trPr>
          <w:gridBefore w:val="1"/>
          <w:wBefore w:w="197" w:type="dxa"/>
          <w:trHeight w:val="145"/>
          <w:jc w:val="center"/>
        </w:trPr>
        <w:tc>
          <w:tcPr>
            <w:tcW w:w="1697" w:type="dxa"/>
            <w:shd w:val="clear" w:color="auto" w:fill="DEEAF6" w:themeFill="accent5" w:themeFillTint="33"/>
          </w:tcPr>
          <w:p w14:paraId="2030C2A3" w14:textId="77777777" w:rsidR="00FF5444" w:rsidRPr="00CA6DFB" w:rsidRDefault="00FF5444" w:rsidP="00FF5444">
            <w:pPr>
              <w:jc w:val="center"/>
              <w:rPr>
                <w:color w:val="C00000"/>
                <w:lang w:val="en-GB"/>
              </w:rPr>
            </w:pPr>
            <w:r w:rsidRPr="00CA6DFB">
              <w:rPr>
                <w:lang w:val="en-GB"/>
              </w:rPr>
              <w:t>3</w:t>
            </w:r>
          </w:p>
        </w:tc>
        <w:tc>
          <w:tcPr>
            <w:tcW w:w="3010" w:type="dxa"/>
            <w:gridSpan w:val="10"/>
            <w:shd w:val="clear" w:color="auto" w:fill="DEEAF6" w:themeFill="accent5" w:themeFillTint="33"/>
            <w:vAlign w:val="center"/>
          </w:tcPr>
          <w:p w14:paraId="09A79A05" w14:textId="62320F10" w:rsidR="00FF5444" w:rsidRPr="00CA6DFB" w:rsidRDefault="008807E3" w:rsidP="00FF5444">
            <w:pPr>
              <w:jc w:val="center"/>
              <w:rPr>
                <w:lang w:val="en-GB"/>
              </w:rPr>
            </w:pPr>
            <w:r>
              <w:rPr>
                <w:lang w:val="en-GB"/>
              </w:rPr>
              <w:t>Who are you?</w:t>
            </w:r>
          </w:p>
        </w:tc>
        <w:tc>
          <w:tcPr>
            <w:tcW w:w="1984" w:type="dxa"/>
            <w:gridSpan w:val="4"/>
            <w:shd w:val="clear" w:color="auto" w:fill="DEEAF6" w:themeFill="accent5" w:themeFillTint="33"/>
            <w:vAlign w:val="center"/>
          </w:tcPr>
          <w:p w14:paraId="7DCC6B22" w14:textId="78AEE8CD" w:rsidR="00FF5444" w:rsidRPr="00CA6DFB" w:rsidRDefault="00FF5444" w:rsidP="00FF5444">
            <w:pPr>
              <w:jc w:val="center"/>
              <w:rPr>
                <w:lang w:val="en-GB"/>
              </w:rPr>
            </w:pPr>
            <w:r w:rsidRPr="00CA6DFB">
              <w:rPr>
                <w:lang w:val="en-GB"/>
              </w:rPr>
              <w:t xml:space="preserve">Textbook Unit </w:t>
            </w:r>
            <w:r>
              <w:rPr>
                <w:lang w:val="en-GB"/>
              </w:rPr>
              <w:t>1</w:t>
            </w:r>
          </w:p>
        </w:tc>
        <w:tc>
          <w:tcPr>
            <w:tcW w:w="3252" w:type="dxa"/>
            <w:gridSpan w:val="5"/>
            <w:shd w:val="clear" w:color="auto" w:fill="DEEAF6" w:themeFill="accent5" w:themeFillTint="33"/>
          </w:tcPr>
          <w:p w14:paraId="2636F5D5" w14:textId="3B527E8A"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34869B53" w14:textId="77777777" w:rsidTr="007E6F82">
        <w:trPr>
          <w:gridBefore w:val="1"/>
          <w:wBefore w:w="197" w:type="dxa"/>
          <w:trHeight w:val="145"/>
          <w:jc w:val="center"/>
        </w:trPr>
        <w:tc>
          <w:tcPr>
            <w:tcW w:w="1697" w:type="dxa"/>
            <w:shd w:val="clear" w:color="auto" w:fill="auto"/>
          </w:tcPr>
          <w:p w14:paraId="7C5F3DE1" w14:textId="77777777" w:rsidR="00FF5444" w:rsidRPr="00CA6DFB" w:rsidRDefault="00FF5444" w:rsidP="00FF5444">
            <w:pPr>
              <w:jc w:val="center"/>
              <w:rPr>
                <w:lang w:val="en-GB"/>
              </w:rPr>
            </w:pPr>
            <w:r w:rsidRPr="00CA6DFB">
              <w:rPr>
                <w:lang w:val="en-GB"/>
              </w:rPr>
              <w:t>4</w:t>
            </w:r>
          </w:p>
        </w:tc>
        <w:tc>
          <w:tcPr>
            <w:tcW w:w="3010" w:type="dxa"/>
            <w:gridSpan w:val="10"/>
            <w:shd w:val="clear" w:color="auto" w:fill="FFFFFF" w:themeFill="background1"/>
            <w:vAlign w:val="center"/>
          </w:tcPr>
          <w:p w14:paraId="6CD5CCB5" w14:textId="66306860" w:rsidR="00FF5444" w:rsidRPr="00CA6DFB" w:rsidRDefault="008807E3" w:rsidP="00FF5444">
            <w:pPr>
              <w:jc w:val="center"/>
              <w:rPr>
                <w:lang w:val="en-GB"/>
              </w:rPr>
            </w:pPr>
            <w:r>
              <w:rPr>
                <w:lang w:val="en-GB"/>
              </w:rPr>
              <w:t>Work / Life Balance</w:t>
            </w:r>
          </w:p>
        </w:tc>
        <w:tc>
          <w:tcPr>
            <w:tcW w:w="1984" w:type="dxa"/>
            <w:gridSpan w:val="4"/>
            <w:shd w:val="clear" w:color="auto" w:fill="auto"/>
            <w:vAlign w:val="center"/>
          </w:tcPr>
          <w:p w14:paraId="611B3237" w14:textId="734DAF13" w:rsidR="00FF5444" w:rsidRPr="00CA6DFB" w:rsidRDefault="00FF5444" w:rsidP="00FF5444">
            <w:pPr>
              <w:jc w:val="center"/>
              <w:rPr>
                <w:lang w:val="en-GB"/>
              </w:rPr>
            </w:pPr>
            <w:r w:rsidRPr="00CA6DFB">
              <w:rPr>
                <w:lang w:val="en-GB"/>
              </w:rPr>
              <w:t xml:space="preserve">Textbook Unit </w:t>
            </w:r>
            <w:r>
              <w:rPr>
                <w:lang w:val="en-GB"/>
              </w:rPr>
              <w:t>2</w:t>
            </w:r>
          </w:p>
        </w:tc>
        <w:tc>
          <w:tcPr>
            <w:tcW w:w="3252" w:type="dxa"/>
            <w:gridSpan w:val="5"/>
            <w:shd w:val="clear" w:color="auto" w:fill="auto"/>
          </w:tcPr>
          <w:p w14:paraId="6B624890" w14:textId="6D63190F"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4D4E839A" w14:textId="77777777" w:rsidTr="007E6F82">
        <w:trPr>
          <w:gridBefore w:val="1"/>
          <w:wBefore w:w="197" w:type="dxa"/>
          <w:trHeight w:val="145"/>
          <w:jc w:val="center"/>
        </w:trPr>
        <w:tc>
          <w:tcPr>
            <w:tcW w:w="1697" w:type="dxa"/>
            <w:shd w:val="clear" w:color="auto" w:fill="DEEAF6" w:themeFill="accent5" w:themeFillTint="33"/>
          </w:tcPr>
          <w:p w14:paraId="2B017EEB" w14:textId="77777777" w:rsidR="00FF5444" w:rsidRPr="00CA6DFB" w:rsidRDefault="00FF5444" w:rsidP="00FF5444">
            <w:pPr>
              <w:jc w:val="center"/>
              <w:rPr>
                <w:lang w:val="en-GB"/>
              </w:rPr>
            </w:pPr>
            <w:r w:rsidRPr="00CA6DFB">
              <w:rPr>
                <w:lang w:val="en-GB"/>
              </w:rPr>
              <w:t>5</w:t>
            </w:r>
          </w:p>
        </w:tc>
        <w:tc>
          <w:tcPr>
            <w:tcW w:w="3010" w:type="dxa"/>
            <w:gridSpan w:val="10"/>
            <w:shd w:val="clear" w:color="auto" w:fill="DEEAF6" w:themeFill="accent5" w:themeFillTint="33"/>
            <w:vAlign w:val="center"/>
          </w:tcPr>
          <w:p w14:paraId="736EC6F3" w14:textId="7D7D5ECF" w:rsidR="00FF5444" w:rsidRPr="00CA6DFB" w:rsidRDefault="008807E3" w:rsidP="00FF5444">
            <w:pPr>
              <w:jc w:val="center"/>
              <w:rPr>
                <w:lang w:val="en-GB"/>
              </w:rPr>
            </w:pPr>
            <w:r>
              <w:rPr>
                <w:lang w:val="en-GB"/>
              </w:rPr>
              <w:t>Work / Life Balance</w:t>
            </w:r>
          </w:p>
        </w:tc>
        <w:tc>
          <w:tcPr>
            <w:tcW w:w="1984" w:type="dxa"/>
            <w:gridSpan w:val="4"/>
            <w:shd w:val="clear" w:color="auto" w:fill="DEEAF6" w:themeFill="accent5" w:themeFillTint="33"/>
            <w:vAlign w:val="center"/>
          </w:tcPr>
          <w:p w14:paraId="7BD34059" w14:textId="3915695A" w:rsidR="00FF5444" w:rsidRPr="00CA6DFB" w:rsidRDefault="00FF5444" w:rsidP="00FF5444">
            <w:pPr>
              <w:jc w:val="center"/>
              <w:rPr>
                <w:lang w:val="en-GB"/>
              </w:rPr>
            </w:pPr>
            <w:r w:rsidRPr="00CA6DFB">
              <w:rPr>
                <w:lang w:val="en-GB"/>
              </w:rPr>
              <w:t xml:space="preserve">Textbook Unit </w:t>
            </w:r>
            <w:r>
              <w:rPr>
                <w:lang w:val="en-GB"/>
              </w:rPr>
              <w:t>2</w:t>
            </w:r>
          </w:p>
        </w:tc>
        <w:tc>
          <w:tcPr>
            <w:tcW w:w="3252" w:type="dxa"/>
            <w:gridSpan w:val="5"/>
            <w:shd w:val="clear" w:color="auto" w:fill="DEEAF6" w:themeFill="accent5" w:themeFillTint="33"/>
          </w:tcPr>
          <w:p w14:paraId="7258A212" w14:textId="621A4CC8"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0B78BDD7" w14:textId="77777777" w:rsidTr="007E6F82">
        <w:trPr>
          <w:gridBefore w:val="1"/>
          <w:wBefore w:w="197" w:type="dxa"/>
          <w:trHeight w:val="145"/>
          <w:jc w:val="center"/>
        </w:trPr>
        <w:tc>
          <w:tcPr>
            <w:tcW w:w="1697" w:type="dxa"/>
            <w:shd w:val="clear" w:color="auto" w:fill="auto"/>
          </w:tcPr>
          <w:p w14:paraId="581B768C" w14:textId="77777777" w:rsidR="00FF5444" w:rsidRPr="00CA6DFB" w:rsidRDefault="00FF5444" w:rsidP="00FF5444">
            <w:pPr>
              <w:jc w:val="center"/>
              <w:rPr>
                <w:lang w:val="en-GB"/>
              </w:rPr>
            </w:pPr>
            <w:r w:rsidRPr="00CA6DFB">
              <w:rPr>
                <w:lang w:val="en-GB"/>
              </w:rPr>
              <w:t>6</w:t>
            </w:r>
          </w:p>
        </w:tc>
        <w:tc>
          <w:tcPr>
            <w:tcW w:w="3010" w:type="dxa"/>
            <w:gridSpan w:val="10"/>
            <w:shd w:val="clear" w:color="auto" w:fill="FFFFFF" w:themeFill="background1"/>
            <w:vAlign w:val="center"/>
          </w:tcPr>
          <w:p w14:paraId="309FBD44" w14:textId="546CB1AA" w:rsidR="00FF5444" w:rsidRPr="00CA6DFB" w:rsidRDefault="008807E3" w:rsidP="00FF5444">
            <w:pPr>
              <w:jc w:val="center"/>
              <w:rPr>
                <w:lang w:val="en-GB"/>
              </w:rPr>
            </w:pPr>
            <w:r>
              <w:rPr>
                <w:lang w:val="en-GB"/>
              </w:rPr>
              <w:t>Fun and Games</w:t>
            </w:r>
          </w:p>
        </w:tc>
        <w:tc>
          <w:tcPr>
            <w:tcW w:w="1984" w:type="dxa"/>
            <w:gridSpan w:val="4"/>
            <w:shd w:val="clear" w:color="auto" w:fill="auto"/>
            <w:vAlign w:val="center"/>
          </w:tcPr>
          <w:p w14:paraId="7B2C9C76" w14:textId="53BCA916" w:rsidR="00FF5444" w:rsidRPr="00CA6DFB" w:rsidRDefault="00FF5444" w:rsidP="00FF5444">
            <w:pPr>
              <w:jc w:val="center"/>
              <w:rPr>
                <w:lang w:val="en-GB"/>
              </w:rPr>
            </w:pPr>
            <w:r w:rsidRPr="00CA6DFB">
              <w:rPr>
                <w:lang w:val="en-GB"/>
              </w:rPr>
              <w:t xml:space="preserve">Textbook Unit </w:t>
            </w:r>
            <w:r>
              <w:rPr>
                <w:lang w:val="en-GB"/>
              </w:rPr>
              <w:t>3</w:t>
            </w:r>
          </w:p>
        </w:tc>
        <w:tc>
          <w:tcPr>
            <w:tcW w:w="3252" w:type="dxa"/>
            <w:gridSpan w:val="5"/>
            <w:shd w:val="clear" w:color="auto" w:fill="auto"/>
          </w:tcPr>
          <w:p w14:paraId="797B54FF" w14:textId="7B9898EA"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11141DAD" w14:textId="77777777" w:rsidTr="007E6F82">
        <w:trPr>
          <w:gridBefore w:val="1"/>
          <w:wBefore w:w="197" w:type="dxa"/>
          <w:trHeight w:val="145"/>
          <w:jc w:val="center"/>
        </w:trPr>
        <w:tc>
          <w:tcPr>
            <w:tcW w:w="1697" w:type="dxa"/>
            <w:shd w:val="clear" w:color="auto" w:fill="DEEAF6" w:themeFill="accent5" w:themeFillTint="33"/>
          </w:tcPr>
          <w:p w14:paraId="321796AE" w14:textId="77777777" w:rsidR="00FF5444" w:rsidRPr="00CA6DFB" w:rsidRDefault="00FF5444" w:rsidP="00FF5444">
            <w:pPr>
              <w:jc w:val="center"/>
              <w:rPr>
                <w:lang w:val="en-GB"/>
              </w:rPr>
            </w:pPr>
            <w:r w:rsidRPr="00CA6DFB">
              <w:rPr>
                <w:lang w:val="en-GB"/>
              </w:rPr>
              <w:t>7</w:t>
            </w:r>
          </w:p>
        </w:tc>
        <w:tc>
          <w:tcPr>
            <w:tcW w:w="3010" w:type="dxa"/>
            <w:gridSpan w:val="10"/>
            <w:shd w:val="clear" w:color="auto" w:fill="DEEAF6" w:themeFill="accent5" w:themeFillTint="33"/>
            <w:vAlign w:val="center"/>
          </w:tcPr>
          <w:p w14:paraId="4DFC662E" w14:textId="46DFD55D" w:rsidR="00FF5444" w:rsidRPr="00CA6DFB" w:rsidRDefault="008807E3" w:rsidP="00FF5444">
            <w:pPr>
              <w:jc w:val="center"/>
              <w:rPr>
                <w:lang w:val="en-GB"/>
              </w:rPr>
            </w:pPr>
            <w:r>
              <w:rPr>
                <w:lang w:val="en-GB"/>
              </w:rPr>
              <w:t>Fun and Games</w:t>
            </w:r>
          </w:p>
        </w:tc>
        <w:tc>
          <w:tcPr>
            <w:tcW w:w="1984" w:type="dxa"/>
            <w:gridSpan w:val="4"/>
            <w:shd w:val="clear" w:color="auto" w:fill="DEEAF6" w:themeFill="accent5" w:themeFillTint="33"/>
            <w:vAlign w:val="center"/>
          </w:tcPr>
          <w:p w14:paraId="66E8CBCC" w14:textId="01D0A075" w:rsidR="00FF5444" w:rsidRPr="00CA6DFB" w:rsidRDefault="00FF5444" w:rsidP="00FF5444">
            <w:pPr>
              <w:jc w:val="center"/>
              <w:rPr>
                <w:lang w:val="en-GB"/>
              </w:rPr>
            </w:pPr>
            <w:r w:rsidRPr="00CA6DFB">
              <w:rPr>
                <w:lang w:val="en-GB"/>
              </w:rPr>
              <w:t xml:space="preserve">Textbook Unit </w:t>
            </w:r>
            <w:r>
              <w:rPr>
                <w:lang w:val="en-GB"/>
              </w:rPr>
              <w:t>3</w:t>
            </w:r>
          </w:p>
        </w:tc>
        <w:tc>
          <w:tcPr>
            <w:tcW w:w="3252" w:type="dxa"/>
            <w:gridSpan w:val="5"/>
            <w:shd w:val="clear" w:color="auto" w:fill="DEEAF6" w:themeFill="accent5" w:themeFillTint="33"/>
          </w:tcPr>
          <w:p w14:paraId="0BDF5031" w14:textId="217A9ACD"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0F0BB6BF" w14:textId="77777777" w:rsidTr="007E6F82">
        <w:trPr>
          <w:gridBefore w:val="1"/>
          <w:wBefore w:w="197" w:type="dxa"/>
          <w:trHeight w:val="145"/>
          <w:jc w:val="center"/>
        </w:trPr>
        <w:tc>
          <w:tcPr>
            <w:tcW w:w="1697" w:type="dxa"/>
            <w:shd w:val="clear" w:color="auto" w:fill="auto"/>
          </w:tcPr>
          <w:p w14:paraId="4BC34053" w14:textId="77777777" w:rsidR="00FF5444" w:rsidRPr="00CA6DFB" w:rsidRDefault="00FF5444" w:rsidP="00FF5444">
            <w:pPr>
              <w:jc w:val="center"/>
              <w:rPr>
                <w:lang w:val="en-GB"/>
              </w:rPr>
            </w:pPr>
            <w:r w:rsidRPr="00CA6DFB">
              <w:rPr>
                <w:lang w:val="en-GB"/>
              </w:rPr>
              <w:t>8</w:t>
            </w:r>
          </w:p>
        </w:tc>
        <w:tc>
          <w:tcPr>
            <w:tcW w:w="3010" w:type="dxa"/>
            <w:gridSpan w:val="10"/>
            <w:shd w:val="clear" w:color="auto" w:fill="FFFFFF" w:themeFill="background1"/>
            <w:vAlign w:val="center"/>
          </w:tcPr>
          <w:p w14:paraId="1C879F20" w14:textId="20F11854" w:rsidR="00FF5444" w:rsidRPr="00CA6DFB" w:rsidRDefault="00FF5444" w:rsidP="00FF5444">
            <w:pPr>
              <w:jc w:val="center"/>
              <w:rPr>
                <w:lang w:val="en-GB"/>
              </w:rPr>
            </w:pPr>
          </w:p>
        </w:tc>
        <w:tc>
          <w:tcPr>
            <w:tcW w:w="1984" w:type="dxa"/>
            <w:gridSpan w:val="4"/>
            <w:shd w:val="clear" w:color="auto" w:fill="auto"/>
            <w:vAlign w:val="center"/>
          </w:tcPr>
          <w:p w14:paraId="19F0427A" w14:textId="7DCF941B" w:rsidR="00FF5444" w:rsidRPr="00CA6DFB" w:rsidRDefault="00FF5444" w:rsidP="00FF5444">
            <w:pPr>
              <w:jc w:val="center"/>
              <w:rPr>
                <w:lang w:val="en-GB"/>
              </w:rPr>
            </w:pPr>
            <w:r>
              <w:rPr>
                <w:lang w:val="en-GB"/>
              </w:rPr>
              <w:t>Mid-Term Exam</w:t>
            </w:r>
          </w:p>
        </w:tc>
        <w:tc>
          <w:tcPr>
            <w:tcW w:w="3252" w:type="dxa"/>
            <w:gridSpan w:val="5"/>
            <w:shd w:val="clear" w:color="auto" w:fill="auto"/>
          </w:tcPr>
          <w:p w14:paraId="31331079" w14:textId="1F71C78C" w:rsidR="00FF5444" w:rsidRPr="00CA6DFB" w:rsidRDefault="00FF5444" w:rsidP="00FF5444">
            <w:pPr>
              <w:jc w:val="center"/>
              <w:rPr>
                <w:lang w:val="en-GB"/>
              </w:rPr>
            </w:pPr>
          </w:p>
        </w:tc>
      </w:tr>
      <w:tr w:rsidR="00FF5444" w:rsidRPr="00CA6DFB" w14:paraId="08AFD2C9" w14:textId="77777777" w:rsidTr="007E6F82">
        <w:trPr>
          <w:gridBefore w:val="1"/>
          <w:wBefore w:w="197" w:type="dxa"/>
          <w:trHeight w:val="145"/>
          <w:jc w:val="center"/>
        </w:trPr>
        <w:tc>
          <w:tcPr>
            <w:tcW w:w="1697" w:type="dxa"/>
            <w:shd w:val="clear" w:color="auto" w:fill="auto"/>
          </w:tcPr>
          <w:p w14:paraId="10C4C3C5" w14:textId="06CC5E37" w:rsidR="00FF5444" w:rsidRPr="00CA6DFB" w:rsidRDefault="00A83485" w:rsidP="00FF5444">
            <w:pPr>
              <w:jc w:val="center"/>
              <w:rPr>
                <w:lang w:val="en-GB"/>
              </w:rPr>
            </w:pPr>
            <w:r>
              <w:rPr>
                <w:lang w:val="en-GB"/>
              </w:rPr>
              <w:t>9</w:t>
            </w:r>
          </w:p>
        </w:tc>
        <w:tc>
          <w:tcPr>
            <w:tcW w:w="3010" w:type="dxa"/>
            <w:gridSpan w:val="10"/>
            <w:shd w:val="clear" w:color="auto" w:fill="FFFFFF" w:themeFill="background1"/>
            <w:vAlign w:val="center"/>
          </w:tcPr>
          <w:p w14:paraId="679709BF" w14:textId="5AA1B251" w:rsidR="00FF5444" w:rsidRPr="00CA6DFB" w:rsidRDefault="008807E3" w:rsidP="00FF5444">
            <w:pPr>
              <w:jc w:val="center"/>
              <w:rPr>
                <w:lang w:val="en-GB"/>
              </w:rPr>
            </w:pPr>
            <w:r>
              <w:rPr>
                <w:lang w:val="en-GB"/>
              </w:rPr>
              <w:t>That is Life!</w:t>
            </w:r>
          </w:p>
        </w:tc>
        <w:tc>
          <w:tcPr>
            <w:tcW w:w="1984" w:type="dxa"/>
            <w:gridSpan w:val="4"/>
            <w:shd w:val="clear" w:color="auto" w:fill="auto"/>
          </w:tcPr>
          <w:p w14:paraId="285DD288" w14:textId="1B0E8790" w:rsidR="00FF5444" w:rsidRPr="00CA6DFB" w:rsidRDefault="00CB4D0D" w:rsidP="00FF5444">
            <w:pPr>
              <w:rPr>
                <w:lang w:val="en-GB"/>
              </w:rPr>
            </w:pPr>
            <w:r>
              <w:rPr>
                <w:lang w:val="en-GB"/>
              </w:rPr>
              <w:t xml:space="preserve"> </w:t>
            </w:r>
            <w:r w:rsidR="00FF5444" w:rsidRPr="00CA6DFB">
              <w:rPr>
                <w:lang w:val="en-GB"/>
              </w:rPr>
              <w:t xml:space="preserve"> Textbook Unit </w:t>
            </w:r>
            <w:r w:rsidR="00FF5444">
              <w:rPr>
                <w:lang w:val="en-GB"/>
              </w:rPr>
              <w:t>4</w:t>
            </w:r>
          </w:p>
        </w:tc>
        <w:tc>
          <w:tcPr>
            <w:tcW w:w="3252" w:type="dxa"/>
            <w:gridSpan w:val="5"/>
            <w:shd w:val="clear" w:color="auto" w:fill="auto"/>
          </w:tcPr>
          <w:p w14:paraId="326285B2" w14:textId="23AAACF4"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73ECBC52" w14:textId="77777777" w:rsidTr="007E6F82">
        <w:trPr>
          <w:gridBefore w:val="1"/>
          <w:wBefore w:w="197" w:type="dxa"/>
          <w:trHeight w:val="145"/>
          <w:jc w:val="center"/>
        </w:trPr>
        <w:tc>
          <w:tcPr>
            <w:tcW w:w="1697" w:type="dxa"/>
            <w:shd w:val="clear" w:color="auto" w:fill="DEEAF6" w:themeFill="accent5" w:themeFillTint="33"/>
          </w:tcPr>
          <w:p w14:paraId="5C3629AE" w14:textId="675BB52C" w:rsidR="00FF5444" w:rsidRPr="00CA6DFB" w:rsidRDefault="00FF5444" w:rsidP="00FF5444">
            <w:pPr>
              <w:jc w:val="center"/>
              <w:rPr>
                <w:lang w:val="en-GB"/>
              </w:rPr>
            </w:pPr>
            <w:r w:rsidRPr="00CA6DFB">
              <w:rPr>
                <w:lang w:val="en-GB"/>
              </w:rPr>
              <w:t>1</w:t>
            </w:r>
            <w:r w:rsidR="00A83485">
              <w:rPr>
                <w:lang w:val="en-GB"/>
              </w:rPr>
              <w:t>0</w:t>
            </w:r>
          </w:p>
        </w:tc>
        <w:tc>
          <w:tcPr>
            <w:tcW w:w="3010" w:type="dxa"/>
            <w:gridSpan w:val="10"/>
            <w:shd w:val="clear" w:color="auto" w:fill="DEEAF6" w:themeFill="accent5" w:themeFillTint="33"/>
            <w:vAlign w:val="center"/>
          </w:tcPr>
          <w:p w14:paraId="24E9EF0D" w14:textId="04DA768B" w:rsidR="00FF5444" w:rsidRPr="00CA6DFB" w:rsidRDefault="008807E3" w:rsidP="00FF5444">
            <w:pPr>
              <w:jc w:val="center"/>
              <w:rPr>
                <w:lang w:val="en-GB"/>
              </w:rPr>
            </w:pPr>
            <w:r>
              <w:rPr>
                <w:lang w:val="en-GB"/>
              </w:rPr>
              <w:t>That is Life!</w:t>
            </w:r>
          </w:p>
        </w:tc>
        <w:tc>
          <w:tcPr>
            <w:tcW w:w="1984" w:type="dxa"/>
            <w:gridSpan w:val="4"/>
            <w:shd w:val="clear" w:color="auto" w:fill="DEEAF6" w:themeFill="accent5" w:themeFillTint="33"/>
            <w:vAlign w:val="center"/>
          </w:tcPr>
          <w:p w14:paraId="3D847C59" w14:textId="7B0572B5" w:rsidR="00FF5444" w:rsidRPr="00CA6DFB" w:rsidRDefault="00FF5444" w:rsidP="00FF5444">
            <w:pPr>
              <w:rPr>
                <w:lang w:val="en-GB"/>
              </w:rPr>
            </w:pPr>
            <w:r w:rsidRPr="00CA6DFB">
              <w:rPr>
                <w:lang w:val="en-GB"/>
              </w:rPr>
              <w:t xml:space="preserve"> </w:t>
            </w:r>
            <w:r w:rsidR="00CB4D0D">
              <w:rPr>
                <w:lang w:val="en-GB"/>
              </w:rPr>
              <w:t xml:space="preserve"> </w:t>
            </w:r>
            <w:r w:rsidRPr="00CA6DFB">
              <w:rPr>
                <w:lang w:val="en-GB"/>
              </w:rPr>
              <w:t xml:space="preserve">Textbook Unit </w:t>
            </w:r>
            <w:r>
              <w:rPr>
                <w:lang w:val="en-GB"/>
              </w:rPr>
              <w:t>4</w:t>
            </w:r>
          </w:p>
        </w:tc>
        <w:tc>
          <w:tcPr>
            <w:tcW w:w="3252" w:type="dxa"/>
            <w:gridSpan w:val="5"/>
            <w:shd w:val="clear" w:color="auto" w:fill="DEEAF6" w:themeFill="accent5" w:themeFillTint="33"/>
          </w:tcPr>
          <w:p w14:paraId="1EA325C5" w14:textId="24C97104"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62DFDAC3" w14:textId="77777777" w:rsidTr="007E6F82">
        <w:trPr>
          <w:gridBefore w:val="1"/>
          <w:wBefore w:w="197" w:type="dxa"/>
          <w:trHeight w:val="145"/>
          <w:jc w:val="center"/>
        </w:trPr>
        <w:tc>
          <w:tcPr>
            <w:tcW w:w="1697" w:type="dxa"/>
            <w:shd w:val="clear" w:color="auto" w:fill="auto"/>
          </w:tcPr>
          <w:p w14:paraId="5C019A1C" w14:textId="405318E3" w:rsidR="00FF5444" w:rsidRPr="00CA6DFB" w:rsidRDefault="00FF5444" w:rsidP="00FF5444">
            <w:pPr>
              <w:jc w:val="center"/>
              <w:rPr>
                <w:lang w:val="en-GB"/>
              </w:rPr>
            </w:pPr>
            <w:r w:rsidRPr="00CA6DFB">
              <w:rPr>
                <w:lang w:val="en-GB"/>
              </w:rPr>
              <w:t>1</w:t>
            </w:r>
            <w:r w:rsidR="00A83485">
              <w:rPr>
                <w:lang w:val="en-GB"/>
              </w:rPr>
              <w:t>1</w:t>
            </w:r>
          </w:p>
        </w:tc>
        <w:tc>
          <w:tcPr>
            <w:tcW w:w="3010" w:type="dxa"/>
            <w:gridSpan w:val="10"/>
            <w:shd w:val="clear" w:color="auto" w:fill="FFFFFF" w:themeFill="background1"/>
            <w:vAlign w:val="center"/>
          </w:tcPr>
          <w:p w14:paraId="44821BFB" w14:textId="17F36CA8" w:rsidR="00FF5444" w:rsidRPr="00CA6DFB" w:rsidRDefault="008807E3" w:rsidP="00FF5444">
            <w:pPr>
              <w:jc w:val="center"/>
              <w:rPr>
                <w:lang w:val="en-GB"/>
              </w:rPr>
            </w:pPr>
            <w:r>
              <w:rPr>
                <w:lang w:val="en-GB"/>
              </w:rPr>
              <w:t>Finding Your Way</w:t>
            </w:r>
          </w:p>
        </w:tc>
        <w:tc>
          <w:tcPr>
            <w:tcW w:w="1984" w:type="dxa"/>
            <w:gridSpan w:val="4"/>
            <w:shd w:val="clear" w:color="auto" w:fill="auto"/>
          </w:tcPr>
          <w:p w14:paraId="4E785708" w14:textId="6FE24948" w:rsidR="00FF5444" w:rsidRPr="00CA6DFB" w:rsidRDefault="00FF5444" w:rsidP="00FF5444">
            <w:pPr>
              <w:jc w:val="both"/>
              <w:rPr>
                <w:lang w:val="en-GB"/>
              </w:rPr>
            </w:pPr>
            <w:r w:rsidRPr="00CA6DFB">
              <w:rPr>
                <w:lang w:val="en-GB"/>
              </w:rPr>
              <w:t xml:space="preserve">  Textbook Unit 5</w:t>
            </w:r>
          </w:p>
        </w:tc>
        <w:tc>
          <w:tcPr>
            <w:tcW w:w="3252" w:type="dxa"/>
            <w:gridSpan w:val="5"/>
            <w:shd w:val="clear" w:color="auto" w:fill="auto"/>
          </w:tcPr>
          <w:p w14:paraId="79AFA87E" w14:textId="565BDDA9"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6F501B71" w14:textId="77777777" w:rsidTr="007E6F82">
        <w:trPr>
          <w:gridBefore w:val="1"/>
          <w:wBefore w:w="197" w:type="dxa"/>
          <w:trHeight w:val="145"/>
          <w:jc w:val="center"/>
        </w:trPr>
        <w:tc>
          <w:tcPr>
            <w:tcW w:w="1697" w:type="dxa"/>
            <w:shd w:val="clear" w:color="auto" w:fill="DEEAF6" w:themeFill="accent5" w:themeFillTint="33"/>
          </w:tcPr>
          <w:p w14:paraId="40D867BF" w14:textId="2FEC9853" w:rsidR="00FF5444" w:rsidRPr="00CA6DFB" w:rsidRDefault="00FF5444" w:rsidP="00FF5444">
            <w:pPr>
              <w:jc w:val="center"/>
              <w:rPr>
                <w:lang w:val="en-GB"/>
              </w:rPr>
            </w:pPr>
            <w:r w:rsidRPr="00CA6DFB">
              <w:rPr>
                <w:lang w:val="en-GB"/>
              </w:rPr>
              <w:t>1</w:t>
            </w:r>
            <w:r w:rsidR="00A83485">
              <w:rPr>
                <w:lang w:val="en-GB"/>
              </w:rPr>
              <w:t>2</w:t>
            </w:r>
          </w:p>
        </w:tc>
        <w:tc>
          <w:tcPr>
            <w:tcW w:w="3010" w:type="dxa"/>
            <w:gridSpan w:val="10"/>
            <w:shd w:val="clear" w:color="auto" w:fill="DEEAF6" w:themeFill="accent5" w:themeFillTint="33"/>
            <w:vAlign w:val="center"/>
          </w:tcPr>
          <w:p w14:paraId="4910DC5C" w14:textId="0E512DD3" w:rsidR="00FF5444" w:rsidRPr="00CA6DFB" w:rsidRDefault="008807E3" w:rsidP="00FF5444">
            <w:pPr>
              <w:jc w:val="center"/>
              <w:rPr>
                <w:lang w:val="en-GB"/>
              </w:rPr>
            </w:pPr>
            <w:r>
              <w:rPr>
                <w:lang w:val="en-GB"/>
              </w:rPr>
              <w:t>Finding Your Way</w:t>
            </w:r>
          </w:p>
        </w:tc>
        <w:tc>
          <w:tcPr>
            <w:tcW w:w="1984" w:type="dxa"/>
            <w:gridSpan w:val="4"/>
            <w:shd w:val="clear" w:color="auto" w:fill="DEEAF6" w:themeFill="accent5" w:themeFillTint="33"/>
          </w:tcPr>
          <w:p w14:paraId="26E28453" w14:textId="5AB1599D" w:rsidR="00FF5444" w:rsidRPr="00CA6DFB" w:rsidRDefault="00FF5444" w:rsidP="00FF5444">
            <w:pPr>
              <w:jc w:val="both"/>
              <w:rPr>
                <w:lang w:val="en-GB"/>
              </w:rPr>
            </w:pPr>
            <w:r w:rsidRPr="00CA6DFB">
              <w:rPr>
                <w:lang w:val="en-GB"/>
              </w:rPr>
              <w:t xml:space="preserve">  Textbook Unit 5</w:t>
            </w:r>
          </w:p>
        </w:tc>
        <w:tc>
          <w:tcPr>
            <w:tcW w:w="3252" w:type="dxa"/>
            <w:gridSpan w:val="5"/>
            <w:shd w:val="clear" w:color="auto" w:fill="DEEAF6" w:themeFill="accent5" w:themeFillTint="33"/>
          </w:tcPr>
          <w:p w14:paraId="5AFB21E4" w14:textId="27449DF4"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772A066C" w14:textId="77777777" w:rsidTr="007E6F82">
        <w:trPr>
          <w:gridBefore w:val="1"/>
          <w:wBefore w:w="197" w:type="dxa"/>
          <w:trHeight w:val="145"/>
          <w:jc w:val="center"/>
        </w:trPr>
        <w:tc>
          <w:tcPr>
            <w:tcW w:w="1697" w:type="dxa"/>
            <w:shd w:val="clear" w:color="auto" w:fill="auto"/>
          </w:tcPr>
          <w:p w14:paraId="6F39A24D" w14:textId="64823500" w:rsidR="00FF5444" w:rsidRPr="00CA6DFB" w:rsidRDefault="00FF5444" w:rsidP="00FF5444">
            <w:pPr>
              <w:jc w:val="center"/>
              <w:rPr>
                <w:lang w:val="en-GB"/>
              </w:rPr>
            </w:pPr>
            <w:r w:rsidRPr="00CA6DFB">
              <w:rPr>
                <w:lang w:val="en-GB"/>
              </w:rPr>
              <w:t>1</w:t>
            </w:r>
            <w:r w:rsidR="00A83485">
              <w:rPr>
                <w:lang w:val="en-GB"/>
              </w:rPr>
              <w:t>3</w:t>
            </w:r>
          </w:p>
        </w:tc>
        <w:tc>
          <w:tcPr>
            <w:tcW w:w="3010" w:type="dxa"/>
            <w:gridSpan w:val="10"/>
            <w:shd w:val="clear" w:color="auto" w:fill="FFFFFF" w:themeFill="background1"/>
            <w:vAlign w:val="center"/>
          </w:tcPr>
          <w:p w14:paraId="111465AD" w14:textId="3BB427C3" w:rsidR="00FF5444" w:rsidRPr="00CA6DFB" w:rsidRDefault="008807E3" w:rsidP="00FF5444">
            <w:pPr>
              <w:jc w:val="center"/>
              <w:rPr>
                <w:lang w:val="en-GB"/>
              </w:rPr>
            </w:pPr>
            <w:r>
              <w:rPr>
                <w:lang w:val="en-GB"/>
              </w:rPr>
              <w:t>Going Viral</w:t>
            </w:r>
          </w:p>
        </w:tc>
        <w:tc>
          <w:tcPr>
            <w:tcW w:w="1984" w:type="dxa"/>
            <w:gridSpan w:val="4"/>
            <w:shd w:val="clear" w:color="auto" w:fill="auto"/>
          </w:tcPr>
          <w:p w14:paraId="568D6182" w14:textId="6B2B666E" w:rsidR="00FF5444" w:rsidRPr="00CA6DFB" w:rsidRDefault="00FF5444" w:rsidP="00FF5444">
            <w:pPr>
              <w:jc w:val="both"/>
              <w:rPr>
                <w:lang w:val="en-GB"/>
              </w:rPr>
            </w:pPr>
            <w:r w:rsidRPr="00CA6DFB">
              <w:rPr>
                <w:lang w:val="en-GB"/>
              </w:rPr>
              <w:t xml:space="preserve">  Textbook Unit </w:t>
            </w:r>
            <w:r>
              <w:rPr>
                <w:lang w:val="en-GB"/>
              </w:rPr>
              <w:t>6</w:t>
            </w:r>
          </w:p>
        </w:tc>
        <w:tc>
          <w:tcPr>
            <w:tcW w:w="3252" w:type="dxa"/>
            <w:gridSpan w:val="5"/>
            <w:shd w:val="clear" w:color="auto" w:fill="auto"/>
          </w:tcPr>
          <w:p w14:paraId="08E292E5" w14:textId="6C67031A"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34DF52D9" w14:textId="77777777" w:rsidTr="007E6F82">
        <w:trPr>
          <w:gridBefore w:val="1"/>
          <w:wBefore w:w="197" w:type="dxa"/>
          <w:trHeight w:val="145"/>
          <w:jc w:val="center"/>
        </w:trPr>
        <w:tc>
          <w:tcPr>
            <w:tcW w:w="1697" w:type="dxa"/>
            <w:shd w:val="clear" w:color="auto" w:fill="DEEAF6" w:themeFill="accent5" w:themeFillTint="33"/>
          </w:tcPr>
          <w:p w14:paraId="229E81F4" w14:textId="728940CD" w:rsidR="00FF5444" w:rsidRPr="00CA6DFB" w:rsidRDefault="00FF5444" w:rsidP="00FF5444">
            <w:pPr>
              <w:jc w:val="center"/>
              <w:rPr>
                <w:lang w:val="en-GB"/>
              </w:rPr>
            </w:pPr>
            <w:r>
              <w:rPr>
                <w:lang w:val="en-GB"/>
              </w:rPr>
              <w:t>1</w:t>
            </w:r>
            <w:r w:rsidR="00A83485">
              <w:rPr>
                <w:lang w:val="en-GB"/>
              </w:rPr>
              <w:t>4</w:t>
            </w:r>
          </w:p>
        </w:tc>
        <w:tc>
          <w:tcPr>
            <w:tcW w:w="3010" w:type="dxa"/>
            <w:gridSpan w:val="10"/>
            <w:shd w:val="clear" w:color="auto" w:fill="DEEAF6" w:themeFill="accent5" w:themeFillTint="33"/>
            <w:vAlign w:val="center"/>
          </w:tcPr>
          <w:p w14:paraId="35EC2D8E" w14:textId="4D43D92C" w:rsidR="00FF5444" w:rsidRPr="00CA6DFB" w:rsidRDefault="008807E3" w:rsidP="00FF5444">
            <w:pPr>
              <w:jc w:val="center"/>
              <w:rPr>
                <w:lang w:val="en-GB"/>
              </w:rPr>
            </w:pPr>
            <w:r>
              <w:rPr>
                <w:lang w:val="en-GB"/>
              </w:rPr>
              <w:t>Going Viral</w:t>
            </w:r>
          </w:p>
        </w:tc>
        <w:tc>
          <w:tcPr>
            <w:tcW w:w="1984" w:type="dxa"/>
            <w:gridSpan w:val="4"/>
            <w:shd w:val="clear" w:color="auto" w:fill="DEEAF6" w:themeFill="accent5" w:themeFillTint="33"/>
          </w:tcPr>
          <w:p w14:paraId="409C781A" w14:textId="36A2EE93" w:rsidR="00FF5444" w:rsidRPr="00CA6DFB" w:rsidRDefault="00FF5444" w:rsidP="00FF5444">
            <w:pPr>
              <w:jc w:val="center"/>
              <w:rPr>
                <w:lang w:val="en-GB"/>
              </w:rPr>
            </w:pPr>
            <w:r w:rsidRPr="00CA6DFB">
              <w:rPr>
                <w:lang w:val="en-GB"/>
              </w:rPr>
              <w:t xml:space="preserve">Textbook Unit </w:t>
            </w:r>
            <w:r>
              <w:rPr>
                <w:lang w:val="en-GB"/>
              </w:rPr>
              <w:t>6</w:t>
            </w:r>
          </w:p>
        </w:tc>
        <w:tc>
          <w:tcPr>
            <w:tcW w:w="3252" w:type="dxa"/>
            <w:gridSpan w:val="5"/>
            <w:shd w:val="clear" w:color="auto" w:fill="DEEAF6" w:themeFill="accent5" w:themeFillTint="33"/>
          </w:tcPr>
          <w:p w14:paraId="4DB85D47" w14:textId="46EEEDF6"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7A7D3344" w14:textId="77777777" w:rsidTr="007E6F82">
        <w:trPr>
          <w:gridBefore w:val="1"/>
          <w:wBefore w:w="197" w:type="dxa"/>
          <w:trHeight w:val="145"/>
          <w:jc w:val="center"/>
        </w:trPr>
        <w:tc>
          <w:tcPr>
            <w:tcW w:w="1697" w:type="dxa"/>
            <w:shd w:val="clear" w:color="auto" w:fill="auto"/>
          </w:tcPr>
          <w:p w14:paraId="0527EABC" w14:textId="0F2AE9D5" w:rsidR="00FF5444" w:rsidRPr="00CA6DFB" w:rsidRDefault="00FF5444" w:rsidP="00FF5444">
            <w:pPr>
              <w:jc w:val="center"/>
              <w:rPr>
                <w:lang w:val="en-GB"/>
              </w:rPr>
            </w:pPr>
            <w:r>
              <w:rPr>
                <w:lang w:val="en-GB"/>
              </w:rPr>
              <w:t>1</w:t>
            </w:r>
            <w:r w:rsidR="00A83485">
              <w:rPr>
                <w:lang w:val="en-GB"/>
              </w:rPr>
              <w:t>5</w:t>
            </w:r>
          </w:p>
        </w:tc>
        <w:tc>
          <w:tcPr>
            <w:tcW w:w="3010" w:type="dxa"/>
            <w:gridSpan w:val="10"/>
            <w:shd w:val="clear" w:color="auto" w:fill="FFFFFF" w:themeFill="background1"/>
            <w:vAlign w:val="center"/>
          </w:tcPr>
          <w:p w14:paraId="6764E73E" w14:textId="77777777" w:rsidR="00FF5444" w:rsidRPr="00CA6DFB" w:rsidRDefault="00FF5444" w:rsidP="00FF5444">
            <w:pPr>
              <w:jc w:val="center"/>
              <w:rPr>
                <w:lang w:val="en-GB"/>
              </w:rPr>
            </w:pPr>
          </w:p>
        </w:tc>
        <w:tc>
          <w:tcPr>
            <w:tcW w:w="1984" w:type="dxa"/>
            <w:gridSpan w:val="4"/>
            <w:shd w:val="clear" w:color="auto" w:fill="auto"/>
          </w:tcPr>
          <w:p w14:paraId="2508112A" w14:textId="2E53D74A" w:rsidR="00FF5444" w:rsidRPr="00CA6DFB" w:rsidRDefault="00FF5444" w:rsidP="00FF5444">
            <w:pPr>
              <w:jc w:val="center"/>
              <w:rPr>
                <w:lang w:val="en-GB"/>
              </w:rPr>
            </w:pPr>
            <w:r>
              <w:rPr>
                <w:lang w:val="en-GB"/>
              </w:rPr>
              <w:t>Review</w:t>
            </w:r>
          </w:p>
        </w:tc>
        <w:tc>
          <w:tcPr>
            <w:tcW w:w="3252" w:type="dxa"/>
            <w:gridSpan w:val="5"/>
            <w:shd w:val="clear" w:color="auto" w:fill="auto"/>
          </w:tcPr>
          <w:p w14:paraId="4187315A" w14:textId="2C921CA7" w:rsidR="00FF5444" w:rsidRPr="00CA6DFB" w:rsidRDefault="00FF5444" w:rsidP="00FF5444">
            <w:pPr>
              <w:ind w:left="49"/>
              <w:jc w:val="center"/>
              <w:rPr>
                <w:lang w:val="en-GB"/>
              </w:rPr>
            </w:pPr>
            <w:r>
              <w:rPr>
                <w:lang w:val="en-GB"/>
              </w:rPr>
              <w:t>Question-answer</w:t>
            </w:r>
          </w:p>
        </w:tc>
      </w:tr>
      <w:tr w:rsidR="00FF5444" w:rsidRPr="00CA6DFB" w14:paraId="51892C4C" w14:textId="77777777" w:rsidTr="007E6F82">
        <w:trPr>
          <w:gridBefore w:val="1"/>
          <w:wBefore w:w="197" w:type="dxa"/>
          <w:trHeight w:val="145"/>
          <w:jc w:val="center"/>
        </w:trPr>
        <w:tc>
          <w:tcPr>
            <w:tcW w:w="1697" w:type="dxa"/>
            <w:shd w:val="clear" w:color="auto" w:fill="DEEAF6" w:themeFill="accent5" w:themeFillTint="33"/>
          </w:tcPr>
          <w:p w14:paraId="7D4F5930" w14:textId="0B38EFF2" w:rsidR="00FF5444" w:rsidRPr="00CA6DFB" w:rsidRDefault="00A83485" w:rsidP="00FF5444">
            <w:pPr>
              <w:jc w:val="center"/>
              <w:rPr>
                <w:lang w:val="en-GB"/>
              </w:rPr>
            </w:pPr>
            <w:r>
              <w:rPr>
                <w:lang w:val="en-GB"/>
              </w:rPr>
              <w:t>16</w:t>
            </w:r>
          </w:p>
        </w:tc>
        <w:tc>
          <w:tcPr>
            <w:tcW w:w="3010" w:type="dxa"/>
            <w:gridSpan w:val="10"/>
            <w:shd w:val="clear" w:color="auto" w:fill="DEEAF6" w:themeFill="accent5" w:themeFillTint="33"/>
            <w:vAlign w:val="center"/>
          </w:tcPr>
          <w:p w14:paraId="681D710F" w14:textId="77777777" w:rsidR="00FF5444" w:rsidRPr="00CA6DFB" w:rsidRDefault="00FF5444" w:rsidP="00FF5444">
            <w:pPr>
              <w:jc w:val="center"/>
              <w:rPr>
                <w:lang w:val="en-GB"/>
              </w:rPr>
            </w:pPr>
          </w:p>
        </w:tc>
        <w:tc>
          <w:tcPr>
            <w:tcW w:w="1984" w:type="dxa"/>
            <w:gridSpan w:val="4"/>
            <w:shd w:val="clear" w:color="auto" w:fill="DEEAF6" w:themeFill="accent5" w:themeFillTint="33"/>
          </w:tcPr>
          <w:p w14:paraId="4C873892" w14:textId="1246BC43" w:rsidR="00FF5444" w:rsidRPr="00CA6DFB" w:rsidRDefault="00A83485" w:rsidP="00A83485">
            <w:pPr>
              <w:jc w:val="center"/>
              <w:rPr>
                <w:lang w:val="en-GB"/>
              </w:rPr>
            </w:pPr>
            <w:r>
              <w:rPr>
                <w:lang w:val="en-GB"/>
              </w:rPr>
              <w:t>Review</w:t>
            </w:r>
          </w:p>
        </w:tc>
        <w:tc>
          <w:tcPr>
            <w:tcW w:w="3252" w:type="dxa"/>
            <w:gridSpan w:val="5"/>
            <w:shd w:val="clear" w:color="auto" w:fill="DEEAF6" w:themeFill="accent5" w:themeFillTint="33"/>
          </w:tcPr>
          <w:p w14:paraId="7A9216FF" w14:textId="36F5BC29" w:rsidR="00FF5444" w:rsidRPr="00CA6DFB" w:rsidRDefault="00A83485" w:rsidP="00FF5444">
            <w:pPr>
              <w:ind w:left="49"/>
              <w:jc w:val="center"/>
              <w:rPr>
                <w:lang w:val="en-GB"/>
              </w:rPr>
            </w:pPr>
            <w:r>
              <w:rPr>
                <w:lang w:val="en-GB"/>
              </w:rPr>
              <w:t>Question-Answer</w:t>
            </w:r>
          </w:p>
        </w:tc>
      </w:tr>
      <w:tr w:rsidR="00FF5444" w:rsidRPr="00CA6DFB" w14:paraId="5901D029" w14:textId="77777777" w:rsidTr="007E6F82">
        <w:trPr>
          <w:gridBefore w:val="1"/>
          <w:wBefore w:w="197" w:type="dxa"/>
          <w:trHeight w:val="145"/>
          <w:jc w:val="center"/>
        </w:trPr>
        <w:tc>
          <w:tcPr>
            <w:tcW w:w="9943" w:type="dxa"/>
            <w:gridSpan w:val="20"/>
            <w:shd w:val="clear" w:color="auto" w:fill="DEEAF6" w:themeFill="accent5" w:themeFillTint="33"/>
          </w:tcPr>
          <w:p w14:paraId="22455605" w14:textId="77777777" w:rsidR="00FF5444" w:rsidRPr="00CA6DFB" w:rsidRDefault="00FF5444" w:rsidP="00FF5444">
            <w:pPr>
              <w:jc w:val="center"/>
              <w:rPr>
                <w:b/>
                <w:bCs/>
                <w:lang w:val="en-GB"/>
              </w:rPr>
            </w:pPr>
            <w:r w:rsidRPr="00CA6DFB">
              <w:rPr>
                <w:b/>
                <w:lang w:val="en-GB"/>
              </w:rPr>
              <w:t>RESOURCES</w:t>
            </w:r>
          </w:p>
        </w:tc>
      </w:tr>
      <w:tr w:rsidR="00FF5444" w:rsidRPr="00CA6DFB" w14:paraId="595A5D9B" w14:textId="77777777" w:rsidTr="007E6F82">
        <w:trPr>
          <w:gridBefore w:val="1"/>
          <w:wBefore w:w="197" w:type="dxa"/>
          <w:trHeight w:val="145"/>
          <w:jc w:val="center"/>
        </w:trPr>
        <w:tc>
          <w:tcPr>
            <w:tcW w:w="2895" w:type="dxa"/>
            <w:gridSpan w:val="6"/>
            <w:tcBorders>
              <w:right w:val="nil"/>
            </w:tcBorders>
            <w:shd w:val="clear" w:color="auto" w:fill="auto"/>
          </w:tcPr>
          <w:p w14:paraId="359BA6A3" w14:textId="77777777" w:rsidR="00FF5444" w:rsidRPr="00CA6DFB" w:rsidRDefault="00FF5444" w:rsidP="00FF5444">
            <w:pPr>
              <w:rPr>
                <w:b/>
                <w:lang w:val="en-GB"/>
              </w:rPr>
            </w:pPr>
            <w:r w:rsidRPr="00CA6DFB">
              <w:rPr>
                <w:b/>
                <w:lang w:val="en-GB"/>
              </w:rPr>
              <w:t>Textbook</w:t>
            </w:r>
          </w:p>
        </w:tc>
        <w:tc>
          <w:tcPr>
            <w:tcW w:w="7048" w:type="dxa"/>
            <w:gridSpan w:val="14"/>
            <w:tcBorders>
              <w:left w:val="nil"/>
            </w:tcBorders>
            <w:shd w:val="clear" w:color="auto" w:fill="auto"/>
          </w:tcPr>
          <w:p w14:paraId="2F548AB7" w14:textId="5E4A26DC" w:rsidR="00FF5444" w:rsidRPr="00CA6DFB" w:rsidRDefault="00FF5444" w:rsidP="00FF5444">
            <w:pPr>
              <w:rPr>
                <w:b/>
                <w:bCs/>
                <w:color w:val="FF0000"/>
                <w:lang w:val="en-GB"/>
              </w:rPr>
            </w:pPr>
          </w:p>
        </w:tc>
      </w:tr>
      <w:tr w:rsidR="00FF5444" w:rsidRPr="00CA6DFB" w14:paraId="3266885B" w14:textId="77777777" w:rsidTr="007E6F82">
        <w:trPr>
          <w:gridBefore w:val="1"/>
          <w:wBefore w:w="197" w:type="dxa"/>
          <w:trHeight w:val="145"/>
          <w:jc w:val="center"/>
        </w:trPr>
        <w:tc>
          <w:tcPr>
            <w:tcW w:w="2895" w:type="dxa"/>
            <w:gridSpan w:val="6"/>
            <w:shd w:val="clear" w:color="auto" w:fill="DEEAF6" w:themeFill="accent5" w:themeFillTint="33"/>
          </w:tcPr>
          <w:p w14:paraId="7AC5D5F4" w14:textId="77777777" w:rsidR="00FF5444" w:rsidRPr="00CA6DFB" w:rsidRDefault="00FF5444" w:rsidP="00FF5444">
            <w:pPr>
              <w:rPr>
                <w:b/>
                <w:lang w:val="en-GB"/>
              </w:rPr>
            </w:pPr>
            <w:r w:rsidRPr="00CA6DFB">
              <w:rPr>
                <w:b/>
                <w:lang w:val="en-GB"/>
              </w:rPr>
              <w:t>WEB Addresses</w:t>
            </w:r>
          </w:p>
        </w:tc>
        <w:tc>
          <w:tcPr>
            <w:tcW w:w="7048" w:type="dxa"/>
            <w:gridSpan w:val="14"/>
            <w:shd w:val="clear" w:color="auto" w:fill="DEEAF6" w:themeFill="accent5" w:themeFillTint="33"/>
          </w:tcPr>
          <w:p w14:paraId="12ADD8E5" w14:textId="3D6A881B" w:rsidR="00FF5444" w:rsidRPr="00CA6DFB" w:rsidRDefault="00FF5444" w:rsidP="00FF5444">
            <w:pPr>
              <w:rPr>
                <w:b/>
                <w:bCs/>
                <w:lang w:val="en-GB"/>
              </w:rPr>
            </w:pPr>
            <w:r w:rsidRPr="00CA6DFB">
              <w:rPr>
                <w:b/>
                <w:bCs/>
                <w:lang w:val="en-GB"/>
              </w:rPr>
              <w:t>https://www.</w:t>
            </w:r>
            <w:r w:rsidR="00CB4D0D">
              <w:t xml:space="preserve"> </w:t>
            </w:r>
            <w:r w:rsidR="00CB4D0D" w:rsidRPr="00CB4D0D">
              <w:rPr>
                <w:b/>
                <w:bCs/>
                <w:lang w:val="en-GB"/>
              </w:rPr>
              <w:t>macmillaneducationeverywhere.com</w:t>
            </w:r>
          </w:p>
        </w:tc>
      </w:tr>
      <w:tr w:rsidR="00FF5444" w:rsidRPr="00CA6DFB" w14:paraId="2B052293" w14:textId="77777777" w:rsidTr="007E6F82">
        <w:trPr>
          <w:gridBefore w:val="1"/>
          <w:wBefore w:w="197" w:type="dxa"/>
          <w:trHeight w:val="145"/>
          <w:jc w:val="center"/>
        </w:trPr>
        <w:tc>
          <w:tcPr>
            <w:tcW w:w="2895" w:type="dxa"/>
            <w:gridSpan w:val="6"/>
            <w:shd w:val="clear" w:color="auto" w:fill="FFFFFF" w:themeFill="background1"/>
          </w:tcPr>
          <w:p w14:paraId="2289E99F" w14:textId="77777777" w:rsidR="00FF5444" w:rsidRPr="00CA6DFB" w:rsidRDefault="00FF5444" w:rsidP="00FF5444">
            <w:pPr>
              <w:rPr>
                <w:b/>
                <w:lang w:val="en-GB"/>
              </w:rPr>
            </w:pPr>
            <w:r w:rsidRPr="00CA6DFB">
              <w:rPr>
                <w:b/>
                <w:lang w:val="en-GB"/>
              </w:rPr>
              <w:t>Recommended Resources</w:t>
            </w:r>
          </w:p>
        </w:tc>
        <w:tc>
          <w:tcPr>
            <w:tcW w:w="7048" w:type="dxa"/>
            <w:gridSpan w:val="14"/>
            <w:shd w:val="clear" w:color="auto" w:fill="FFFFFF" w:themeFill="background1"/>
          </w:tcPr>
          <w:p w14:paraId="1FD43515" w14:textId="3AF43CB7" w:rsidR="00FF5444" w:rsidRPr="00CA6DFB" w:rsidRDefault="00FF5444" w:rsidP="00FF5444">
            <w:pPr>
              <w:rPr>
                <w:lang w:val="en-GB"/>
              </w:rPr>
            </w:pPr>
          </w:p>
        </w:tc>
      </w:tr>
      <w:tr w:rsidR="00FF5444" w:rsidRPr="00CA6DFB" w14:paraId="669C3D30" w14:textId="77777777" w:rsidTr="007E6F82">
        <w:trPr>
          <w:gridBefore w:val="1"/>
          <w:wBefore w:w="197" w:type="dxa"/>
          <w:trHeight w:val="145"/>
          <w:jc w:val="center"/>
        </w:trPr>
        <w:tc>
          <w:tcPr>
            <w:tcW w:w="2895" w:type="dxa"/>
            <w:gridSpan w:val="6"/>
            <w:tcBorders>
              <w:right w:val="nil"/>
            </w:tcBorders>
            <w:shd w:val="clear" w:color="auto" w:fill="DEEAF6" w:themeFill="accent5" w:themeFillTint="33"/>
          </w:tcPr>
          <w:p w14:paraId="7F0C20DD" w14:textId="77777777" w:rsidR="00FF5444" w:rsidRPr="00CA6DFB" w:rsidRDefault="00FF5444" w:rsidP="00FF5444">
            <w:pPr>
              <w:rPr>
                <w:b/>
                <w:bCs/>
                <w:lang w:val="en-GB"/>
              </w:rPr>
            </w:pPr>
            <w:r w:rsidRPr="00CA6DFB">
              <w:rPr>
                <w:b/>
                <w:lang w:val="en-GB"/>
              </w:rPr>
              <w:t>Material Sharing</w:t>
            </w:r>
          </w:p>
        </w:tc>
        <w:tc>
          <w:tcPr>
            <w:tcW w:w="7048" w:type="dxa"/>
            <w:gridSpan w:val="14"/>
            <w:tcBorders>
              <w:left w:val="nil"/>
            </w:tcBorders>
            <w:shd w:val="clear" w:color="auto" w:fill="DEEAF6" w:themeFill="accent5" w:themeFillTint="33"/>
          </w:tcPr>
          <w:p w14:paraId="0F55B8B9" w14:textId="77777777" w:rsidR="00FF5444" w:rsidRPr="00CA6DFB" w:rsidRDefault="00FF5444" w:rsidP="00FF5444">
            <w:pPr>
              <w:rPr>
                <w:lang w:val="en-GB"/>
              </w:rPr>
            </w:pPr>
          </w:p>
        </w:tc>
      </w:tr>
      <w:tr w:rsidR="00FF5444" w:rsidRPr="00CA6DFB" w14:paraId="7350F6BD" w14:textId="77777777" w:rsidTr="007E6F82">
        <w:trPr>
          <w:gridBefore w:val="1"/>
          <w:wBefore w:w="197" w:type="dxa"/>
          <w:trHeight w:val="145"/>
          <w:jc w:val="center"/>
        </w:trPr>
        <w:tc>
          <w:tcPr>
            <w:tcW w:w="9943" w:type="dxa"/>
            <w:gridSpan w:val="20"/>
            <w:shd w:val="clear" w:color="auto" w:fill="DEEAF6" w:themeFill="accent5" w:themeFillTint="33"/>
          </w:tcPr>
          <w:p w14:paraId="5B4B5035" w14:textId="2B4485D2" w:rsidR="00FF5444" w:rsidRPr="00CA6DFB" w:rsidRDefault="00FF5444" w:rsidP="00FF5444">
            <w:pPr>
              <w:jc w:val="center"/>
              <w:rPr>
                <w:b/>
                <w:bCs/>
                <w:lang w:val="en-GB"/>
              </w:rPr>
            </w:pPr>
            <w:r w:rsidRPr="00CA6DFB">
              <w:rPr>
                <w:b/>
                <w:lang w:val="en-GB"/>
              </w:rPr>
              <w:t>QUANTIFICATION AND CONSIDERATION</w:t>
            </w:r>
          </w:p>
        </w:tc>
      </w:tr>
      <w:tr w:rsidR="00FF5444" w:rsidRPr="00CA6DFB" w14:paraId="6124EAA4" w14:textId="77777777" w:rsidTr="007E6F82">
        <w:trPr>
          <w:gridBefore w:val="1"/>
          <w:wBefore w:w="197" w:type="dxa"/>
          <w:trHeight w:val="145"/>
          <w:jc w:val="center"/>
        </w:trPr>
        <w:tc>
          <w:tcPr>
            <w:tcW w:w="3019" w:type="dxa"/>
            <w:gridSpan w:val="7"/>
            <w:shd w:val="clear" w:color="auto" w:fill="auto"/>
          </w:tcPr>
          <w:p w14:paraId="0416A9AC" w14:textId="77777777" w:rsidR="00FF5444" w:rsidRPr="00CA6DFB" w:rsidRDefault="00FF5444" w:rsidP="00FF5444">
            <w:pPr>
              <w:jc w:val="center"/>
              <w:rPr>
                <w:b/>
                <w:lang w:val="en-GB"/>
              </w:rPr>
            </w:pPr>
            <w:r w:rsidRPr="00CA6DFB">
              <w:rPr>
                <w:b/>
                <w:lang w:val="en-GB"/>
              </w:rPr>
              <w:t>Events</w:t>
            </w:r>
          </w:p>
        </w:tc>
        <w:tc>
          <w:tcPr>
            <w:tcW w:w="1236" w:type="dxa"/>
            <w:gridSpan w:val="2"/>
            <w:shd w:val="clear" w:color="auto" w:fill="DEEAF6" w:themeFill="accent5" w:themeFillTint="33"/>
          </w:tcPr>
          <w:p w14:paraId="7477EC72" w14:textId="77777777" w:rsidR="00FF5444" w:rsidRPr="00CA6DFB" w:rsidRDefault="00FF5444" w:rsidP="00FF5444">
            <w:pPr>
              <w:jc w:val="center"/>
              <w:rPr>
                <w:b/>
                <w:lang w:val="en-GB"/>
              </w:rPr>
            </w:pPr>
            <w:r w:rsidRPr="00CA6DFB">
              <w:rPr>
                <w:b/>
                <w:lang w:val="en-GB"/>
              </w:rPr>
              <w:t>Number</w:t>
            </w:r>
          </w:p>
        </w:tc>
        <w:tc>
          <w:tcPr>
            <w:tcW w:w="1842" w:type="dxa"/>
            <w:gridSpan w:val="3"/>
            <w:shd w:val="clear" w:color="auto" w:fill="auto"/>
          </w:tcPr>
          <w:p w14:paraId="37B6BDC3" w14:textId="77777777" w:rsidR="00FF5444" w:rsidRPr="00CA6DFB" w:rsidRDefault="00FF5444" w:rsidP="00FF5444">
            <w:pPr>
              <w:jc w:val="center"/>
              <w:rPr>
                <w:b/>
                <w:lang w:val="en-GB"/>
              </w:rPr>
            </w:pPr>
            <w:r w:rsidRPr="00CA6DFB">
              <w:rPr>
                <w:b/>
                <w:lang w:val="en-GB"/>
              </w:rPr>
              <w:t>Contribution</w:t>
            </w:r>
          </w:p>
        </w:tc>
        <w:tc>
          <w:tcPr>
            <w:tcW w:w="3846" w:type="dxa"/>
            <w:gridSpan w:val="8"/>
            <w:shd w:val="clear" w:color="auto" w:fill="DEEAF6" w:themeFill="accent5" w:themeFillTint="33"/>
          </w:tcPr>
          <w:p w14:paraId="789AAE7D" w14:textId="77777777" w:rsidR="00FF5444" w:rsidRPr="00CA6DFB" w:rsidRDefault="00FF5444" w:rsidP="00FF5444">
            <w:pPr>
              <w:jc w:val="center"/>
              <w:rPr>
                <w:b/>
                <w:lang w:val="en-GB"/>
              </w:rPr>
            </w:pPr>
            <w:r w:rsidRPr="00CA6DFB">
              <w:rPr>
                <w:b/>
                <w:lang w:val="en-GB"/>
              </w:rPr>
              <w:t>Notes</w:t>
            </w:r>
          </w:p>
        </w:tc>
      </w:tr>
      <w:tr w:rsidR="00FF5444" w:rsidRPr="00CA6DFB" w14:paraId="43D04FCB" w14:textId="77777777" w:rsidTr="007E6F82">
        <w:trPr>
          <w:gridBefore w:val="1"/>
          <w:wBefore w:w="197" w:type="dxa"/>
          <w:trHeight w:val="145"/>
          <w:jc w:val="center"/>
        </w:trPr>
        <w:tc>
          <w:tcPr>
            <w:tcW w:w="3019" w:type="dxa"/>
            <w:gridSpan w:val="7"/>
            <w:shd w:val="clear" w:color="auto" w:fill="DEEAF6" w:themeFill="accent5" w:themeFillTint="33"/>
          </w:tcPr>
          <w:p w14:paraId="604A91E2" w14:textId="77777777" w:rsidR="00FF5444" w:rsidRPr="00CA6DFB" w:rsidRDefault="00FF5444" w:rsidP="00FF5444">
            <w:pPr>
              <w:rPr>
                <w:b/>
                <w:lang w:val="en-GB"/>
              </w:rPr>
            </w:pPr>
            <w:r w:rsidRPr="00CA6DFB">
              <w:rPr>
                <w:b/>
                <w:lang w:val="en-GB"/>
              </w:rPr>
              <w:t>Midterm</w:t>
            </w:r>
          </w:p>
        </w:tc>
        <w:tc>
          <w:tcPr>
            <w:tcW w:w="1236" w:type="dxa"/>
            <w:gridSpan w:val="2"/>
            <w:shd w:val="clear" w:color="auto" w:fill="DEEAF6" w:themeFill="accent5" w:themeFillTint="33"/>
          </w:tcPr>
          <w:p w14:paraId="27CB720E" w14:textId="14416381" w:rsidR="00FF5444" w:rsidRPr="00CA6DFB" w:rsidRDefault="00FF5444" w:rsidP="00FF5444">
            <w:pPr>
              <w:jc w:val="center"/>
              <w:rPr>
                <w:b/>
                <w:lang w:val="en-GB"/>
              </w:rPr>
            </w:pPr>
            <w:r w:rsidRPr="00CA6DFB">
              <w:rPr>
                <w:b/>
                <w:lang w:val="en-GB"/>
              </w:rPr>
              <w:t>1</w:t>
            </w:r>
          </w:p>
        </w:tc>
        <w:tc>
          <w:tcPr>
            <w:tcW w:w="1842" w:type="dxa"/>
            <w:gridSpan w:val="3"/>
            <w:shd w:val="clear" w:color="auto" w:fill="DEEAF6" w:themeFill="accent5" w:themeFillTint="33"/>
          </w:tcPr>
          <w:p w14:paraId="42E34C97" w14:textId="6B35FFB2" w:rsidR="00FF5444" w:rsidRPr="00CA6DFB" w:rsidRDefault="00CB4D0D" w:rsidP="00FF5444">
            <w:pPr>
              <w:jc w:val="center"/>
              <w:rPr>
                <w:b/>
                <w:lang w:val="en-GB"/>
              </w:rPr>
            </w:pPr>
            <w:r>
              <w:rPr>
                <w:b/>
                <w:lang w:val="en-GB"/>
              </w:rPr>
              <w:t>4</w:t>
            </w:r>
            <w:r w:rsidR="00FF5444" w:rsidRPr="00CA6DFB">
              <w:rPr>
                <w:b/>
                <w:lang w:val="en-GB"/>
              </w:rPr>
              <w:t>0%</w:t>
            </w:r>
          </w:p>
        </w:tc>
        <w:tc>
          <w:tcPr>
            <w:tcW w:w="3846" w:type="dxa"/>
            <w:gridSpan w:val="8"/>
            <w:shd w:val="clear" w:color="auto" w:fill="DEEAF6" w:themeFill="accent5" w:themeFillTint="33"/>
          </w:tcPr>
          <w:p w14:paraId="24FE1DF7" w14:textId="77777777" w:rsidR="00FF5444" w:rsidRPr="00CA6DFB" w:rsidRDefault="00FF5444" w:rsidP="00FF5444">
            <w:pPr>
              <w:jc w:val="center"/>
              <w:rPr>
                <w:b/>
                <w:bCs/>
                <w:lang w:val="en-GB"/>
              </w:rPr>
            </w:pPr>
          </w:p>
        </w:tc>
      </w:tr>
      <w:tr w:rsidR="00FF5444" w:rsidRPr="00CA6DFB" w14:paraId="006AAEB1" w14:textId="77777777" w:rsidTr="007E6F82">
        <w:trPr>
          <w:gridBefore w:val="1"/>
          <w:wBefore w:w="197" w:type="dxa"/>
          <w:trHeight w:val="145"/>
          <w:jc w:val="center"/>
        </w:trPr>
        <w:tc>
          <w:tcPr>
            <w:tcW w:w="3019" w:type="dxa"/>
            <w:gridSpan w:val="7"/>
            <w:shd w:val="clear" w:color="auto" w:fill="auto"/>
          </w:tcPr>
          <w:p w14:paraId="2991E807" w14:textId="790ACB7E" w:rsidR="00FF5444" w:rsidRPr="00CA6DFB" w:rsidRDefault="00FF5444" w:rsidP="00FF5444">
            <w:pPr>
              <w:rPr>
                <w:b/>
                <w:lang w:val="en-GB"/>
              </w:rPr>
            </w:pPr>
            <w:r w:rsidRPr="00CA6DFB">
              <w:rPr>
                <w:b/>
                <w:lang w:val="en-GB"/>
              </w:rPr>
              <w:t xml:space="preserve">Online </w:t>
            </w:r>
            <w:r w:rsidR="00CB4D0D">
              <w:rPr>
                <w:b/>
                <w:lang w:val="en-GB"/>
              </w:rPr>
              <w:t>Assignment</w:t>
            </w:r>
          </w:p>
        </w:tc>
        <w:tc>
          <w:tcPr>
            <w:tcW w:w="1236" w:type="dxa"/>
            <w:gridSpan w:val="2"/>
            <w:shd w:val="clear" w:color="auto" w:fill="FFFFFF" w:themeFill="background1"/>
          </w:tcPr>
          <w:p w14:paraId="5D7F20BE" w14:textId="40DC03F8" w:rsidR="00FF5444" w:rsidRPr="00CA6DFB" w:rsidRDefault="00FF5444" w:rsidP="00FF5444">
            <w:pPr>
              <w:jc w:val="center"/>
              <w:rPr>
                <w:b/>
                <w:lang w:val="en-GB"/>
              </w:rPr>
            </w:pPr>
            <w:r w:rsidRPr="00CA6DFB">
              <w:rPr>
                <w:b/>
                <w:lang w:val="en-GB"/>
              </w:rPr>
              <w:t>1</w:t>
            </w:r>
          </w:p>
        </w:tc>
        <w:tc>
          <w:tcPr>
            <w:tcW w:w="1842" w:type="dxa"/>
            <w:gridSpan w:val="3"/>
            <w:shd w:val="clear" w:color="auto" w:fill="auto"/>
          </w:tcPr>
          <w:p w14:paraId="71180ECF" w14:textId="3E19629B" w:rsidR="00FF5444" w:rsidRPr="00CA6DFB" w:rsidRDefault="00CB4D0D" w:rsidP="00FF5444">
            <w:pPr>
              <w:jc w:val="center"/>
              <w:rPr>
                <w:b/>
                <w:lang w:val="en-GB"/>
              </w:rPr>
            </w:pPr>
            <w:r>
              <w:rPr>
                <w:b/>
                <w:lang w:val="en-GB"/>
              </w:rPr>
              <w:t>1</w:t>
            </w:r>
            <w:r w:rsidR="00FF5444" w:rsidRPr="00CA6DFB">
              <w:rPr>
                <w:b/>
                <w:lang w:val="en-GB"/>
              </w:rPr>
              <w:t>0%</w:t>
            </w:r>
          </w:p>
        </w:tc>
        <w:tc>
          <w:tcPr>
            <w:tcW w:w="3846" w:type="dxa"/>
            <w:gridSpan w:val="8"/>
            <w:shd w:val="clear" w:color="auto" w:fill="auto"/>
          </w:tcPr>
          <w:p w14:paraId="42FD09B8" w14:textId="77777777" w:rsidR="00FF5444" w:rsidRPr="00CA6DFB" w:rsidRDefault="00FF5444" w:rsidP="00FF5444">
            <w:pPr>
              <w:jc w:val="center"/>
              <w:rPr>
                <w:b/>
                <w:bCs/>
                <w:lang w:val="en-GB"/>
              </w:rPr>
            </w:pPr>
          </w:p>
        </w:tc>
      </w:tr>
      <w:tr w:rsidR="00393CCD" w:rsidRPr="00CA6DFB" w14:paraId="6F20DA26" w14:textId="77777777" w:rsidTr="007E6F82">
        <w:trPr>
          <w:gridBefore w:val="1"/>
          <w:wBefore w:w="197" w:type="dxa"/>
          <w:trHeight w:val="145"/>
          <w:jc w:val="center"/>
        </w:trPr>
        <w:tc>
          <w:tcPr>
            <w:tcW w:w="3019" w:type="dxa"/>
            <w:gridSpan w:val="7"/>
            <w:shd w:val="clear" w:color="auto" w:fill="auto"/>
          </w:tcPr>
          <w:p w14:paraId="510B9A91" w14:textId="111F296D" w:rsidR="00393CCD" w:rsidRPr="00393CCD" w:rsidRDefault="00393CCD" w:rsidP="00FF5444">
            <w:pPr>
              <w:rPr>
                <w:b/>
                <w:i/>
                <w:iCs/>
                <w:lang w:val="en-GB"/>
              </w:rPr>
            </w:pPr>
            <w:r w:rsidRPr="00393CCD">
              <w:rPr>
                <w:b/>
                <w:i/>
                <w:iCs/>
                <w:lang w:val="en-GB"/>
              </w:rPr>
              <w:t>Contribution of Intraperiod Activities to Success</w:t>
            </w:r>
          </w:p>
        </w:tc>
        <w:tc>
          <w:tcPr>
            <w:tcW w:w="1236" w:type="dxa"/>
            <w:gridSpan w:val="2"/>
            <w:shd w:val="clear" w:color="auto" w:fill="FFFFFF" w:themeFill="background1"/>
          </w:tcPr>
          <w:p w14:paraId="453585C4" w14:textId="77777777" w:rsidR="00393CCD" w:rsidRPr="00CA6DFB" w:rsidRDefault="00393CCD" w:rsidP="00FF5444">
            <w:pPr>
              <w:jc w:val="center"/>
              <w:rPr>
                <w:b/>
                <w:lang w:val="en-GB"/>
              </w:rPr>
            </w:pPr>
          </w:p>
        </w:tc>
        <w:tc>
          <w:tcPr>
            <w:tcW w:w="1842" w:type="dxa"/>
            <w:gridSpan w:val="3"/>
            <w:shd w:val="clear" w:color="auto" w:fill="auto"/>
          </w:tcPr>
          <w:p w14:paraId="315988EB" w14:textId="08D071C2" w:rsidR="00393CCD" w:rsidRPr="00393CCD" w:rsidRDefault="00393CCD" w:rsidP="00FF5444">
            <w:pPr>
              <w:jc w:val="center"/>
              <w:rPr>
                <w:b/>
                <w:i/>
                <w:iCs/>
                <w:lang w:val="en-GB"/>
              </w:rPr>
            </w:pPr>
            <w:r w:rsidRPr="00393CCD">
              <w:rPr>
                <w:b/>
                <w:i/>
                <w:iCs/>
                <w:lang w:val="en-GB"/>
              </w:rPr>
              <w:t>50%</w:t>
            </w:r>
          </w:p>
        </w:tc>
        <w:tc>
          <w:tcPr>
            <w:tcW w:w="3846" w:type="dxa"/>
            <w:gridSpan w:val="8"/>
            <w:shd w:val="clear" w:color="auto" w:fill="auto"/>
          </w:tcPr>
          <w:p w14:paraId="52E67B9B" w14:textId="77777777" w:rsidR="00393CCD" w:rsidRPr="00CA6DFB" w:rsidRDefault="00393CCD" w:rsidP="00FF5444">
            <w:pPr>
              <w:jc w:val="center"/>
              <w:rPr>
                <w:b/>
                <w:bCs/>
                <w:lang w:val="en-GB"/>
              </w:rPr>
            </w:pPr>
          </w:p>
        </w:tc>
      </w:tr>
      <w:tr w:rsidR="00FF5444" w:rsidRPr="00CA6DFB" w14:paraId="48B36C01" w14:textId="77777777" w:rsidTr="007E6F82">
        <w:trPr>
          <w:gridBefore w:val="1"/>
          <w:wBefore w:w="197" w:type="dxa"/>
          <w:trHeight w:val="145"/>
          <w:jc w:val="center"/>
        </w:trPr>
        <w:tc>
          <w:tcPr>
            <w:tcW w:w="3019" w:type="dxa"/>
            <w:gridSpan w:val="7"/>
            <w:shd w:val="clear" w:color="auto" w:fill="DEEAF6" w:themeFill="accent5" w:themeFillTint="33"/>
          </w:tcPr>
          <w:p w14:paraId="597AB686" w14:textId="4E842A1C" w:rsidR="00FF5444" w:rsidRPr="00CA6DFB" w:rsidRDefault="00CB4D0D" w:rsidP="00FF5444">
            <w:pPr>
              <w:rPr>
                <w:b/>
                <w:i/>
                <w:iCs/>
                <w:lang w:val="en-GB"/>
              </w:rPr>
            </w:pPr>
            <w:r w:rsidRPr="00CA6DFB">
              <w:rPr>
                <w:b/>
                <w:lang w:val="en-GB"/>
              </w:rPr>
              <w:t>Final</w:t>
            </w:r>
            <w:r>
              <w:rPr>
                <w:b/>
                <w:lang w:val="en-GB"/>
              </w:rPr>
              <w:t xml:space="preserve"> Exam</w:t>
            </w:r>
          </w:p>
        </w:tc>
        <w:tc>
          <w:tcPr>
            <w:tcW w:w="1236" w:type="dxa"/>
            <w:gridSpan w:val="2"/>
            <w:shd w:val="clear" w:color="auto" w:fill="DEEAF6" w:themeFill="accent5" w:themeFillTint="33"/>
          </w:tcPr>
          <w:p w14:paraId="53B927CB" w14:textId="3F5060E5" w:rsidR="00FF5444" w:rsidRPr="00CA6DFB" w:rsidRDefault="00CB4D0D" w:rsidP="00FF5444">
            <w:pPr>
              <w:jc w:val="center"/>
              <w:rPr>
                <w:b/>
                <w:lang w:val="en-GB"/>
              </w:rPr>
            </w:pPr>
            <w:r>
              <w:rPr>
                <w:b/>
                <w:lang w:val="en-GB"/>
              </w:rPr>
              <w:t>1</w:t>
            </w:r>
          </w:p>
        </w:tc>
        <w:tc>
          <w:tcPr>
            <w:tcW w:w="1842" w:type="dxa"/>
            <w:gridSpan w:val="3"/>
            <w:shd w:val="clear" w:color="auto" w:fill="DEEAF6" w:themeFill="accent5" w:themeFillTint="33"/>
          </w:tcPr>
          <w:p w14:paraId="01386CEB" w14:textId="6A1DE772" w:rsidR="00FF5444" w:rsidRPr="00CA6DFB" w:rsidRDefault="00FF5444" w:rsidP="00FF5444">
            <w:pPr>
              <w:jc w:val="center"/>
              <w:rPr>
                <w:b/>
                <w:i/>
                <w:iCs/>
                <w:lang w:val="en-GB"/>
              </w:rPr>
            </w:pPr>
            <w:r w:rsidRPr="00CA6DFB">
              <w:rPr>
                <w:b/>
                <w:i/>
                <w:iCs/>
                <w:lang w:val="en-GB"/>
              </w:rPr>
              <w:t>50%</w:t>
            </w:r>
          </w:p>
        </w:tc>
        <w:tc>
          <w:tcPr>
            <w:tcW w:w="3846" w:type="dxa"/>
            <w:gridSpan w:val="8"/>
            <w:shd w:val="clear" w:color="auto" w:fill="DEEAF6" w:themeFill="accent5" w:themeFillTint="33"/>
          </w:tcPr>
          <w:p w14:paraId="6CB72280" w14:textId="77777777" w:rsidR="00FF5444" w:rsidRPr="00CA6DFB" w:rsidRDefault="00FF5444" w:rsidP="00FF5444">
            <w:pPr>
              <w:jc w:val="center"/>
              <w:rPr>
                <w:b/>
                <w:bCs/>
                <w:lang w:val="en-GB"/>
              </w:rPr>
            </w:pPr>
          </w:p>
        </w:tc>
      </w:tr>
      <w:tr w:rsidR="00393CCD" w:rsidRPr="00CA6DFB" w14:paraId="25B5B3C5" w14:textId="77777777" w:rsidTr="007E6F82">
        <w:trPr>
          <w:gridBefore w:val="1"/>
          <w:wBefore w:w="197" w:type="dxa"/>
          <w:trHeight w:val="145"/>
          <w:jc w:val="center"/>
        </w:trPr>
        <w:tc>
          <w:tcPr>
            <w:tcW w:w="3019" w:type="dxa"/>
            <w:gridSpan w:val="7"/>
            <w:shd w:val="clear" w:color="auto" w:fill="DEEAF6" w:themeFill="accent5" w:themeFillTint="33"/>
          </w:tcPr>
          <w:p w14:paraId="11B5379D" w14:textId="3B145C6B" w:rsidR="00393CCD" w:rsidRPr="00393CCD" w:rsidRDefault="00393CCD" w:rsidP="00FF5444">
            <w:pPr>
              <w:rPr>
                <w:b/>
                <w:i/>
                <w:iCs/>
                <w:lang w:val="en-GB"/>
              </w:rPr>
            </w:pPr>
            <w:r w:rsidRPr="00393CCD">
              <w:rPr>
                <w:b/>
                <w:i/>
                <w:iCs/>
                <w:lang w:val="en-GB"/>
              </w:rPr>
              <w:t>Contribution of Final Exam to Success</w:t>
            </w:r>
          </w:p>
        </w:tc>
        <w:tc>
          <w:tcPr>
            <w:tcW w:w="1236" w:type="dxa"/>
            <w:gridSpan w:val="2"/>
            <w:shd w:val="clear" w:color="auto" w:fill="DEEAF6" w:themeFill="accent5" w:themeFillTint="33"/>
          </w:tcPr>
          <w:p w14:paraId="70234EE9" w14:textId="77777777" w:rsidR="00393CCD" w:rsidRDefault="00393CCD" w:rsidP="00FF5444">
            <w:pPr>
              <w:jc w:val="center"/>
              <w:rPr>
                <w:b/>
                <w:lang w:val="en-GB"/>
              </w:rPr>
            </w:pPr>
          </w:p>
        </w:tc>
        <w:tc>
          <w:tcPr>
            <w:tcW w:w="1842" w:type="dxa"/>
            <w:gridSpan w:val="3"/>
            <w:shd w:val="clear" w:color="auto" w:fill="DEEAF6" w:themeFill="accent5" w:themeFillTint="33"/>
          </w:tcPr>
          <w:p w14:paraId="1597286C" w14:textId="3764CCBD" w:rsidR="00393CCD" w:rsidRPr="00CA6DFB" w:rsidRDefault="00393CCD" w:rsidP="00FF5444">
            <w:pPr>
              <w:jc w:val="center"/>
              <w:rPr>
                <w:b/>
                <w:i/>
                <w:iCs/>
                <w:lang w:val="en-GB"/>
              </w:rPr>
            </w:pPr>
            <w:r>
              <w:rPr>
                <w:b/>
                <w:i/>
                <w:iCs/>
                <w:lang w:val="en-GB"/>
              </w:rPr>
              <w:t>50%</w:t>
            </w:r>
          </w:p>
        </w:tc>
        <w:tc>
          <w:tcPr>
            <w:tcW w:w="3846" w:type="dxa"/>
            <w:gridSpan w:val="8"/>
            <w:shd w:val="clear" w:color="auto" w:fill="DEEAF6" w:themeFill="accent5" w:themeFillTint="33"/>
          </w:tcPr>
          <w:p w14:paraId="62F680BD" w14:textId="77777777" w:rsidR="00393CCD" w:rsidRPr="00CA6DFB" w:rsidRDefault="00393CCD" w:rsidP="00FF5444">
            <w:pPr>
              <w:jc w:val="center"/>
              <w:rPr>
                <w:b/>
                <w:bCs/>
                <w:lang w:val="en-GB"/>
              </w:rPr>
            </w:pPr>
          </w:p>
        </w:tc>
      </w:tr>
      <w:tr w:rsidR="00FF5444" w:rsidRPr="00CA6DFB" w14:paraId="659813EA" w14:textId="77777777" w:rsidTr="007E6F82">
        <w:trPr>
          <w:gridBefore w:val="1"/>
          <w:wBefore w:w="197" w:type="dxa"/>
          <w:trHeight w:val="145"/>
          <w:jc w:val="center"/>
        </w:trPr>
        <w:tc>
          <w:tcPr>
            <w:tcW w:w="9943" w:type="dxa"/>
            <w:gridSpan w:val="20"/>
            <w:tcBorders>
              <w:top w:val="double" w:sz="6" w:space="0" w:color="78C0D4"/>
              <w:left w:val="single" w:sz="8" w:space="0" w:color="78C0D4"/>
              <w:bottom w:val="single" w:sz="8" w:space="0" w:color="78C0D4"/>
              <w:right w:val="single" w:sz="8" w:space="0" w:color="78C0D4"/>
            </w:tcBorders>
            <w:shd w:val="clear" w:color="auto" w:fill="auto"/>
          </w:tcPr>
          <w:tbl>
            <w:tblPr>
              <w:tblW w:w="9924"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240"/>
              <w:gridCol w:w="1172"/>
              <w:gridCol w:w="2295"/>
              <w:gridCol w:w="3217"/>
            </w:tblGrid>
            <w:tr w:rsidR="00FF5444" w:rsidRPr="00CA6DFB" w14:paraId="0A5A89D0" w14:textId="77777777" w:rsidTr="00411EB2">
              <w:trPr>
                <w:trHeight w:val="70"/>
              </w:trPr>
              <w:tc>
                <w:tcPr>
                  <w:tcW w:w="9924" w:type="dxa"/>
                  <w:gridSpan w:val="4"/>
                  <w:shd w:val="clear" w:color="auto" w:fill="auto"/>
                </w:tcPr>
                <w:p w14:paraId="242714ED" w14:textId="77777777" w:rsidR="00FF5444" w:rsidRPr="00CA6DFB" w:rsidRDefault="00FF5444" w:rsidP="00FF5444">
                  <w:pPr>
                    <w:jc w:val="center"/>
                    <w:rPr>
                      <w:b/>
                      <w:bCs/>
                      <w:lang w:val="en-GB"/>
                    </w:rPr>
                  </w:pPr>
                  <w:r w:rsidRPr="00CA6DFB">
                    <w:rPr>
                      <w:b/>
                      <w:lang w:val="en-GB"/>
                    </w:rPr>
                    <w:t>ECTS TABLE</w:t>
                  </w:r>
                </w:p>
              </w:tc>
            </w:tr>
            <w:tr w:rsidR="00FF5444" w:rsidRPr="00CA6DFB" w14:paraId="72AFF864" w14:textId="77777777" w:rsidTr="00411EB2">
              <w:trPr>
                <w:trHeight w:val="271"/>
              </w:trPr>
              <w:tc>
                <w:tcPr>
                  <w:tcW w:w="3240" w:type="dxa"/>
                  <w:shd w:val="clear" w:color="auto" w:fill="DEEAF6" w:themeFill="accent5" w:themeFillTint="33"/>
                </w:tcPr>
                <w:p w14:paraId="4E65AF80" w14:textId="77777777" w:rsidR="00FF5444" w:rsidRPr="00CA6DFB" w:rsidRDefault="00FF5444" w:rsidP="00FF5444">
                  <w:pPr>
                    <w:rPr>
                      <w:b/>
                      <w:bCs/>
                      <w:lang w:val="en-GB"/>
                    </w:rPr>
                  </w:pPr>
                  <w:r w:rsidRPr="00CA6DFB">
                    <w:rPr>
                      <w:b/>
                      <w:bCs/>
                      <w:lang w:val="en-GB"/>
                    </w:rPr>
                    <w:t>Contents</w:t>
                  </w:r>
                </w:p>
              </w:tc>
              <w:tc>
                <w:tcPr>
                  <w:tcW w:w="1172" w:type="dxa"/>
                  <w:shd w:val="clear" w:color="auto" w:fill="DEEAF6" w:themeFill="accent5" w:themeFillTint="33"/>
                </w:tcPr>
                <w:p w14:paraId="2E0AB185" w14:textId="77777777" w:rsidR="00FF5444" w:rsidRPr="00CA6DFB" w:rsidRDefault="00FF5444" w:rsidP="00FF5444">
                  <w:pPr>
                    <w:jc w:val="center"/>
                    <w:rPr>
                      <w:b/>
                      <w:lang w:val="en-GB"/>
                    </w:rPr>
                  </w:pPr>
                  <w:r w:rsidRPr="00CA6DFB">
                    <w:rPr>
                      <w:b/>
                      <w:lang w:val="en-GB"/>
                    </w:rPr>
                    <w:t>Number</w:t>
                  </w:r>
                </w:p>
              </w:tc>
              <w:tc>
                <w:tcPr>
                  <w:tcW w:w="2295" w:type="dxa"/>
                  <w:shd w:val="clear" w:color="auto" w:fill="DEEAF6" w:themeFill="accent5" w:themeFillTint="33"/>
                </w:tcPr>
                <w:p w14:paraId="6B4903FF" w14:textId="77777777" w:rsidR="00FF5444" w:rsidRPr="00CA6DFB" w:rsidRDefault="00FF5444" w:rsidP="00FF5444">
                  <w:pPr>
                    <w:jc w:val="center"/>
                    <w:rPr>
                      <w:b/>
                      <w:lang w:val="en-GB"/>
                    </w:rPr>
                  </w:pPr>
                  <w:r w:rsidRPr="00CA6DFB">
                    <w:rPr>
                      <w:b/>
                      <w:lang w:val="en-GB"/>
                    </w:rPr>
                    <w:t>Hour</w:t>
                  </w:r>
                </w:p>
              </w:tc>
              <w:tc>
                <w:tcPr>
                  <w:tcW w:w="3217" w:type="dxa"/>
                  <w:shd w:val="clear" w:color="auto" w:fill="DEEAF6" w:themeFill="accent5" w:themeFillTint="33"/>
                </w:tcPr>
                <w:p w14:paraId="6B2B2ED1" w14:textId="77777777" w:rsidR="00FF5444" w:rsidRPr="00CA6DFB" w:rsidRDefault="00FF5444" w:rsidP="00FF5444">
                  <w:pPr>
                    <w:jc w:val="center"/>
                    <w:rPr>
                      <w:b/>
                      <w:bCs/>
                      <w:lang w:val="en-GB"/>
                    </w:rPr>
                  </w:pPr>
                  <w:r w:rsidRPr="00CA6DFB">
                    <w:rPr>
                      <w:b/>
                      <w:bCs/>
                      <w:lang w:val="en-GB"/>
                    </w:rPr>
                    <w:t>Total</w:t>
                  </w:r>
                </w:p>
              </w:tc>
            </w:tr>
            <w:tr w:rsidR="00FF5444" w:rsidRPr="00CA6DFB" w14:paraId="5DC3FCC6" w14:textId="77777777" w:rsidTr="00411EB2">
              <w:trPr>
                <w:trHeight w:val="282"/>
              </w:trPr>
              <w:tc>
                <w:tcPr>
                  <w:tcW w:w="3240" w:type="dxa"/>
                  <w:shd w:val="clear" w:color="auto" w:fill="FFFFFF" w:themeFill="background1"/>
                </w:tcPr>
                <w:p w14:paraId="63D906E4" w14:textId="0D0251F3" w:rsidR="00FF5444" w:rsidRPr="00CA6DFB" w:rsidRDefault="00CB4D0D" w:rsidP="00FF5444">
                  <w:pPr>
                    <w:rPr>
                      <w:b/>
                      <w:bCs/>
                      <w:lang w:val="en-GB"/>
                    </w:rPr>
                  </w:pPr>
                  <w:r>
                    <w:rPr>
                      <w:b/>
                    </w:rPr>
                    <w:t>Hours</w:t>
                  </w:r>
                  <w:r>
                    <w:rPr>
                      <w:b/>
                      <w:spacing w:val="-2"/>
                    </w:rPr>
                    <w:t xml:space="preserve"> </w:t>
                  </w:r>
                  <w:r>
                    <w:rPr>
                      <w:b/>
                    </w:rPr>
                    <w:t>in</w:t>
                  </w:r>
                  <w:r>
                    <w:rPr>
                      <w:b/>
                      <w:spacing w:val="-5"/>
                    </w:rPr>
                    <w:t xml:space="preserve"> </w:t>
                  </w:r>
                  <w:r>
                    <w:rPr>
                      <w:b/>
                      <w:spacing w:val="-2"/>
                    </w:rPr>
                    <w:t>Classroom</w:t>
                  </w:r>
                </w:p>
              </w:tc>
              <w:tc>
                <w:tcPr>
                  <w:tcW w:w="1172" w:type="dxa"/>
                  <w:shd w:val="clear" w:color="auto" w:fill="FFFFFF" w:themeFill="background1"/>
                </w:tcPr>
                <w:p w14:paraId="17EA4EB1" w14:textId="77777777" w:rsidR="00FF5444" w:rsidRPr="00CA6DFB" w:rsidRDefault="00FF5444" w:rsidP="00FF5444">
                  <w:pPr>
                    <w:jc w:val="center"/>
                    <w:rPr>
                      <w:b/>
                      <w:lang w:val="en-GB"/>
                    </w:rPr>
                  </w:pPr>
                  <w:r w:rsidRPr="00CA6DFB">
                    <w:rPr>
                      <w:b/>
                      <w:lang w:val="en-GB"/>
                    </w:rPr>
                    <w:t>14</w:t>
                  </w:r>
                </w:p>
              </w:tc>
              <w:tc>
                <w:tcPr>
                  <w:tcW w:w="2295" w:type="dxa"/>
                  <w:shd w:val="clear" w:color="auto" w:fill="FFFFFF" w:themeFill="background1"/>
                </w:tcPr>
                <w:p w14:paraId="12D9AB6E" w14:textId="77777777" w:rsidR="00FF5444" w:rsidRPr="00CA6DFB" w:rsidRDefault="00FF5444" w:rsidP="00FF5444">
                  <w:pPr>
                    <w:jc w:val="center"/>
                    <w:rPr>
                      <w:b/>
                      <w:lang w:val="en-GB"/>
                    </w:rPr>
                  </w:pPr>
                  <w:r w:rsidRPr="00CA6DFB">
                    <w:rPr>
                      <w:b/>
                      <w:lang w:val="en-GB"/>
                    </w:rPr>
                    <w:t>3</w:t>
                  </w:r>
                </w:p>
              </w:tc>
              <w:tc>
                <w:tcPr>
                  <w:tcW w:w="3217" w:type="dxa"/>
                  <w:shd w:val="clear" w:color="auto" w:fill="FFFFFF" w:themeFill="background1"/>
                </w:tcPr>
                <w:p w14:paraId="4392473E" w14:textId="77777777" w:rsidR="00FF5444" w:rsidRPr="00CA6DFB" w:rsidRDefault="00FF5444" w:rsidP="00FF5444">
                  <w:pPr>
                    <w:jc w:val="center"/>
                    <w:rPr>
                      <w:b/>
                      <w:bCs/>
                      <w:lang w:val="en-GB"/>
                    </w:rPr>
                  </w:pPr>
                  <w:r w:rsidRPr="00CA6DFB">
                    <w:rPr>
                      <w:b/>
                      <w:bCs/>
                      <w:lang w:val="en-GB"/>
                    </w:rPr>
                    <w:t>42</w:t>
                  </w:r>
                </w:p>
              </w:tc>
            </w:tr>
            <w:tr w:rsidR="00FF5444" w:rsidRPr="00CA6DFB" w14:paraId="7D3FA25A" w14:textId="77777777" w:rsidTr="00411EB2">
              <w:trPr>
                <w:trHeight w:val="271"/>
              </w:trPr>
              <w:tc>
                <w:tcPr>
                  <w:tcW w:w="3240" w:type="dxa"/>
                  <w:shd w:val="clear" w:color="auto" w:fill="DEEAF6" w:themeFill="accent5" w:themeFillTint="33"/>
                </w:tcPr>
                <w:p w14:paraId="42C51D4F" w14:textId="77777777" w:rsidR="00FF5444" w:rsidRPr="00CA6DFB" w:rsidRDefault="00FF5444" w:rsidP="00FF5444">
                  <w:pPr>
                    <w:rPr>
                      <w:b/>
                      <w:bCs/>
                      <w:lang w:val="en-GB"/>
                    </w:rPr>
                  </w:pPr>
                  <w:r w:rsidRPr="00CA6DFB">
                    <w:rPr>
                      <w:b/>
                      <w:bCs/>
                      <w:lang w:val="en-GB"/>
                    </w:rPr>
                    <w:t>Studying Outside the Classroom</w:t>
                  </w:r>
                </w:p>
              </w:tc>
              <w:tc>
                <w:tcPr>
                  <w:tcW w:w="1172" w:type="dxa"/>
                  <w:shd w:val="clear" w:color="auto" w:fill="DEEAF6" w:themeFill="accent5" w:themeFillTint="33"/>
                </w:tcPr>
                <w:p w14:paraId="1F023053" w14:textId="77777777" w:rsidR="00FF5444" w:rsidRPr="00CA6DFB" w:rsidRDefault="00FF5444" w:rsidP="00FF5444">
                  <w:pPr>
                    <w:jc w:val="center"/>
                    <w:rPr>
                      <w:b/>
                      <w:lang w:val="en-GB"/>
                    </w:rPr>
                  </w:pPr>
                  <w:r w:rsidRPr="00CA6DFB">
                    <w:rPr>
                      <w:b/>
                      <w:lang w:val="en-GB"/>
                    </w:rPr>
                    <w:t>14</w:t>
                  </w:r>
                </w:p>
              </w:tc>
              <w:tc>
                <w:tcPr>
                  <w:tcW w:w="2295" w:type="dxa"/>
                  <w:shd w:val="clear" w:color="auto" w:fill="DEEAF6" w:themeFill="accent5" w:themeFillTint="33"/>
                </w:tcPr>
                <w:p w14:paraId="3204A4B7" w14:textId="77777777" w:rsidR="00FF5444" w:rsidRPr="00CA6DFB" w:rsidRDefault="00FF5444" w:rsidP="00FF5444">
                  <w:pPr>
                    <w:jc w:val="center"/>
                    <w:rPr>
                      <w:b/>
                      <w:lang w:val="en-GB"/>
                    </w:rPr>
                  </w:pPr>
                  <w:r w:rsidRPr="00CA6DFB">
                    <w:rPr>
                      <w:b/>
                      <w:lang w:val="en-GB"/>
                    </w:rPr>
                    <w:t>3</w:t>
                  </w:r>
                </w:p>
              </w:tc>
              <w:tc>
                <w:tcPr>
                  <w:tcW w:w="3217" w:type="dxa"/>
                  <w:shd w:val="clear" w:color="auto" w:fill="DEEAF6" w:themeFill="accent5" w:themeFillTint="33"/>
                </w:tcPr>
                <w:p w14:paraId="772FBBAC" w14:textId="77777777" w:rsidR="00FF5444" w:rsidRPr="00CA6DFB" w:rsidRDefault="00FF5444" w:rsidP="00FF5444">
                  <w:pPr>
                    <w:jc w:val="center"/>
                    <w:rPr>
                      <w:b/>
                      <w:bCs/>
                      <w:lang w:val="en-GB"/>
                    </w:rPr>
                  </w:pPr>
                  <w:r w:rsidRPr="00CA6DFB">
                    <w:rPr>
                      <w:b/>
                      <w:bCs/>
                      <w:lang w:val="en-GB"/>
                    </w:rPr>
                    <w:t>42</w:t>
                  </w:r>
                </w:p>
              </w:tc>
            </w:tr>
            <w:tr w:rsidR="00FF5444" w:rsidRPr="00CA6DFB" w14:paraId="5B4222A7" w14:textId="77777777" w:rsidTr="00411EB2">
              <w:trPr>
                <w:trHeight w:val="282"/>
              </w:trPr>
              <w:tc>
                <w:tcPr>
                  <w:tcW w:w="3240" w:type="dxa"/>
                  <w:shd w:val="clear" w:color="auto" w:fill="FFFFFF" w:themeFill="background1"/>
                </w:tcPr>
                <w:p w14:paraId="0D44540E" w14:textId="0E64EF72" w:rsidR="00FF5444" w:rsidRPr="00CA6DFB" w:rsidRDefault="00FF5444" w:rsidP="00FF5444">
                  <w:pPr>
                    <w:rPr>
                      <w:b/>
                      <w:bCs/>
                      <w:lang w:val="en-GB"/>
                    </w:rPr>
                  </w:pPr>
                  <w:r w:rsidRPr="00CA6DFB">
                    <w:rPr>
                      <w:b/>
                      <w:bCs/>
                      <w:lang w:val="en-GB"/>
                    </w:rPr>
                    <w:t>Online Homework</w:t>
                  </w:r>
                </w:p>
              </w:tc>
              <w:tc>
                <w:tcPr>
                  <w:tcW w:w="1172" w:type="dxa"/>
                  <w:shd w:val="clear" w:color="auto" w:fill="FFFFFF" w:themeFill="background1"/>
                </w:tcPr>
                <w:p w14:paraId="11594C38" w14:textId="1B5DFEF5" w:rsidR="00FF5444" w:rsidRPr="00CA6DFB" w:rsidRDefault="00163CBD" w:rsidP="00FF5444">
                  <w:pPr>
                    <w:jc w:val="center"/>
                    <w:rPr>
                      <w:b/>
                      <w:lang w:val="en-GB"/>
                    </w:rPr>
                  </w:pPr>
                  <w:r>
                    <w:rPr>
                      <w:b/>
                      <w:lang w:val="en-GB"/>
                    </w:rPr>
                    <w:t>6</w:t>
                  </w:r>
                </w:p>
              </w:tc>
              <w:tc>
                <w:tcPr>
                  <w:tcW w:w="2295" w:type="dxa"/>
                  <w:shd w:val="clear" w:color="auto" w:fill="FFFFFF" w:themeFill="background1"/>
                </w:tcPr>
                <w:p w14:paraId="29CDBD7D" w14:textId="79E84E16" w:rsidR="00FF5444" w:rsidRPr="00CA6DFB" w:rsidRDefault="00163CBD" w:rsidP="00FF5444">
                  <w:pPr>
                    <w:jc w:val="center"/>
                    <w:rPr>
                      <w:b/>
                      <w:lang w:val="en-GB"/>
                    </w:rPr>
                  </w:pPr>
                  <w:r>
                    <w:rPr>
                      <w:b/>
                      <w:lang w:val="en-GB"/>
                    </w:rPr>
                    <w:t>12</w:t>
                  </w:r>
                </w:p>
              </w:tc>
              <w:tc>
                <w:tcPr>
                  <w:tcW w:w="3217" w:type="dxa"/>
                  <w:shd w:val="clear" w:color="auto" w:fill="FFFFFF" w:themeFill="background1"/>
                </w:tcPr>
                <w:p w14:paraId="54EB2047" w14:textId="475FBD2F" w:rsidR="00FF5444" w:rsidRPr="00CA6DFB" w:rsidRDefault="00163CBD" w:rsidP="00FF5444">
                  <w:pPr>
                    <w:jc w:val="center"/>
                    <w:rPr>
                      <w:b/>
                      <w:bCs/>
                      <w:lang w:val="en-GB"/>
                    </w:rPr>
                  </w:pPr>
                  <w:r>
                    <w:rPr>
                      <w:b/>
                      <w:bCs/>
                      <w:lang w:val="en-GB"/>
                    </w:rPr>
                    <w:t>7</w:t>
                  </w:r>
                  <w:r w:rsidR="00A83485">
                    <w:rPr>
                      <w:b/>
                      <w:bCs/>
                      <w:lang w:val="en-GB"/>
                    </w:rPr>
                    <w:t>2</w:t>
                  </w:r>
                </w:p>
              </w:tc>
            </w:tr>
            <w:tr w:rsidR="00FF5444" w:rsidRPr="00CA6DFB" w14:paraId="2036BE96" w14:textId="77777777" w:rsidTr="00411EB2">
              <w:trPr>
                <w:trHeight w:val="282"/>
              </w:trPr>
              <w:tc>
                <w:tcPr>
                  <w:tcW w:w="3240" w:type="dxa"/>
                  <w:shd w:val="clear" w:color="auto" w:fill="DEEAF6" w:themeFill="accent5" w:themeFillTint="33"/>
                </w:tcPr>
                <w:p w14:paraId="133838DD" w14:textId="77777777" w:rsidR="00FF5444" w:rsidRPr="00CA6DFB" w:rsidRDefault="00FF5444" w:rsidP="00FF5444">
                  <w:pPr>
                    <w:rPr>
                      <w:b/>
                      <w:bCs/>
                      <w:lang w:val="en-GB"/>
                    </w:rPr>
                  </w:pPr>
                  <w:r w:rsidRPr="00CA6DFB">
                    <w:rPr>
                      <w:b/>
                      <w:bCs/>
                      <w:lang w:val="en-GB"/>
                    </w:rPr>
                    <w:t>Midterm</w:t>
                  </w:r>
                </w:p>
              </w:tc>
              <w:tc>
                <w:tcPr>
                  <w:tcW w:w="1172" w:type="dxa"/>
                  <w:shd w:val="clear" w:color="auto" w:fill="DEEAF6" w:themeFill="accent5" w:themeFillTint="33"/>
                </w:tcPr>
                <w:p w14:paraId="6EEA21BE" w14:textId="6BE289AF" w:rsidR="00FF5444" w:rsidRPr="00CA6DFB" w:rsidRDefault="00FF5444" w:rsidP="00FF5444">
                  <w:pPr>
                    <w:jc w:val="center"/>
                    <w:rPr>
                      <w:b/>
                      <w:lang w:val="en-GB"/>
                    </w:rPr>
                  </w:pPr>
                  <w:r w:rsidRPr="00CA6DFB">
                    <w:rPr>
                      <w:b/>
                      <w:lang w:val="en-GB"/>
                    </w:rPr>
                    <w:t>1</w:t>
                  </w:r>
                </w:p>
              </w:tc>
              <w:tc>
                <w:tcPr>
                  <w:tcW w:w="2295" w:type="dxa"/>
                  <w:shd w:val="clear" w:color="auto" w:fill="DEEAF6" w:themeFill="accent5" w:themeFillTint="33"/>
                </w:tcPr>
                <w:p w14:paraId="271D5D5A" w14:textId="1F554E6F" w:rsidR="00FF5444" w:rsidRPr="00CA6DFB" w:rsidRDefault="00163CBD" w:rsidP="00FF5444">
                  <w:pPr>
                    <w:jc w:val="center"/>
                    <w:rPr>
                      <w:b/>
                      <w:lang w:val="en-GB"/>
                    </w:rPr>
                  </w:pPr>
                  <w:r>
                    <w:rPr>
                      <w:b/>
                      <w:lang w:val="en-GB"/>
                    </w:rPr>
                    <w:t>10</w:t>
                  </w:r>
                </w:p>
              </w:tc>
              <w:tc>
                <w:tcPr>
                  <w:tcW w:w="3217" w:type="dxa"/>
                  <w:shd w:val="clear" w:color="auto" w:fill="DEEAF6" w:themeFill="accent5" w:themeFillTint="33"/>
                </w:tcPr>
                <w:p w14:paraId="2C930BC1" w14:textId="7CEC4933" w:rsidR="00FF5444" w:rsidRPr="00CA6DFB" w:rsidRDefault="00163CBD" w:rsidP="00FF5444">
                  <w:pPr>
                    <w:jc w:val="center"/>
                    <w:rPr>
                      <w:b/>
                      <w:bCs/>
                      <w:lang w:val="en-GB"/>
                    </w:rPr>
                  </w:pPr>
                  <w:r>
                    <w:rPr>
                      <w:b/>
                      <w:bCs/>
                      <w:lang w:val="en-GB"/>
                    </w:rPr>
                    <w:t>10</w:t>
                  </w:r>
                </w:p>
              </w:tc>
            </w:tr>
            <w:tr w:rsidR="00FF5444" w:rsidRPr="00CA6DFB" w14:paraId="30974400" w14:textId="77777777" w:rsidTr="00411EB2">
              <w:trPr>
                <w:trHeight w:val="271"/>
              </w:trPr>
              <w:tc>
                <w:tcPr>
                  <w:tcW w:w="3240" w:type="dxa"/>
                  <w:shd w:val="clear" w:color="auto" w:fill="FFFFFF" w:themeFill="background1"/>
                </w:tcPr>
                <w:p w14:paraId="6F3A414D" w14:textId="6BD8D06B" w:rsidR="00FF5444" w:rsidRPr="00CA6DFB" w:rsidRDefault="00FF5444" w:rsidP="00FF5444">
                  <w:pPr>
                    <w:rPr>
                      <w:b/>
                      <w:bCs/>
                      <w:lang w:val="en-GB"/>
                    </w:rPr>
                  </w:pPr>
                  <w:r w:rsidRPr="00CA6DFB">
                    <w:rPr>
                      <w:b/>
                      <w:bCs/>
                      <w:lang w:val="en-GB"/>
                    </w:rPr>
                    <w:t>Final exam</w:t>
                  </w:r>
                </w:p>
              </w:tc>
              <w:tc>
                <w:tcPr>
                  <w:tcW w:w="1172" w:type="dxa"/>
                  <w:shd w:val="clear" w:color="auto" w:fill="FFFFFF" w:themeFill="background1"/>
                </w:tcPr>
                <w:p w14:paraId="28E82BBF" w14:textId="75A3ACE2" w:rsidR="00FF5444" w:rsidRPr="00CA6DFB" w:rsidRDefault="00FF5444" w:rsidP="00FF5444">
                  <w:pPr>
                    <w:jc w:val="center"/>
                    <w:rPr>
                      <w:b/>
                      <w:lang w:val="en-GB"/>
                    </w:rPr>
                  </w:pPr>
                  <w:r w:rsidRPr="00CA6DFB">
                    <w:rPr>
                      <w:b/>
                      <w:lang w:val="en-GB"/>
                    </w:rPr>
                    <w:t>1</w:t>
                  </w:r>
                </w:p>
              </w:tc>
              <w:tc>
                <w:tcPr>
                  <w:tcW w:w="2295" w:type="dxa"/>
                  <w:shd w:val="clear" w:color="auto" w:fill="FFFFFF" w:themeFill="background1"/>
                </w:tcPr>
                <w:p w14:paraId="6DE31321" w14:textId="194063C6" w:rsidR="00FF5444" w:rsidRPr="00CA6DFB" w:rsidRDefault="00163CBD" w:rsidP="00FF5444">
                  <w:pPr>
                    <w:jc w:val="center"/>
                    <w:rPr>
                      <w:b/>
                      <w:lang w:val="en-GB"/>
                    </w:rPr>
                  </w:pPr>
                  <w:r>
                    <w:rPr>
                      <w:b/>
                      <w:lang w:val="en-GB"/>
                    </w:rPr>
                    <w:t>14</w:t>
                  </w:r>
                </w:p>
              </w:tc>
              <w:tc>
                <w:tcPr>
                  <w:tcW w:w="3217" w:type="dxa"/>
                  <w:shd w:val="clear" w:color="auto" w:fill="FFFFFF" w:themeFill="background1"/>
                </w:tcPr>
                <w:p w14:paraId="3B61C389" w14:textId="010315C1" w:rsidR="00FF5444" w:rsidRPr="00CA6DFB" w:rsidRDefault="00163CBD" w:rsidP="00FF5444">
                  <w:pPr>
                    <w:jc w:val="center"/>
                    <w:rPr>
                      <w:b/>
                      <w:bCs/>
                      <w:lang w:val="en-GB"/>
                    </w:rPr>
                  </w:pPr>
                  <w:r>
                    <w:rPr>
                      <w:b/>
                      <w:bCs/>
                      <w:lang w:val="en-GB"/>
                    </w:rPr>
                    <w:t>14</w:t>
                  </w:r>
                </w:p>
              </w:tc>
            </w:tr>
            <w:tr w:rsidR="00FF5444" w:rsidRPr="00CA6DFB" w14:paraId="3FCEBFF5" w14:textId="77777777" w:rsidTr="00411EB2">
              <w:trPr>
                <w:trHeight w:val="271"/>
              </w:trPr>
              <w:tc>
                <w:tcPr>
                  <w:tcW w:w="6707" w:type="dxa"/>
                  <w:gridSpan w:val="3"/>
                  <w:vMerge w:val="restart"/>
                  <w:tcBorders>
                    <w:right w:val="nil"/>
                  </w:tcBorders>
                  <w:shd w:val="clear" w:color="auto" w:fill="DEEAF6" w:themeFill="accent5" w:themeFillTint="33"/>
                </w:tcPr>
                <w:p w14:paraId="15F466F6" w14:textId="77777777" w:rsidR="00FF5444" w:rsidRPr="00CA6DFB" w:rsidRDefault="00FF5444" w:rsidP="00FF5444">
                  <w:pPr>
                    <w:jc w:val="right"/>
                    <w:rPr>
                      <w:b/>
                      <w:lang w:val="en-GB"/>
                    </w:rPr>
                  </w:pPr>
                  <w:r w:rsidRPr="00CA6DFB">
                    <w:rPr>
                      <w:b/>
                      <w:lang w:val="en-GB"/>
                    </w:rPr>
                    <w:t>Total</w:t>
                  </w:r>
                </w:p>
                <w:p w14:paraId="5C1EA297" w14:textId="77777777" w:rsidR="00FF5444" w:rsidRPr="00CA6DFB" w:rsidRDefault="00FF5444" w:rsidP="00FF5444">
                  <w:pPr>
                    <w:jc w:val="right"/>
                    <w:rPr>
                      <w:b/>
                      <w:lang w:val="en-GB"/>
                    </w:rPr>
                  </w:pPr>
                  <w:r w:rsidRPr="00CA6DFB">
                    <w:rPr>
                      <w:b/>
                      <w:lang w:val="en-GB"/>
                    </w:rPr>
                    <w:t>Total / 30</w:t>
                  </w:r>
                </w:p>
                <w:p w14:paraId="1E504FAD" w14:textId="77777777" w:rsidR="00FF5444" w:rsidRPr="00CA6DFB" w:rsidRDefault="00FF5444" w:rsidP="00FF5444">
                  <w:pPr>
                    <w:jc w:val="right"/>
                    <w:rPr>
                      <w:b/>
                      <w:bCs/>
                      <w:lang w:val="en-GB"/>
                    </w:rPr>
                  </w:pPr>
                  <w:r w:rsidRPr="00CA6DFB">
                    <w:rPr>
                      <w:b/>
                      <w:lang w:val="en-GB"/>
                    </w:rPr>
                    <w:t>ECTS Credit</w:t>
                  </w:r>
                </w:p>
              </w:tc>
              <w:tc>
                <w:tcPr>
                  <w:tcW w:w="3217" w:type="dxa"/>
                  <w:tcBorders>
                    <w:left w:val="nil"/>
                  </w:tcBorders>
                  <w:shd w:val="clear" w:color="auto" w:fill="FFFFFF" w:themeFill="background1"/>
                </w:tcPr>
                <w:p w14:paraId="0A0D6B01" w14:textId="24D85120" w:rsidR="00FF5444" w:rsidRPr="00CA6DFB" w:rsidRDefault="00FF5444" w:rsidP="00FF5444">
                  <w:pPr>
                    <w:jc w:val="center"/>
                    <w:rPr>
                      <w:b/>
                      <w:bCs/>
                      <w:lang w:val="en-GB"/>
                    </w:rPr>
                  </w:pPr>
                  <w:r w:rsidRPr="00CA6DFB">
                    <w:rPr>
                      <w:lang w:val="en-GB"/>
                    </w:rPr>
                    <w:t>=1</w:t>
                  </w:r>
                  <w:r w:rsidR="00163CBD">
                    <w:rPr>
                      <w:lang w:val="en-GB"/>
                    </w:rPr>
                    <w:t>80</w:t>
                  </w:r>
                </w:p>
              </w:tc>
            </w:tr>
            <w:tr w:rsidR="00FF5444" w:rsidRPr="00CA6DFB" w14:paraId="0887A349" w14:textId="77777777" w:rsidTr="00411EB2">
              <w:trPr>
                <w:trHeight w:val="145"/>
              </w:trPr>
              <w:tc>
                <w:tcPr>
                  <w:tcW w:w="6707" w:type="dxa"/>
                  <w:gridSpan w:val="3"/>
                  <w:vMerge/>
                  <w:shd w:val="clear" w:color="auto" w:fill="DEEAF6" w:themeFill="accent5" w:themeFillTint="33"/>
                </w:tcPr>
                <w:p w14:paraId="79A6F57D" w14:textId="77777777" w:rsidR="00FF5444" w:rsidRPr="00CA6DFB" w:rsidRDefault="00FF5444" w:rsidP="00FF5444">
                  <w:pPr>
                    <w:rPr>
                      <w:b/>
                      <w:bCs/>
                      <w:lang w:val="en-GB"/>
                    </w:rPr>
                  </w:pPr>
                </w:p>
              </w:tc>
              <w:tc>
                <w:tcPr>
                  <w:tcW w:w="3217" w:type="dxa"/>
                  <w:shd w:val="clear" w:color="auto" w:fill="FFFFFF" w:themeFill="background1"/>
                </w:tcPr>
                <w:p w14:paraId="1524B44C" w14:textId="529F97F4" w:rsidR="00FF5444" w:rsidRPr="00CA6DFB" w:rsidRDefault="00FF5444" w:rsidP="00FF5444">
                  <w:pPr>
                    <w:jc w:val="center"/>
                    <w:rPr>
                      <w:lang w:val="en-GB"/>
                    </w:rPr>
                  </w:pPr>
                  <w:r w:rsidRPr="00CA6DFB">
                    <w:rPr>
                      <w:lang w:val="en-GB"/>
                    </w:rPr>
                    <w:t>1</w:t>
                  </w:r>
                  <w:r w:rsidR="003500D6">
                    <w:rPr>
                      <w:lang w:val="en-GB"/>
                    </w:rPr>
                    <w:t>8</w:t>
                  </w:r>
                  <w:r w:rsidRPr="00CA6DFB">
                    <w:rPr>
                      <w:lang w:val="en-GB"/>
                    </w:rPr>
                    <w:t>0/30</w:t>
                  </w:r>
                </w:p>
                <w:p w14:paraId="3C259310" w14:textId="1A9CAB1A" w:rsidR="00FF5444" w:rsidRPr="00CA6DFB" w:rsidRDefault="00163CBD" w:rsidP="00FF5444">
                  <w:pPr>
                    <w:jc w:val="center"/>
                    <w:rPr>
                      <w:b/>
                      <w:lang w:val="en-GB"/>
                    </w:rPr>
                  </w:pPr>
                  <w:r>
                    <w:rPr>
                      <w:lang w:val="en-GB"/>
                    </w:rPr>
                    <w:t>6</w:t>
                  </w:r>
                </w:p>
              </w:tc>
            </w:tr>
          </w:tbl>
          <w:p w14:paraId="568FCC29" w14:textId="77777777" w:rsidR="00FF5444" w:rsidRPr="00CA6DFB" w:rsidRDefault="00FF5444" w:rsidP="00FF5444">
            <w:pPr>
              <w:rPr>
                <w:b/>
                <w:bCs/>
                <w:lang w:val="en-GB"/>
              </w:rPr>
            </w:pPr>
          </w:p>
        </w:tc>
      </w:tr>
      <w:tr w:rsidR="00FF5444" w:rsidRPr="00CA6DFB" w14:paraId="513AB26F" w14:textId="77777777" w:rsidTr="007E6F82">
        <w:tblPrEx>
          <w:jc w:val="left"/>
        </w:tblPrEx>
        <w:trPr>
          <w:gridAfter w:val="1"/>
          <w:wAfter w:w="217" w:type="dxa"/>
          <w:trHeight w:val="145"/>
        </w:trPr>
        <w:tc>
          <w:tcPr>
            <w:tcW w:w="9923" w:type="dxa"/>
            <w:gridSpan w:val="20"/>
            <w:shd w:val="clear" w:color="auto" w:fill="DEEAF6" w:themeFill="accent5" w:themeFillTint="33"/>
          </w:tcPr>
          <w:p w14:paraId="1640DBBE" w14:textId="77777777" w:rsidR="00FF5444" w:rsidRPr="00CA6DFB" w:rsidRDefault="00FF5444" w:rsidP="00FF5444">
            <w:pPr>
              <w:jc w:val="center"/>
              <w:rPr>
                <w:b/>
                <w:bCs/>
                <w:sz w:val="20"/>
                <w:szCs w:val="20"/>
                <w:lang w:val="en-GB"/>
              </w:rPr>
            </w:pPr>
            <w:r w:rsidRPr="00CA6DFB">
              <w:rPr>
                <w:b/>
                <w:sz w:val="20"/>
                <w:szCs w:val="20"/>
                <w:lang w:val="en-GB"/>
              </w:rPr>
              <w:t>PAST ACHIEVEMENTS</w:t>
            </w:r>
          </w:p>
        </w:tc>
      </w:tr>
    </w:tbl>
    <w:p w14:paraId="69355335" w14:textId="77777777" w:rsidR="00E67127" w:rsidRDefault="00E67127" w:rsidP="00612E94">
      <w:pPr>
        <w:rPr>
          <w:sz w:val="2"/>
          <w:szCs w:val="2"/>
          <w:lang w:val="en-GB"/>
        </w:rPr>
      </w:pPr>
    </w:p>
    <w:p w14:paraId="5B825C97" w14:textId="613D39F7" w:rsidR="000A4CEF" w:rsidRDefault="000A4CEF" w:rsidP="00612E94"/>
    <w:p w14:paraId="7A8A4ACA" w14:textId="77777777" w:rsidR="000A4CEF" w:rsidRDefault="000A4CEF" w:rsidP="00612E94"/>
    <w:p w14:paraId="689216CB" w14:textId="77777777" w:rsidR="000A4CEF" w:rsidRDefault="000A4CEF" w:rsidP="00612E94"/>
    <w:p w14:paraId="473B29F2" w14:textId="77777777" w:rsidR="000A4CEF" w:rsidRDefault="000A4CEF" w:rsidP="00612E94"/>
    <w:p w14:paraId="75E38E7E" w14:textId="77777777" w:rsidR="000A4CEF" w:rsidRDefault="000A4CEF" w:rsidP="00612E94"/>
    <w:p w14:paraId="33FDD45D" w14:textId="77777777" w:rsidR="000A4CEF" w:rsidRDefault="000A4CEF" w:rsidP="00612E94"/>
    <w:p w14:paraId="7843D511" w14:textId="0101FBC1" w:rsidR="000A4CEF" w:rsidRDefault="000A4CEF" w:rsidP="00612E94"/>
    <w:p w14:paraId="2982A5C8" w14:textId="77777777" w:rsidR="000A4CEF" w:rsidRDefault="000A4CEF" w:rsidP="00612E94">
      <w:pPr>
        <w:rPr>
          <w:sz w:val="2"/>
          <w:szCs w:val="2"/>
          <w:lang w:val="en-GB"/>
        </w:rPr>
      </w:pPr>
    </w:p>
    <w:p w14:paraId="7F00C99D" w14:textId="77777777" w:rsidR="000A4CEF" w:rsidRPr="000A4CEF" w:rsidRDefault="000A4CEF" w:rsidP="000A4CEF">
      <w:pPr>
        <w:spacing w:before="17"/>
        <w:ind w:left="168"/>
        <w:jc w:val="center"/>
        <w:rPr>
          <w:rStyle w:val="KitapBal"/>
        </w:rPr>
      </w:pPr>
      <w:r w:rsidRPr="000A4CEF">
        <w:rPr>
          <w:rStyle w:val="KitapBal"/>
        </w:rPr>
        <w:t>COURSE POLICIES &amp; GUIDELINES</w:t>
      </w:r>
    </w:p>
    <w:p w14:paraId="55E8A0F5" w14:textId="45CDF3A7" w:rsidR="000A4CEF" w:rsidRDefault="000A4CEF" w:rsidP="00612E94">
      <w:pPr>
        <w:rPr>
          <w:color w:val="000000"/>
          <w:shd w:val="clear" w:color="auto" w:fill="B8CCE3"/>
        </w:rPr>
      </w:pPr>
    </w:p>
    <w:p w14:paraId="6DE573B2" w14:textId="77777777" w:rsidR="000A4CEF" w:rsidRPr="002D17DD" w:rsidRDefault="000A4CEF" w:rsidP="00612E94">
      <w:pPr>
        <w:rPr>
          <w:color w:val="000000"/>
          <w:sz w:val="28"/>
          <w:szCs w:val="28"/>
          <w:shd w:val="clear" w:color="auto" w:fill="B8CCE3"/>
        </w:rPr>
      </w:pPr>
    </w:p>
    <w:p w14:paraId="51414493" w14:textId="56A5E8A3" w:rsidR="000A4CEF" w:rsidRPr="002D17DD" w:rsidRDefault="000A4CEF" w:rsidP="002D17DD">
      <w:pPr>
        <w:pStyle w:val="Altyaz"/>
        <w:jc w:val="both"/>
        <w:rPr>
          <w:rFonts w:ascii="Times New Roman" w:hAnsi="Times New Roman" w:cs="Times New Roman"/>
          <w:i/>
          <w:iCs/>
          <w:color w:val="4472C4" w:themeColor="accent1"/>
          <w:sz w:val="24"/>
          <w:szCs w:val="24"/>
        </w:rPr>
      </w:pPr>
      <w:r w:rsidRPr="002D17DD">
        <w:rPr>
          <w:rStyle w:val="GlVurgulama"/>
          <w:rFonts w:ascii="Times New Roman" w:hAnsi="Times New Roman" w:cs="Times New Roman"/>
          <w:sz w:val="24"/>
          <w:szCs w:val="24"/>
        </w:rPr>
        <w:t>General Information</w:t>
      </w:r>
    </w:p>
    <w:p w14:paraId="71EF13FD" w14:textId="1AD0BDE0" w:rsidR="000A4CEF" w:rsidRPr="002D17DD" w:rsidRDefault="000A4CEF" w:rsidP="002D17DD">
      <w:pPr>
        <w:jc w:val="both"/>
      </w:pPr>
      <w:r w:rsidRPr="002D17DD">
        <w:t>Please note that this syllabus, particularly the assessment section, may be updated. Before making any decisions or taking actions related to the course, it is crucial to thoroughly review and understand the information detailed in the course requirements and assessment guidelines document.</w:t>
      </w:r>
    </w:p>
    <w:p w14:paraId="1D1F878A" w14:textId="77777777" w:rsidR="000A4CEF" w:rsidRPr="002D17DD" w:rsidRDefault="000A4CEF" w:rsidP="002D17DD">
      <w:pPr>
        <w:jc w:val="both"/>
      </w:pPr>
    </w:p>
    <w:p w14:paraId="4CA859B5" w14:textId="01950EF4" w:rsidR="000A4CEF" w:rsidRPr="002D17DD" w:rsidRDefault="000A4CEF" w:rsidP="002D17DD">
      <w:pPr>
        <w:jc w:val="both"/>
        <w:rPr>
          <w:rStyle w:val="GlVurgulama"/>
        </w:rPr>
      </w:pPr>
      <w:r w:rsidRPr="002D17DD">
        <w:rPr>
          <w:rStyle w:val="GlVurgulama"/>
        </w:rPr>
        <w:t>Attendance</w:t>
      </w:r>
    </w:p>
    <w:p w14:paraId="63D4AAE6" w14:textId="70AD32B6" w:rsidR="000A4CEF" w:rsidRPr="002D17DD" w:rsidRDefault="000A4CEF" w:rsidP="002D17DD">
      <w:pPr>
        <w:pStyle w:val="NormalWeb"/>
        <w:jc w:val="both"/>
        <w:rPr>
          <w:rStyle w:val="Gl"/>
          <w:b w:val="0"/>
          <w:bCs w:val="0"/>
        </w:rPr>
      </w:pPr>
      <w:r w:rsidRPr="002D17DD">
        <w:rPr>
          <w:rStyle w:val="Gl"/>
          <w:b w:val="0"/>
          <w:bCs w:val="0"/>
        </w:rPr>
        <w:t>Regular attendance is crucial for success in this course, so it is mandatory. According to the University's attendance policy, you are expected to attend at least 70% of the classes. If you miss more than 30% of the total class hours, you will be ineligible to take the final exam and will receive an NA grade. An NA grade means you cannot take the make-up exam at the end of the semester, which results in a complete failure, as mentioned earlier.</w:t>
      </w:r>
      <w:r w:rsidRPr="002D17DD">
        <w:t xml:space="preserve"> </w:t>
      </w:r>
      <w:r w:rsidRPr="002D17DD">
        <w:rPr>
          <w:rStyle w:val="Gl"/>
          <w:b w:val="0"/>
          <w:bCs w:val="0"/>
        </w:rPr>
        <w:t>Please make sure to arrive on time to avoid disrupting the class.</w:t>
      </w:r>
    </w:p>
    <w:p w14:paraId="464409A7" w14:textId="253B0251" w:rsidR="000A4CEF" w:rsidRPr="002D17DD" w:rsidRDefault="000A4CEF" w:rsidP="002D17DD">
      <w:pPr>
        <w:pStyle w:val="NormalWeb"/>
        <w:jc w:val="both"/>
        <w:rPr>
          <w:rStyle w:val="GlVurgulama"/>
          <w:i w:val="0"/>
          <w:iCs w:val="0"/>
          <w:color w:val="auto"/>
        </w:rPr>
      </w:pPr>
      <w:r w:rsidRPr="002D17DD">
        <w:rPr>
          <w:rStyle w:val="Gl"/>
          <w:b w:val="0"/>
          <w:bCs w:val="0"/>
        </w:rPr>
        <w:br/>
      </w:r>
      <w:r w:rsidRPr="002D17DD">
        <w:rPr>
          <w:rStyle w:val="GlVurgulama"/>
        </w:rPr>
        <w:t>Use of Technological Devices</w:t>
      </w:r>
    </w:p>
    <w:p w14:paraId="528E9615" w14:textId="4D19FFFE" w:rsidR="000A4CEF" w:rsidRPr="002D17DD" w:rsidRDefault="000A4CEF" w:rsidP="002D17DD">
      <w:pPr>
        <w:pStyle w:val="NormalWeb"/>
        <w:jc w:val="both"/>
        <w:rPr>
          <w:rStyle w:val="Gl"/>
          <w:b w:val="0"/>
          <w:bCs w:val="0"/>
        </w:rPr>
      </w:pPr>
      <w:r w:rsidRPr="002D17DD">
        <w:rPr>
          <w:rStyle w:val="Gl"/>
          <w:b w:val="0"/>
          <w:bCs w:val="0"/>
        </w:rPr>
        <w:t>Mobile phones must be turned off and kept out of sight during class. Use of phones is not permitted.</w:t>
      </w:r>
      <w:r w:rsidR="002D17DD" w:rsidRPr="002D17DD">
        <w:t xml:space="preserve"> </w:t>
      </w:r>
      <w:r w:rsidRPr="002D17DD">
        <w:rPr>
          <w:rStyle w:val="Gl"/>
          <w:b w:val="0"/>
          <w:bCs w:val="0"/>
        </w:rPr>
        <w:t>Taking photographs, recordings, or videos in the classroom or during the course is not allowed without the explicit permission and knowledge of the instructor. Such actions are strictly prohibited.Events and interactions in the classroom are confidential and should not be discussed outside of it.</w:t>
      </w:r>
    </w:p>
    <w:p w14:paraId="77171889" w14:textId="77777777" w:rsidR="002D17DD" w:rsidRPr="002D17DD" w:rsidRDefault="000A4CEF" w:rsidP="002D17DD">
      <w:pPr>
        <w:pStyle w:val="NormalWeb"/>
        <w:jc w:val="both"/>
        <w:rPr>
          <w:rStyle w:val="GlVurgulama"/>
        </w:rPr>
      </w:pPr>
      <w:r w:rsidRPr="002D17DD">
        <w:rPr>
          <w:rStyle w:val="GlVurgulama"/>
        </w:rPr>
        <w:t>Email</w:t>
      </w:r>
      <w:r w:rsidR="002D17DD" w:rsidRPr="002D17DD">
        <w:rPr>
          <w:rStyle w:val="GlVurgulama"/>
        </w:rPr>
        <w:t xml:space="preserve"> </w:t>
      </w:r>
      <w:r w:rsidRPr="002D17DD">
        <w:rPr>
          <w:rStyle w:val="GlVurgulama"/>
        </w:rPr>
        <w:t>Guidelines</w:t>
      </w:r>
    </w:p>
    <w:p w14:paraId="4D3EFD75" w14:textId="797E9B7F" w:rsidR="000A4CEF" w:rsidRPr="002D17DD" w:rsidRDefault="000A4CEF" w:rsidP="002D17DD">
      <w:pPr>
        <w:pStyle w:val="NormalWeb"/>
        <w:jc w:val="both"/>
      </w:pPr>
      <w:r w:rsidRPr="002D17DD">
        <w:rPr>
          <w:rStyle w:val="Gl"/>
          <w:b w:val="0"/>
          <w:bCs w:val="0"/>
        </w:rPr>
        <w:br/>
        <w:t xml:space="preserve">Sometimes, you might need to contact your instructor via email outside of class (in English). However, remember that teaching is not their only responsibility. Avoid sending emails with irrelevant requests or asking the instructor to perform tasks you could do yourself, as this may suggest a lack of respect for their time. </w:t>
      </w:r>
    </w:p>
    <w:p w14:paraId="5DC66426" w14:textId="048E5AC8" w:rsidR="000A4CEF" w:rsidRPr="002D17DD" w:rsidRDefault="000A4CEF" w:rsidP="002D17DD">
      <w:pPr>
        <w:pStyle w:val="NormalWeb"/>
        <w:jc w:val="both"/>
      </w:pPr>
      <w:r w:rsidRPr="002D17DD">
        <w:rPr>
          <w:rStyle w:val="Gl"/>
          <w:b w:val="0"/>
          <w:bCs w:val="0"/>
        </w:rPr>
        <w:t>Start your email by addressing your instructor with their proper title and full name, and end it with a closing and your signature.</w:t>
      </w:r>
    </w:p>
    <w:p w14:paraId="1EFCF7FF" w14:textId="78C1FE16" w:rsidR="000A4CEF" w:rsidRPr="002D17DD" w:rsidRDefault="000A4CEF" w:rsidP="002D17DD">
      <w:pPr>
        <w:pStyle w:val="NormalWeb"/>
        <w:jc w:val="both"/>
      </w:pPr>
      <w:r w:rsidRPr="002D17DD">
        <w:rPr>
          <w:rStyle w:val="Gl"/>
          <w:b w:val="0"/>
          <w:bCs w:val="0"/>
        </w:rPr>
        <w:t>Be clear and concise in your email, using correct spelling and proper grammar.</w:t>
      </w:r>
    </w:p>
    <w:p w14:paraId="69C2C495" w14:textId="3F7F654E" w:rsidR="000A4CEF" w:rsidRPr="002D17DD" w:rsidRDefault="000A4CEF" w:rsidP="002D17DD">
      <w:pPr>
        <w:pStyle w:val="NormalWeb"/>
        <w:jc w:val="both"/>
        <w:rPr>
          <w:rStyle w:val="Gl"/>
          <w:b w:val="0"/>
          <w:bCs w:val="0"/>
        </w:rPr>
      </w:pPr>
      <w:r w:rsidRPr="002D17DD">
        <w:rPr>
          <w:rStyle w:val="Gl"/>
          <w:b w:val="0"/>
          <w:bCs w:val="0"/>
        </w:rPr>
        <w:t>Allow Time for a Response: Instructors have busy schedules and may not be able to reply immediately. Wait up to 24 hours for a response, and understand that replies may take longer on weekends and holidays.</w:t>
      </w:r>
    </w:p>
    <w:p w14:paraId="60FADB69" w14:textId="48FF10A0" w:rsidR="000A4CEF" w:rsidRPr="002D17DD" w:rsidRDefault="000A4CEF" w:rsidP="002D17DD">
      <w:pPr>
        <w:pStyle w:val="NormalWeb"/>
        <w:jc w:val="both"/>
        <w:rPr>
          <w:rStyle w:val="GlVurgulama"/>
        </w:rPr>
      </w:pPr>
      <w:r w:rsidRPr="002D17DD">
        <w:rPr>
          <w:rStyle w:val="GlVurgulama"/>
        </w:rPr>
        <w:t>Student Expectations</w:t>
      </w:r>
    </w:p>
    <w:p w14:paraId="78C273B2" w14:textId="2807BD4F" w:rsidR="000A4CEF" w:rsidRPr="002D17DD" w:rsidRDefault="000A4CEF" w:rsidP="002D17DD">
      <w:pPr>
        <w:pStyle w:val="NormalWeb"/>
        <w:jc w:val="both"/>
      </w:pPr>
      <w:r w:rsidRPr="002D17DD">
        <w:rPr>
          <w:rStyle w:val="Gl"/>
          <w:b w:val="0"/>
          <w:bCs w:val="0"/>
        </w:rPr>
        <w:t>Before each lesson, students should carefully review the course pack and syllabus.</w:t>
      </w:r>
    </w:p>
    <w:p w14:paraId="3E4A93EA" w14:textId="3BD5DFB9" w:rsidR="000A4CEF" w:rsidRPr="002D17DD" w:rsidRDefault="000A4CEF" w:rsidP="002D17DD">
      <w:pPr>
        <w:pStyle w:val="NormalWeb"/>
        <w:jc w:val="both"/>
      </w:pPr>
      <w:r w:rsidRPr="002D17DD">
        <w:t>Active participation is crucial. Take responsibility for your own learning and contribute positively during peer evaluations when required.</w:t>
      </w:r>
    </w:p>
    <w:sectPr w:rsidR="000A4CEF" w:rsidRPr="002D17DD" w:rsidSect="00286050">
      <w:pgSz w:w="11906" w:h="16838"/>
      <w:pgMar w:top="719" w:right="1417" w:bottom="36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15:restartNumberingAfterBreak="0">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15:restartNumberingAfterBreak="0">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15:restartNumberingAfterBreak="0">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15:restartNumberingAfterBreak="0">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7" w15:restartNumberingAfterBreak="0">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0" w15:restartNumberingAfterBreak="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1" w15:restartNumberingAfterBreak="0">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3" w15:restartNumberingAfterBreak="0">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4" w15:restartNumberingAfterBreak="0">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16cid:durableId="250820734">
    <w:abstractNumId w:val="12"/>
  </w:num>
  <w:num w:numId="2" w16cid:durableId="1700734908">
    <w:abstractNumId w:val="5"/>
  </w:num>
  <w:num w:numId="3" w16cid:durableId="1236235216">
    <w:abstractNumId w:val="1"/>
  </w:num>
  <w:num w:numId="4" w16cid:durableId="104152886">
    <w:abstractNumId w:val="2"/>
  </w:num>
  <w:num w:numId="5" w16cid:durableId="731923537">
    <w:abstractNumId w:val="3"/>
  </w:num>
  <w:num w:numId="6" w16cid:durableId="1102149050">
    <w:abstractNumId w:val="14"/>
  </w:num>
  <w:num w:numId="7" w16cid:durableId="937175783">
    <w:abstractNumId w:val="8"/>
  </w:num>
  <w:num w:numId="8" w16cid:durableId="292448117">
    <w:abstractNumId w:val="4"/>
  </w:num>
  <w:num w:numId="9" w16cid:durableId="412241106">
    <w:abstractNumId w:val="7"/>
  </w:num>
  <w:num w:numId="10" w16cid:durableId="913010337">
    <w:abstractNumId w:val="10"/>
  </w:num>
  <w:num w:numId="11" w16cid:durableId="1729643501">
    <w:abstractNumId w:val="6"/>
  </w:num>
  <w:num w:numId="12" w16cid:durableId="575365331">
    <w:abstractNumId w:val="9"/>
  </w:num>
  <w:num w:numId="13" w16cid:durableId="302122395">
    <w:abstractNumId w:val="0"/>
  </w:num>
  <w:num w:numId="14" w16cid:durableId="1541287718">
    <w:abstractNumId w:val="13"/>
  </w:num>
  <w:num w:numId="15" w16cid:durableId="21418004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wMzO2MDcyNzcwMjdR0lEKTi0uzszPAykwqQUAHs0ekCwAAAA="/>
  </w:docVars>
  <w:rsids>
    <w:rsidRoot w:val="00E67127"/>
    <w:rsid w:val="000012B4"/>
    <w:rsid w:val="00012842"/>
    <w:rsid w:val="00012E87"/>
    <w:rsid w:val="00024493"/>
    <w:rsid w:val="00024F24"/>
    <w:rsid w:val="000274D1"/>
    <w:rsid w:val="000276BF"/>
    <w:rsid w:val="00030FF9"/>
    <w:rsid w:val="000431C6"/>
    <w:rsid w:val="00052E6E"/>
    <w:rsid w:val="00055C96"/>
    <w:rsid w:val="00064674"/>
    <w:rsid w:val="00071613"/>
    <w:rsid w:val="000824FE"/>
    <w:rsid w:val="00087380"/>
    <w:rsid w:val="0009690C"/>
    <w:rsid w:val="000A4CEF"/>
    <w:rsid w:val="000A7A75"/>
    <w:rsid w:val="000B04FD"/>
    <w:rsid w:val="000B44B9"/>
    <w:rsid w:val="000B7248"/>
    <w:rsid w:val="000C09DE"/>
    <w:rsid w:val="000C3B9C"/>
    <w:rsid w:val="000E5C00"/>
    <w:rsid w:val="000E69C6"/>
    <w:rsid w:val="00100A98"/>
    <w:rsid w:val="00103D94"/>
    <w:rsid w:val="00120959"/>
    <w:rsid w:val="00121098"/>
    <w:rsid w:val="00125594"/>
    <w:rsid w:val="00125D4A"/>
    <w:rsid w:val="00132A86"/>
    <w:rsid w:val="001419AB"/>
    <w:rsid w:val="00151693"/>
    <w:rsid w:val="00151B84"/>
    <w:rsid w:val="00152B08"/>
    <w:rsid w:val="00153813"/>
    <w:rsid w:val="00154E22"/>
    <w:rsid w:val="001560EF"/>
    <w:rsid w:val="00162329"/>
    <w:rsid w:val="00163CBD"/>
    <w:rsid w:val="00183415"/>
    <w:rsid w:val="001A3A5E"/>
    <w:rsid w:val="001A4478"/>
    <w:rsid w:val="001B24A5"/>
    <w:rsid w:val="001B4A7B"/>
    <w:rsid w:val="001C4190"/>
    <w:rsid w:val="001C5BD8"/>
    <w:rsid w:val="001E2636"/>
    <w:rsid w:val="001F65E5"/>
    <w:rsid w:val="001F6D00"/>
    <w:rsid w:val="0020080D"/>
    <w:rsid w:val="00207567"/>
    <w:rsid w:val="002106A6"/>
    <w:rsid w:val="00213ACA"/>
    <w:rsid w:val="00215084"/>
    <w:rsid w:val="0021669C"/>
    <w:rsid w:val="00217036"/>
    <w:rsid w:val="002226A7"/>
    <w:rsid w:val="00224BB7"/>
    <w:rsid w:val="0023084E"/>
    <w:rsid w:val="002424AF"/>
    <w:rsid w:val="00242B39"/>
    <w:rsid w:val="00247AF5"/>
    <w:rsid w:val="00262541"/>
    <w:rsid w:val="0026689D"/>
    <w:rsid w:val="002706A9"/>
    <w:rsid w:val="0028437E"/>
    <w:rsid w:val="00286050"/>
    <w:rsid w:val="00290D6B"/>
    <w:rsid w:val="00291A6F"/>
    <w:rsid w:val="00293A6B"/>
    <w:rsid w:val="002A23C3"/>
    <w:rsid w:val="002B4016"/>
    <w:rsid w:val="002B628C"/>
    <w:rsid w:val="002C1BD5"/>
    <w:rsid w:val="002C3A14"/>
    <w:rsid w:val="002C5F70"/>
    <w:rsid w:val="002D17DD"/>
    <w:rsid w:val="002E40B7"/>
    <w:rsid w:val="002E4C14"/>
    <w:rsid w:val="002E553F"/>
    <w:rsid w:val="0030098D"/>
    <w:rsid w:val="003061F3"/>
    <w:rsid w:val="0032235C"/>
    <w:rsid w:val="00324D5C"/>
    <w:rsid w:val="00336AEB"/>
    <w:rsid w:val="00341D56"/>
    <w:rsid w:val="003427CD"/>
    <w:rsid w:val="003500D6"/>
    <w:rsid w:val="00355A06"/>
    <w:rsid w:val="00356E5F"/>
    <w:rsid w:val="00363E3E"/>
    <w:rsid w:val="00380417"/>
    <w:rsid w:val="00380CC9"/>
    <w:rsid w:val="00381741"/>
    <w:rsid w:val="0038755F"/>
    <w:rsid w:val="00390B5D"/>
    <w:rsid w:val="00392BF8"/>
    <w:rsid w:val="00393CCD"/>
    <w:rsid w:val="003A0864"/>
    <w:rsid w:val="003A51F3"/>
    <w:rsid w:val="003A584A"/>
    <w:rsid w:val="003B0B19"/>
    <w:rsid w:val="003B50F8"/>
    <w:rsid w:val="003C20B2"/>
    <w:rsid w:val="003D15AE"/>
    <w:rsid w:val="003D705F"/>
    <w:rsid w:val="003E56F2"/>
    <w:rsid w:val="003E5CDD"/>
    <w:rsid w:val="003E7429"/>
    <w:rsid w:val="003F4A6E"/>
    <w:rsid w:val="00406C12"/>
    <w:rsid w:val="00411EB2"/>
    <w:rsid w:val="00412D6B"/>
    <w:rsid w:val="0041568F"/>
    <w:rsid w:val="00427CBF"/>
    <w:rsid w:val="004302D3"/>
    <w:rsid w:val="004302F9"/>
    <w:rsid w:val="00433A79"/>
    <w:rsid w:val="004368FF"/>
    <w:rsid w:val="00456B52"/>
    <w:rsid w:val="004608CE"/>
    <w:rsid w:val="00462CB5"/>
    <w:rsid w:val="0047730C"/>
    <w:rsid w:val="004833FB"/>
    <w:rsid w:val="0048356D"/>
    <w:rsid w:val="0049179B"/>
    <w:rsid w:val="0049506A"/>
    <w:rsid w:val="00497175"/>
    <w:rsid w:val="004A0414"/>
    <w:rsid w:val="004A07B3"/>
    <w:rsid w:val="004A31E9"/>
    <w:rsid w:val="004B05CC"/>
    <w:rsid w:val="004B32B9"/>
    <w:rsid w:val="004B664D"/>
    <w:rsid w:val="004D37A2"/>
    <w:rsid w:val="004E2683"/>
    <w:rsid w:val="004E7206"/>
    <w:rsid w:val="004F1FE1"/>
    <w:rsid w:val="00501F14"/>
    <w:rsid w:val="005021B5"/>
    <w:rsid w:val="00504501"/>
    <w:rsid w:val="00510927"/>
    <w:rsid w:val="00514872"/>
    <w:rsid w:val="005223D8"/>
    <w:rsid w:val="005230AA"/>
    <w:rsid w:val="00533FC2"/>
    <w:rsid w:val="00536CC4"/>
    <w:rsid w:val="00536E2F"/>
    <w:rsid w:val="00537FEE"/>
    <w:rsid w:val="00543BC8"/>
    <w:rsid w:val="00552234"/>
    <w:rsid w:val="005560E5"/>
    <w:rsid w:val="005672FC"/>
    <w:rsid w:val="005725E7"/>
    <w:rsid w:val="0058013B"/>
    <w:rsid w:val="00581128"/>
    <w:rsid w:val="00582A75"/>
    <w:rsid w:val="00582F07"/>
    <w:rsid w:val="005A095A"/>
    <w:rsid w:val="005A3E88"/>
    <w:rsid w:val="005B60FC"/>
    <w:rsid w:val="005B65EC"/>
    <w:rsid w:val="005C13E4"/>
    <w:rsid w:val="005C164C"/>
    <w:rsid w:val="005C5F1C"/>
    <w:rsid w:val="005D2C50"/>
    <w:rsid w:val="005D74AF"/>
    <w:rsid w:val="005E3D04"/>
    <w:rsid w:val="005E73FF"/>
    <w:rsid w:val="005F3884"/>
    <w:rsid w:val="005F45CD"/>
    <w:rsid w:val="00605B61"/>
    <w:rsid w:val="006060B9"/>
    <w:rsid w:val="00612E94"/>
    <w:rsid w:val="00617A6E"/>
    <w:rsid w:val="00621740"/>
    <w:rsid w:val="00627B85"/>
    <w:rsid w:val="00630ACD"/>
    <w:rsid w:val="006323AD"/>
    <w:rsid w:val="00632525"/>
    <w:rsid w:val="006450FA"/>
    <w:rsid w:val="006457ED"/>
    <w:rsid w:val="00651572"/>
    <w:rsid w:val="00657076"/>
    <w:rsid w:val="00657ACF"/>
    <w:rsid w:val="00662F03"/>
    <w:rsid w:val="00664DB8"/>
    <w:rsid w:val="00666731"/>
    <w:rsid w:val="0067490F"/>
    <w:rsid w:val="006841B9"/>
    <w:rsid w:val="006843D4"/>
    <w:rsid w:val="006A53E3"/>
    <w:rsid w:val="006B43EB"/>
    <w:rsid w:val="006B6D29"/>
    <w:rsid w:val="006C07B9"/>
    <w:rsid w:val="006E2407"/>
    <w:rsid w:val="006E3E85"/>
    <w:rsid w:val="006E5EB2"/>
    <w:rsid w:val="007013B7"/>
    <w:rsid w:val="007079E9"/>
    <w:rsid w:val="00710F45"/>
    <w:rsid w:val="00711990"/>
    <w:rsid w:val="007342E1"/>
    <w:rsid w:val="00743084"/>
    <w:rsid w:val="00746D6F"/>
    <w:rsid w:val="007549BC"/>
    <w:rsid w:val="00766259"/>
    <w:rsid w:val="00773568"/>
    <w:rsid w:val="00773F76"/>
    <w:rsid w:val="00776C3E"/>
    <w:rsid w:val="007946FA"/>
    <w:rsid w:val="00794C87"/>
    <w:rsid w:val="00797A4D"/>
    <w:rsid w:val="007A08BA"/>
    <w:rsid w:val="007A69D8"/>
    <w:rsid w:val="007B5ACB"/>
    <w:rsid w:val="007C22BF"/>
    <w:rsid w:val="007C54D8"/>
    <w:rsid w:val="007C64A7"/>
    <w:rsid w:val="007D1AE5"/>
    <w:rsid w:val="007D3B9E"/>
    <w:rsid w:val="007D5ACD"/>
    <w:rsid w:val="007E2271"/>
    <w:rsid w:val="007E54F5"/>
    <w:rsid w:val="007E6513"/>
    <w:rsid w:val="007E6F82"/>
    <w:rsid w:val="007F12B7"/>
    <w:rsid w:val="007F372D"/>
    <w:rsid w:val="007F51DD"/>
    <w:rsid w:val="00801E72"/>
    <w:rsid w:val="00806CA1"/>
    <w:rsid w:val="00811B82"/>
    <w:rsid w:val="00811FE5"/>
    <w:rsid w:val="00820BC0"/>
    <w:rsid w:val="00826320"/>
    <w:rsid w:val="0083699D"/>
    <w:rsid w:val="00843EB5"/>
    <w:rsid w:val="00854EC1"/>
    <w:rsid w:val="0086649A"/>
    <w:rsid w:val="008671B3"/>
    <w:rsid w:val="008703EE"/>
    <w:rsid w:val="00873065"/>
    <w:rsid w:val="008744F9"/>
    <w:rsid w:val="00874F28"/>
    <w:rsid w:val="00876343"/>
    <w:rsid w:val="00876B9A"/>
    <w:rsid w:val="008807E3"/>
    <w:rsid w:val="00890944"/>
    <w:rsid w:val="00890B5A"/>
    <w:rsid w:val="008A7936"/>
    <w:rsid w:val="008B0C44"/>
    <w:rsid w:val="008B5B67"/>
    <w:rsid w:val="008C5C9D"/>
    <w:rsid w:val="008C64C5"/>
    <w:rsid w:val="008D07C5"/>
    <w:rsid w:val="008E144B"/>
    <w:rsid w:val="008E5D19"/>
    <w:rsid w:val="008F315C"/>
    <w:rsid w:val="00910BFB"/>
    <w:rsid w:val="00924B69"/>
    <w:rsid w:val="00931568"/>
    <w:rsid w:val="00937EBF"/>
    <w:rsid w:val="009460F8"/>
    <w:rsid w:val="00950448"/>
    <w:rsid w:val="00951636"/>
    <w:rsid w:val="0095493D"/>
    <w:rsid w:val="009575CA"/>
    <w:rsid w:val="00960F54"/>
    <w:rsid w:val="00962453"/>
    <w:rsid w:val="00971BE9"/>
    <w:rsid w:val="009848F6"/>
    <w:rsid w:val="0099000D"/>
    <w:rsid w:val="00991300"/>
    <w:rsid w:val="009913B0"/>
    <w:rsid w:val="009935A7"/>
    <w:rsid w:val="009A3636"/>
    <w:rsid w:val="009A79CB"/>
    <w:rsid w:val="009B3AD3"/>
    <w:rsid w:val="009B654A"/>
    <w:rsid w:val="009C4E8A"/>
    <w:rsid w:val="009D4D54"/>
    <w:rsid w:val="009E1BDE"/>
    <w:rsid w:val="009E38A4"/>
    <w:rsid w:val="009E4563"/>
    <w:rsid w:val="009E6BFE"/>
    <w:rsid w:val="009E7112"/>
    <w:rsid w:val="009F0C1C"/>
    <w:rsid w:val="009F1586"/>
    <w:rsid w:val="00A00509"/>
    <w:rsid w:val="00A10986"/>
    <w:rsid w:val="00A33C34"/>
    <w:rsid w:val="00A4212B"/>
    <w:rsid w:val="00A43B67"/>
    <w:rsid w:val="00A4467D"/>
    <w:rsid w:val="00A520DD"/>
    <w:rsid w:val="00A66244"/>
    <w:rsid w:val="00A7464B"/>
    <w:rsid w:val="00A8137F"/>
    <w:rsid w:val="00A83485"/>
    <w:rsid w:val="00A83DBF"/>
    <w:rsid w:val="00A87BC8"/>
    <w:rsid w:val="00A931B4"/>
    <w:rsid w:val="00A957F3"/>
    <w:rsid w:val="00AA4E43"/>
    <w:rsid w:val="00AC157D"/>
    <w:rsid w:val="00AC2E24"/>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30E3E"/>
    <w:rsid w:val="00B30FBB"/>
    <w:rsid w:val="00B31604"/>
    <w:rsid w:val="00B31A05"/>
    <w:rsid w:val="00B4712E"/>
    <w:rsid w:val="00B47CA0"/>
    <w:rsid w:val="00B6044B"/>
    <w:rsid w:val="00B6328E"/>
    <w:rsid w:val="00B65143"/>
    <w:rsid w:val="00B80BC5"/>
    <w:rsid w:val="00B8301C"/>
    <w:rsid w:val="00B84DCD"/>
    <w:rsid w:val="00BA0600"/>
    <w:rsid w:val="00BA3779"/>
    <w:rsid w:val="00BA6F5E"/>
    <w:rsid w:val="00BB0571"/>
    <w:rsid w:val="00BB2A17"/>
    <w:rsid w:val="00BB5AEC"/>
    <w:rsid w:val="00BB674A"/>
    <w:rsid w:val="00BC74EE"/>
    <w:rsid w:val="00BC7F10"/>
    <w:rsid w:val="00BE05FB"/>
    <w:rsid w:val="00BF2FB0"/>
    <w:rsid w:val="00C13307"/>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92E09"/>
    <w:rsid w:val="00CA01AE"/>
    <w:rsid w:val="00CA0C26"/>
    <w:rsid w:val="00CA2228"/>
    <w:rsid w:val="00CA6DFB"/>
    <w:rsid w:val="00CB10BA"/>
    <w:rsid w:val="00CB4D0D"/>
    <w:rsid w:val="00CB7675"/>
    <w:rsid w:val="00CC29AA"/>
    <w:rsid w:val="00CC498A"/>
    <w:rsid w:val="00CD0DFE"/>
    <w:rsid w:val="00CD0F80"/>
    <w:rsid w:val="00CD24F6"/>
    <w:rsid w:val="00CD5986"/>
    <w:rsid w:val="00CD68D9"/>
    <w:rsid w:val="00CE0046"/>
    <w:rsid w:val="00CE2097"/>
    <w:rsid w:val="00CE53C9"/>
    <w:rsid w:val="00CF31BE"/>
    <w:rsid w:val="00D034EF"/>
    <w:rsid w:val="00D03BE4"/>
    <w:rsid w:val="00D10509"/>
    <w:rsid w:val="00D22DA3"/>
    <w:rsid w:val="00D25331"/>
    <w:rsid w:val="00D26051"/>
    <w:rsid w:val="00D26C8C"/>
    <w:rsid w:val="00D31D89"/>
    <w:rsid w:val="00D328B2"/>
    <w:rsid w:val="00D349FE"/>
    <w:rsid w:val="00D41914"/>
    <w:rsid w:val="00D56174"/>
    <w:rsid w:val="00D718DA"/>
    <w:rsid w:val="00D95C29"/>
    <w:rsid w:val="00DA2D91"/>
    <w:rsid w:val="00DA762B"/>
    <w:rsid w:val="00DB4CFB"/>
    <w:rsid w:val="00DB7EA3"/>
    <w:rsid w:val="00DD0DF5"/>
    <w:rsid w:val="00DD50D1"/>
    <w:rsid w:val="00DE73BB"/>
    <w:rsid w:val="00DF38A0"/>
    <w:rsid w:val="00DF6D20"/>
    <w:rsid w:val="00E10307"/>
    <w:rsid w:val="00E13D4A"/>
    <w:rsid w:val="00E23A83"/>
    <w:rsid w:val="00E36357"/>
    <w:rsid w:val="00E4279F"/>
    <w:rsid w:val="00E4787C"/>
    <w:rsid w:val="00E47E82"/>
    <w:rsid w:val="00E5046D"/>
    <w:rsid w:val="00E548AE"/>
    <w:rsid w:val="00E67127"/>
    <w:rsid w:val="00E73B03"/>
    <w:rsid w:val="00E75E6B"/>
    <w:rsid w:val="00E7702B"/>
    <w:rsid w:val="00E845E8"/>
    <w:rsid w:val="00E84657"/>
    <w:rsid w:val="00E90470"/>
    <w:rsid w:val="00E91092"/>
    <w:rsid w:val="00EA3A78"/>
    <w:rsid w:val="00EC598B"/>
    <w:rsid w:val="00EC7511"/>
    <w:rsid w:val="00ED0E81"/>
    <w:rsid w:val="00ED316D"/>
    <w:rsid w:val="00ED364A"/>
    <w:rsid w:val="00ED377E"/>
    <w:rsid w:val="00EE0D30"/>
    <w:rsid w:val="00EE3111"/>
    <w:rsid w:val="00EE5B52"/>
    <w:rsid w:val="00EF46F5"/>
    <w:rsid w:val="00F0203C"/>
    <w:rsid w:val="00F0723A"/>
    <w:rsid w:val="00F106B9"/>
    <w:rsid w:val="00F12189"/>
    <w:rsid w:val="00F308E3"/>
    <w:rsid w:val="00F319F7"/>
    <w:rsid w:val="00F41D71"/>
    <w:rsid w:val="00F52DCF"/>
    <w:rsid w:val="00F553AD"/>
    <w:rsid w:val="00F55DD8"/>
    <w:rsid w:val="00F676B8"/>
    <w:rsid w:val="00F71A93"/>
    <w:rsid w:val="00F77723"/>
    <w:rsid w:val="00F819A6"/>
    <w:rsid w:val="00F917C0"/>
    <w:rsid w:val="00F94B6B"/>
    <w:rsid w:val="00FA184F"/>
    <w:rsid w:val="00FB0917"/>
    <w:rsid w:val="00FB4B8C"/>
    <w:rsid w:val="00FC2024"/>
    <w:rsid w:val="00FC417E"/>
    <w:rsid w:val="00FC6DB6"/>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15:docId w15:val="{4DAD2E1F-2A7F-430B-B66F-FBCFFBE8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GvdeMetni">
    <w:name w:val="Body Text"/>
    <w:basedOn w:val="Normal"/>
    <w:link w:val="GvdeMetniChar"/>
    <w:uiPriority w:val="1"/>
    <w:qFormat/>
    <w:rsid w:val="000A4CEF"/>
    <w:pPr>
      <w:widowControl w:val="0"/>
      <w:autoSpaceDE w:val="0"/>
      <w:autoSpaceDN w:val="0"/>
      <w:ind w:left="476" w:hanging="360"/>
    </w:pPr>
    <w:rPr>
      <w:sz w:val="22"/>
      <w:szCs w:val="22"/>
      <w:lang w:val="en-US" w:eastAsia="en-US"/>
    </w:rPr>
  </w:style>
  <w:style w:type="character" w:customStyle="1" w:styleId="GvdeMetniChar">
    <w:name w:val="Gövde Metni Char"/>
    <w:basedOn w:val="VarsaylanParagrafYazTipi"/>
    <w:link w:val="GvdeMetni"/>
    <w:uiPriority w:val="1"/>
    <w:rsid w:val="000A4CEF"/>
    <w:rPr>
      <w:sz w:val="22"/>
      <w:szCs w:val="22"/>
      <w:lang w:val="en-US" w:eastAsia="en-US"/>
    </w:rPr>
  </w:style>
  <w:style w:type="paragraph" w:styleId="Altyaz">
    <w:name w:val="Subtitle"/>
    <w:basedOn w:val="Normal"/>
    <w:next w:val="Normal"/>
    <w:link w:val="AltyazChar"/>
    <w:qFormat/>
    <w:rsid w:val="000A4C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yazChar">
    <w:name w:val="Altyazı Char"/>
    <w:basedOn w:val="VarsaylanParagrafYazTipi"/>
    <w:link w:val="Altyaz"/>
    <w:rsid w:val="000A4CEF"/>
    <w:rPr>
      <w:rFonts w:asciiTheme="minorHAnsi" w:eastAsiaTheme="minorEastAsia" w:hAnsiTheme="minorHAnsi" w:cstheme="minorBidi"/>
      <w:color w:val="5A5A5A" w:themeColor="text1" w:themeTint="A5"/>
      <w:spacing w:val="15"/>
      <w:sz w:val="22"/>
      <w:szCs w:val="22"/>
    </w:rPr>
  </w:style>
  <w:style w:type="character" w:styleId="GlVurgulama">
    <w:name w:val="Intense Emphasis"/>
    <w:basedOn w:val="VarsaylanParagrafYazTipi"/>
    <w:uiPriority w:val="21"/>
    <w:qFormat/>
    <w:rsid w:val="000A4CEF"/>
    <w:rPr>
      <w:i/>
      <w:iCs/>
      <w:color w:val="4472C4" w:themeColor="accent1"/>
    </w:rPr>
  </w:style>
  <w:style w:type="character" w:styleId="KitapBal">
    <w:name w:val="Book Title"/>
    <w:basedOn w:val="VarsaylanParagrafYazTipi"/>
    <w:uiPriority w:val="33"/>
    <w:qFormat/>
    <w:rsid w:val="000A4CEF"/>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56936613">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08987394">
      <w:bodyDiv w:val="1"/>
      <w:marLeft w:val="0"/>
      <w:marRight w:val="0"/>
      <w:marTop w:val="0"/>
      <w:marBottom w:val="0"/>
      <w:divBdr>
        <w:top w:val="none" w:sz="0" w:space="0" w:color="auto"/>
        <w:left w:val="none" w:sz="0" w:space="0" w:color="auto"/>
        <w:bottom w:val="none" w:sz="0" w:space="0" w:color="auto"/>
        <w:right w:val="none" w:sz="0" w:space="0" w:color="auto"/>
      </w:divBdr>
    </w:div>
    <w:div w:id="1737825192">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20B65-3C2A-44F9-9D36-8462AE4C8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4</Pages>
  <Words>930</Words>
  <Characters>5305</Characters>
  <Application>Microsoft Office Word</Application>
  <DocSecurity>0</DocSecurity>
  <Lines>44</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eniz ÖZONUR</cp:lastModifiedBy>
  <cp:revision>37</cp:revision>
  <dcterms:created xsi:type="dcterms:W3CDTF">2023-11-28T18:21:00Z</dcterms:created>
  <dcterms:modified xsi:type="dcterms:W3CDTF">2024-09-20T12:13:00Z</dcterms:modified>
</cp:coreProperties>
</file>